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35" w:type="dxa"/>
        <w:tblLook w:val="04A0" w:firstRow="1" w:lastRow="0" w:firstColumn="1" w:lastColumn="0" w:noHBand="0" w:noVBand="1"/>
      </w:tblPr>
      <w:tblGrid>
        <w:gridCol w:w="4675"/>
        <w:gridCol w:w="4860"/>
      </w:tblGrid>
      <w:tr w:rsidR="006F70EB" w14:paraId="21F12D22" w14:textId="77777777" w:rsidTr="003C32CA">
        <w:tc>
          <w:tcPr>
            <w:tcW w:w="9535" w:type="dxa"/>
            <w:gridSpan w:val="2"/>
          </w:tcPr>
          <w:p w14:paraId="6D0BCF79" w14:textId="0F2824D5" w:rsidR="006F70EB" w:rsidRPr="00F5607B" w:rsidRDefault="00B57515" w:rsidP="002B582F">
            <w:pPr>
              <w:jc w:val="center"/>
              <w:rPr>
                <w:b/>
                <w:bCs/>
              </w:rPr>
            </w:pPr>
            <w:r>
              <w:rPr>
                <w:b/>
                <w:bCs/>
              </w:rPr>
              <w:t>ALL TOUR PAGES</w:t>
            </w:r>
          </w:p>
          <w:p w14:paraId="4E39FECF" w14:textId="53EC528C" w:rsidR="00EE0A06" w:rsidRDefault="00340E32" w:rsidP="002B582F">
            <w:pPr>
              <w:jc w:val="center"/>
            </w:pPr>
            <w:r>
              <w:t xml:space="preserve">Total </w:t>
            </w:r>
            <w:r w:rsidR="00EE0A06">
              <w:t>Word Count:</w:t>
            </w:r>
            <w:r>
              <w:t xml:space="preserve"> 2720</w:t>
            </w:r>
          </w:p>
        </w:tc>
      </w:tr>
      <w:tr w:rsidR="006F70EB" w:rsidRPr="00DF3A61" w14:paraId="6ED06159" w14:textId="77777777" w:rsidTr="003C32CA">
        <w:tc>
          <w:tcPr>
            <w:tcW w:w="4675" w:type="dxa"/>
          </w:tcPr>
          <w:p w14:paraId="197612DF" w14:textId="51998692" w:rsidR="006F70EB" w:rsidRPr="004D3E9A" w:rsidRDefault="004D3E9A" w:rsidP="002B582F">
            <w:pPr>
              <w:rPr>
                <w:b/>
                <w:bCs/>
              </w:rPr>
            </w:pPr>
            <w:r>
              <w:rPr>
                <w:b/>
                <w:bCs/>
              </w:rPr>
              <w:t>ENGLISH</w:t>
            </w:r>
          </w:p>
        </w:tc>
        <w:tc>
          <w:tcPr>
            <w:tcW w:w="4860" w:type="dxa"/>
          </w:tcPr>
          <w:p w14:paraId="61BEC675" w14:textId="33C472D6" w:rsidR="006F70EB" w:rsidRPr="004D3E9A" w:rsidRDefault="00AC2BB2">
            <w:pPr>
              <w:rPr>
                <w:b/>
                <w:bCs/>
              </w:rPr>
            </w:pPr>
            <w:r>
              <w:rPr>
                <w:b/>
                <w:bCs/>
              </w:rPr>
              <w:t xml:space="preserve">INSERT </w:t>
            </w:r>
            <w:r w:rsidR="004D3E9A">
              <w:rPr>
                <w:b/>
                <w:bCs/>
              </w:rPr>
              <w:t>TRANSLATED LANGUAGE</w:t>
            </w:r>
          </w:p>
        </w:tc>
      </w:tr>
      <w:tr w:rsidR="00B57515" w:rsidRPr="00DF3A61" w14:paraId="22265FCC" w14:textId="77777777" w:rsidTr="00C41E66">
        <w:tc>
          <w:tcPr>
            <w:tcW w:w="9535" w:type="dxa"/>
            <w:gridSpan w:val="2"/>
            <w:shd w:val="clear" w:color="auto" w:fill="000000" w:themeFill="text1"/>
          </w:tcPr>
          <w:p w14:paraId="7E3A6AF6" w14:textId="27502022" w:rsidR="00B57515" w:rsidRDefault="00B57515" w:rsidP="00B57515">
            <w:pPr>
              <w:jc w:val="center"/>
              <w:rPr>
                <w:b/>
                <w:bCs/>
              </w:rPr>
            </w:pPr>
            <w:r>
              <w:rPr>
                <w:b/>
                <w:bCs/>
              </w:rPr>
              <w:t>BEDOUIN CULTURE SAFARI</w:t>
            </w:r>
            <w:r w:rsidR="00967FC1">
              <w:rPr>
                <w:b/>
                <w:bCs/>
              </w:rPr>
              <w:t xml:space="preserve"> (264 words)</w:t>
            </w:r>
          </w:p>
        </w:tc>
      </w:tr>
      <w:tr w:rsidR="00B57515" w:rsidRPr="00286DCB" w14:paraId="42689B97" w14:textId="77777777" w:rsidTr="003C32CA">
        <w:tc>
          <w:tcPr>
            <w:tcW w:w="4675" w:type="dxa"/>
          </w:tcPr>
          <w:p w14:paraId="58A18647" w14:textId="1B83D1DA" w:rsidR="00B57515" w:rsidRPr="00306505" w:rsidRDefault="00B57515" w:rsidP="00B57515">
            <w:pPr>
              <w:jc w:val="both"/>
              <w:rPr>
                <w:rFonts w:ascii="Calibri" w:eastAsia="Times New Roman" w:hAnsi="Calibri" w:cs="Calibri"/>
                <w:color w:val="000000"/>
              </w:rPr>
            </w:pPr>
            <w:r>
              <w:rPr>
                <w:rFonts w:ascii="Calibri" w:eastAsia="Times New Roman" w:hAnsi="Calibri" w:cs="Calibri"/>
                <w:color w:val="000000"/>
              </w:rPr>
              <w:t>Bedouin Culture Safari</w:t>
            </w:r>
          </w:p>
        </w:tc>
        <w:tc>
          <w:tcPr>
            <w:tcW w:w="4860" w:type="dxa"/>
          </w:tcPr>
          <w:p w14:paraId="47A93BD1" w14:textId="77777777" w:rsidR="00B57515" w:rsidRPr="00757D59" w:rsidRDefault="00B57515" w:rsidP="00A3157A"/>
        </w:tc>
      </w:tr>
      <w:tr w:rsidR="00B57515" w:rsidRPr="00286DCB" w14:paraId="0B07A01D" w14:textId="77777777" w:rsidTr="003C32CA">
        <w:tc>
          <w:tcPr>
            <w:tcW w:w="4675" w:type="dxa"/>
          </w:tcPr>
          <w:p w14:paraId="4FBD708D" w14:textId="156C29D9" w:rsidR="00B57515" w:rsidRDefault="00B57515" w:rsidP="00B57515">
            <w:pPr>
              <w:jc w:val="both"/>
              <w:rPr>
                <w:rFonts w:ascii="Calibri" w:eastAsia="Times New Roman" w:hAnsi="Calibri" w:cs="Calibri"/>
                <w:color w:val="000000"/>
              </w:rPr>
            </w:pPr>
            <w:r>
              <w:rPr>
                <w:rFonts w:ascii="Calibri" w:eastAsia="Times New Roman" w:hAnsi="Calibri" w:cs="Calibri"/>
                <w:color w:val="000000"/>
              </w:rPr>
              <w:t>Itinerary</w:t>
            </w:r>
          </w:p>
        </w:tc>
        <w:tc>
          <w:tcPr>
            <w:tcW w:w="4860" w:type="dxa"/>
          </w:tcPr>
          <w:p w14:paraId="3193B807" w14:textId="77777777" w:rsidR="00B57515" w:rsidRPr="00757D59" w:rsidRDefault="00B57515" w:rsidP="00A3157A"/>
        </w:tc>
      </w:tr>
      <w:tr w:rsidR="00B57515" w:rsidRPr="00286DCB" w14:paraId="4A919787" w14:textId="77777777" w:rsidTr="003C32CA">
        <w:tc>
          <w:tcPr>
            <w:tcW w:w="4675" w:type="dxa"/>
          </w:tcPr>
          <w:p w14:paraId="6867F198" w14:textId="6412BB87" w:rsidR="00B57515" w:rsidRDefault="00B57515" w:rsidP="00B57515">
            <w:pPr>
              <w:jc w:val="both"/>
              <w:rPr>
                <w:rFonts w:ascii="Calibri" w:eastAsia="Times New Roman" w:hAnsi="Calibri" w:cs="Calibri"/>
                <w:color w:val="000000"/>
              </w:rPr>
            </w:pPr>
            <w:r>
              <w:rPr>
                <w:rFonts w:ascii="Calibri" w:eastAsia="Times New Roman" w:hAnsi="Calibri" w:cs="Calibri"/>
                <w:color w:val="000000"/>
              </w:rPr>
              <w:t>Finer Details</w:t>
            </w:r>
          </w:p>
        </w:tc>
        <w:tc>
          <w:tcPr>
            <w:tcW w:w="4860" w:type="dxa"/>
          </w:tcPr>
          <w:p w14:paraId="76AC49A1" w14:textId="77777777" w:rsidR="00B57515" w:rsidRPr="00757D59" w:rsidRDefault="00B57515" w:rsidP="00A3157A"/>
        </w:tc>
      </w:tr>
      <w:tr w:rsidR="00EE0A06" w:rsidRPr="00286DCB" w14:paraId="41588FF0" w14:textId="77777777" w:rsidTr="003C32CA">
        <w:tc>
          <w:tcPr>
            <w:tcW w:w="4675" w:type="dxa"/>
          </w:tcPr>
          <w:p w14:paraId="77A0AEB3" w14:textId="7D9F6D35" w:rsidR="00EE0A06" w:rsidRPr="00B57515" w:rsidRDefault="00B57515" w:rsidP="00B57515">
            <w:pPr>
              <w:jc w:val="both"/>
              <w:rPr>
                <w:rFonts w:ascii="Calibri" w:eastAsia="Times New Roman" w:hAnsi="Calibri" w:cs="Calibri"/>
                <w:color w:val="000000"/>
              </w:rPr>
            </w:pPr>
            <w:r w:rsidRPr="00306505">
              <w:rPr>
                <w:rFonts w:ascii="Calibri" w:eastAsia="Times New Roman" w:hAnsi="Calibri" w:cs="Calibri"/>
                <w:color w:val="000000"/>
              </w:rPr>
              <w:t xml:space="preserve">morning desert safari </w:t>
            </w:r>
            <w:proofErr w:type="spellStart"/>
            <w:r w:rsidRPr="00306505">
              <w:rPr>
                <w:rFonts w:ascii="Calibri" w:eastAsia="Times New Roman" w:hAnsi="Calibri" w:cs="Calibri"/>
                <w:color w:val="000000"/>
              </w:rPr>
              <w:t>dubai</w:t>
            </w:r>
            <w:proofErr w:type="spellEnd"/>
          </w:p>
        </w:tc>
        <w:tc>
          <w:tcPr>
            <w:tcW w:w="4860" w:type="dxa"/>
          </w:tcPr>
          <w:p w14:paraId="6A5B0841" w14:textId="77777777" w:rsidR="00EE0A06" w:rsidRPr="00757D59" w:rsidRDefault="00EE0A06" w:rsidP="00A3157A"/>
        </w:tc>
      </w:tr>
      <w:tr w:rsidR="00B57515" w:rsidRPr="00286DCB" w14:paraId="20E627F2" w14:textId="77777777" w:rsidTr="003C32CA">
        <w:tc>
          <w:tcPr>
            <w:tcW w:w="4675" w:type="dxa"/>
          </w:tcPr>
          <w:p w14:paraId="480D2FAE" w14:textId="04CCD2CB" w:rsidR="00B57515" w:rsidRPr="00B57515" w:rsidRDefault="00B57515" w:rsidP="00B57515">
            <w:pPr>
              <w:jc w:val="both"/>
              <w:rPr>
                <w:rFonts w:ascii="Calibri" w:eastAsia="Times New Roman" w:hAnsi="Calibri" w:cs="Calibri"/>
                <w:color w:val="000000"/>
              </w:rPr>
            </w:pPr>
            <w:r w:rsidRPr="00306505">
              <w:rPr>
                <w:rFonts w:ascii="Calibri" w:eastAsia="Times New Roman" w:hAnsi="Calibri" w:cs="Calibri"/>
                <w:color w:val="000000"/>
              </w:rPr>
              <w:t>Morning Desert Safari in Dubai - Explore Bedouin Culture</w:t>
            </w:r>
          </w:p>
        </w:tc>
        <w:tc>
          <w:tcPr>
            <w:tcW w:w="4860" w:type="dxa"/>
          </w:tcPr>
          <w:p w14:paraId="3CEB1089" w14:textId="77777777" w:rsidR="00B57515" w:rsidRPr="00757D59" w:rsidRDefault="00B57515" w:rsidP="00A3157A"/>
        </w:tc>
      </w:tr>
      <w:tr w:rsidR="00B57515" w:rsidRPr="00286DCB" w14:paraId="3766BB7F" w14:textId="77777777" w:rsidTr="003C32CA">
        <w:tc>
          <w:tcPr>
            <w:tcW w:w="4675" w:type="dxa"/>
          </w:tcPr>
          <w:p w14:paraId="5B8DA97D" w14:textId="23AA7E87" w:rsidR="00B57515" w:rsidRPr="00B57515" w:rsidRDefault="00B57515" w:rsidP="00B57515">
            <w:pPr>
              <w:jc w:val="both"/>
              <w:rPr>
                <w:rFonts w:ascii="Calibri" w:eastAsia="Times New Roman" w:hAnsi="Calibri" w:cs="Calibri"/>
                <w:color w:val="000000"/>
              </w:rPr>
            </w:pPr>
            <w:r w:rsidRPr="00306505">
              <w:rPr>
                <w:rFonts w:ascii="Calibri" w:eastAsia="Times New Roman" w:hAnsi="Calibri" w:cs="Calibri"/>
                <w:color w:val="000000"/>
              </w:rPr>
              <w:t>Spend your morning in the Dubai Desert on an immersive safari. Learn about how the Bedouin survived the desert and enjoy a traditional Emirati breakfast</w:t>
            </w:r>
          </w:p>
        </w:tc>
        <w:tc>
          <w:tcPr>
            <w:tcW w:w="4860" w:type="dxa"/>
          </w:tcPr>
          <w:p w14:paraId="64AC0C74" w14:textId="77777777" w:rsidR="00B57515" w:rsidRPr="00757D59" w:rsidRDefault="00B57515" w:rsidP="00A3157A"/>
        </w:tc>
      </w:tr>
      <w:tr w:rsidR="00B57515" w:rsidRPr="00286DCB" w14:paraId="022B47EC" w14:textId="77777777" w:rsidTr="003C32CA">
        <w:tc>
          <w:tcPr>
            <w:tcW w:w="4675" w:type="dxa"/>
          </w:tcPr>
          <w:p w14:paraId="3517CBB1" w14:textId="4B4FEFCA" w:rsidR="00B57515" w:rsidRPr="00B57515" w:rsidRDefault="00B57515" w:rsidP="00B57515">
            <w:pPr>
              <w:jc w:val="both"/>
              <w:rPr>
                <w:rFonts w:ascii="Calibri" w:eastAsia="Times New Roman" w:hAnsi="Calibri" w:cs="Calibri"/>
                <w:color w:val="000000"/>
              </w:rPr>
            </w:pPr>
            <w:r w:rsidRPr="00306505">
              <w:rPr>
                <w:rFonts w:ascii="Calibri" w:eastAsia="Times New Roman" w:hAnsi="Calibri" w:cs="Calibri"/>
                <w:color w:val="000000"/>
              </w:rPr>
              <w:t>A fully immersive morning desert safari exploring the Bedouin culture</w:t>
            </w:r>
          </w:p>
        </w:tc>
        <w:tc>
          <w:tcPr>
            <w:tcW w:w="4860" w:type="dxa"/>
          </w:tcPr>
          <w:p w14:paraId="6CEE0463" w14:textId="77777777" w:rsidR="00B57515" w:rsidRPr="00757D59" w:rsidRDefault="00B57515" w:rsidP="00A3157A"/>
        </w:tc>
      </w:tr>
      <w:tr w:rsidR="00B57515" w:rsidRPr="00286DCB" w14:paraId="47372F6C" w14:textId="77777777" w:rsidTr="003C32CA">
        <w:tc>
          <w:tcPr>
            <w:tcW w:w="4675" w:type="dxa"/>
          </w:tcPr>
          <w:p w14:paraId="63BD6140" w14:textId="1B68D1FC" w:rsidR="00B57515" w:rsidRDefault="00B57515" w:rsidP="00B57515">
            <w:r>
              <w:t>Immerse yourself in the ultimate cultural experience with this hands-on desert safari. See first-hand how the Bedouin lived and survived the desert – by camel and even by vintage Land Rover.</w:t>
            </w:r>
          </w:p>
        </w:tc>
        <w:tc>
          <w:tcPr>
            <w:tcW w:w="4860" w:type="dxa"/>
          </w:tcPr>
          <w:p w14:paraId="7348B43B" w14:textId="77777777" w:rsidR="00B57515" w:rsidRPr="00757D59" w:rsidRDefault="00B57515" w:rsidP="00B57515"/>
        </w:tc>
      </w:tr>
      <w:tr w:rsidR="00B57515" w:rsidRPr="00286DCB" w14:paraId="2DFA2507" w14:textId="77777777" w:rsidTr="003C32CA">
        <w:tc>
          <w:tcPr>
            <w:tcW w:w="4675" w:type="dxa"/>
          </w:tcPr>
          <w:p w14:paraId="129AACBC" w14:textId="1F4C6B4B" w:rsidR="00B57515" w:rsidRDefault="00B57515" w:rsidP="00B57515">
            <w:r>
              <w:t xml:space="preserve">At a nomadic-inspired camp, you will meet with Bedouin storytellers and a friendly Saluki dog and falcon. Learn how our Emirati ancestors used to herd, hunt, and thrive by using their resources. Experience a traditional Emirati breakfast and join in authentic Bedouin performances.  </w:t>
            </w:r>
          </w:p>
        </w:tc>
        <w:tc>
          <w:tcPr>
            <w:tcW w:w="4860" w:type="dxa"/>
          </w:tcPr>
          <w:p w14:paraId="52E172B3" w14:textId="77777777" w:rsidR="00B57515" w:rsidRPr="00757D59" w:rsidRDefault="00B57515" w:rsidP="00B57515"/>
        </w:tc>
      </w:tr>
      <w:tr w:rsidR="00B57515" w:rsidRPr="00286DCB" w14:paraId="4F9E61A0" w14:textId="77777777" w:rsidTr="003C32CA">
        <w:tc>
          <w:tcPr>
            <w:tcW w:w="4675" w:type="dxa"/>
          </w:tcPr>
          <w:p w14:paraId="4E3E5469" w14:textId="51BCDF4E" w:rsidR="00B57515" w:rsidRDefault="00B57515" w:rsidP="00B57515">
            <w:r>
              <w:t xml:space="preserve">This experiential morning is sure to give </w:t>
            </w:r>
            <w:proofErr w:type="spellStart"/>
            <w:r>
              <w:t>you</w:t>
            </w:r>
            <w:proofErr w:type="spellEnd"/>
            <w:r>
              <w:t xml:space="preserve"> insight into the rich culture and heritage of the United Arab Emirates and the people that made it the beautiful country it is.</w:t>
            </w:r>
          </w:p>
        </w:tc>
        <w:tc>
          <w:tcPr>
            <w:tcW w:w="4860" w:type="dxa"/>
          </w:tcPr>
          <w:p w14:paraId="48390C6C" w14:textId="77777777" w:rsidR="00B57515" w:rsidRPr="00757D59" w:rsidRDefault="00B57515" w:rsidP="00B57515"/>
        </w:tc>
      </w:tr>
      <w:tr w:rsidR="00B57515" w:rsidRPr="00286DCB" w14:paraId="68C375E5" w14:textId="77777777" w:rsidTr="003C32CA">
        <w:tc>
          <w:tcPr>
            <w:tcW w:w="4675" w:type="dxa"/>
          </w:tcPr>
          <w:p w14:paraId="3E2EA3A5" w14:textId="55CFA2FA" w:rsidR="00B57515" w:rsidRDefault="00B57515" w:rsidP="00B57515">
            <w:r>
              <w:rPr>
                <w:rFonts w:ascii="Calibri" w:hAnsi="Calibri" w:cs="Calibri"/>
                <w:color w:val="000000"/>
              </w:rPr>
              <w:t>Traverse the desert, like a true nomad, by camel to an authentic Bedouin village. The camel ride is 15 minutes long, and each camel can accommodate two guests.</w:t>
            </w:r>
          </w:p>
        </w:tc>
        <w:tc>
          <w:tcPr>
            <w:tcW w:w="4860" w:type="dxa"/>
          </w:tcPr>
          <w:p w14:paraId="1E48C53D" w14:textId="77777777" w:rsidR="00B57515" w:rsidRPr="00757D59" w:rsidRDefault="00B57515" w:rsidP="00B57515"/>
        </w:tc>
      </w:tr>
      <w:tr w:rsidR="00B57515" w:rsidRPr="00286DCB" w14:paraId="6B99CA58" w14:textId="77777777" w:rsidTr="003C32CA">
        <w:tc>
          <w:tcPr>
            <w:tcW w:w="4675" w:type="dxa"/>
          </w:tcPr>
          <w:p w14:paraId="35DA12AD" w14:textId="19AC4363" w:rsidR="00B57515" w:rsidRDefault="00B57515" w:rsidP="00B57515">
            <w:r>
              <w:rPr>
                <w:rFonts w:ascii="Calibri" w:hAnsi="Calibri" w:cs="Calibri"/>
                <w:color w:val="000000"/>
              </w:rPr>
              <w:t>Explore a traditional village with Bedouin tents, cooking stations and farm animals.</w:t>
            </w:r>
          </w:p>
        </w:tc>
        <w:tc>
          <w:tcPr>
            <w:tcW w:w="4860" w:type="dxa"/>
          </w:tcPr>
          <w:p w14:paraId="0A0B3916" w14:textId="77777777" w:rsidR="00B57515" w:rsidRPr="00757D59" w:rsidRDefault="00B57515" w:rsidP="00B57515"/>
        </w:tc>
      </w:tr>
      <w:tr w:rsidR="00B57515" w:rsidRPr="00286DCB" w14:paraId="17FD1930" w14:textId="77777777" w:rsidTr="003C32CA">
        <w:tc>
          <w:tcPr>
            <w:tcW w:w="4675" w:type="dxa"/>
          </w:tcPr>
          <w:p w14:paraId="2724BCE5" w14:textId="00A1FC65" w:rsidR="00B57515" w:rsidRDefault="00B57515" w:rsidP="00B57515">
            <w:r>
              <w:rPr>
                <w:rFonts w:ascii="Calibri" w:hAnsi="Calibri" w:cs="Calibri"/>
                <w:color w:val="000000"/>
              </w:rPr>
              <w:t>Get friendly with a Saluki dog and engage in a 25-minute falconry performance.</w:t>
            </w:r>
          </w:p>
        </w:tc>
        <w:tc>
          <w:tcPr>
            <w:tcW w:w="4860" w:type="dxa"/>
          </w:tcPr>
          <w:p w14:paraId="476F6832" w14:textId="77777777" w:rsidR="00B57515" w:rsidRPr="00757D59" w:rsidRDefault="00B57515" w:rsidP="00B57515"/>
        </w:tc>
      </w:tr>
      <w:tr w:rsidR="00B57515" w:rsidRPr="00286DCB" w14:paraId="3B878972" w14:textId="77777777" w:rsidTr="003C32CA">
        <w:tc>
          <w:tcPr>
            <w:tcW w:w="4675" w:type="dxa"/>
          </w:tcPr>
          <w:p w14:paraId="4FD2212B" w14:textId="615C507B" w:rsidR="00B57515" w:rsidRDefault="00B57515" w:rsidP="00B57515">
            <w:proofErr w:type="spellStart"/>
            <w:r>
              <w:rPr>
                <w:rFonts w:ascii="Calibri" w:hAnsi="Calibri" w:cs="Calibri"/>
                <w:color w:val="000000"/>
              </w:rPr>
              <w:t>Savour</w:t>
            </w:r>
            <w:proofErr w:type="spellEnd"/>
            <w:r>
              <w:rPr>
                <w:rFonts w:ascii="Calibri" w:hAnsi="Calibri" w:cs="Calibri"/>
                <w:color w:val="000000"/>
              </w:rPr>
              <w:t xml:space="preserve"> a traditional Emirati breakfast and learn how it’s prepared. View Menu.</w:t>
            </w:r>
          </w:p>
        </w:tc>
        <w:tc>
          <w:tcPr>
            <w:tcW w:w="4860" w:type="dxa"/>
          </w:tcPr>
          <w:p w14:paraId="4B4F47EF" w14:textId="77777777" w:rsidR="00B57515" w:rsidRPr="00757D59" w:rsidRDefault="00B57515" w:rsidP="00B57515"/>
        </w:tc>
      </w:tr>
      <w:tr w:rsidR="00B57515" w:rsidRPr="00286DCB" w14:paraId="412DBAB0" w14:textId="77777777" w:rsidTr="003C32CA">
        <w:tc>
          <w:tcPr>
            <w:tcW w:w="4675" w:type="dxa"/>
          </w:tcPr>
          <w:p w14:paraId="2D900D74" w14:textId="2D887BD1" w:rsidR="00B57515" w:rsidRDefault="00B57515" w:rsidP="00B57515">
            <w:r>
              <w:rPr>
                <w:rFonts w:ascii="Calibri" w:hAnsi="Calibri" w:cs="Calibri"/>
                <w:color w:val="000000"/>
              </w:rPr>
              <w:t>Listen to Bedouin storytellers and learn more about their rich heritage.</w:t>
            </w:r>
          </w:p>
        </w:tc>
        <w:tc>
          <w:tcPr>
            <w:tcW w:w="4860" w:type="dxa"/>
          </w:tcPr>
          <w:p w14:paraId="0A60DDE8" w14:textId="77777777" w:rsidR="00B57515" w:rsidRPr="00757D59" w:rsidRDefault="00B57515" w:rsidP="00B57515"/>
        </w:tc>
      </w:tr>
      <w:tr w:rsidR="00B57515" w:rsidRPr="00286DCB" w14:paraId="2BC6C0A6" w14:textId="77777777" w:rsidTr="003C32CA">
        <w:tc>
          <w:tcPr>
            <w:tcW w:w="4675" w:type="dxa"/>
          </w:tcPr>
          <w:p w14:paraId="476A2EF7" w14:textId="6802CCE7" w:rsidR="00B57515" w:rsidRDefault="00B57515" w:rsidP="00B57515">
            <w:r>
              <w:rPr>
                <w:rFonts w:ascii="Calibri" w:hAnsi="Calibri" w:cs="Calibri"/>
                <w:color w:val="000000"/>
              </w:rPr>
              <w:t>Partake in a traditional dance performance with young locals.</w:t>
            </w:r>
          </w:p>
        </w:tc>
        <w:tc>
          <w:tcPr>
            <w:tcW w:w="4860" w:type="dxa"/>
          </w:tcPr>
          <w:p w14:paraId="4F989631" w14:textId="77777777" w:rsidR="00B57515" w:rsidRPr="00757D59" w:rsidRDefault="00B57515" w:rsidP="00B57515"/>
        </w:tc>
      </w:tr>
      <w:tr w:rsidR="00B57515" w:rsidRPr="00286DCB" w14:paraId="08E0CBE5" w14:textId="77777777" w:rsidTr="003C32CA">
        <w:tc>
          <w:tcPr>
            <w:tcW w:w="4675" w:type="dxa"/>
          </w:tcPr>
          <w:p w14:paraId="4B1DE7D5" w14:textId="4E7B9ACD" w:rsidR="00B57515" w:rsidRDefault="00B57515" w:rsidP="00B57515">
            <w:r>
              <w:rPr>
                <w:rFonts w:ascii="Calibri" w:hAnsi="Calibri" w:cs="Calibri"/>
                <w:color w:val="000000"/>
              </w:rPr>
              <w:t>Embark on a nature Safari in a vintage Land Rover (60 minutes).</w:t>
            </w:r>
          </w:p>
        </w:tc>
        <w:tc>
          <w:tcPr>
            <w:tcW w:w="4860" w:type="dxa"/>
          </w:tcPr>
          <w:p w14:paraId="5553BF5A" w14:textId="77777777" w:rsidR="00B57515" w:rsidRPr="00757D59" w:rsidRDefault="00B57515" w:rsidP="00B57515"/>
        </w:tc>
      </w:tr>
      <w:tr w:rsidR="00B57515" w:rsidRPr="00286DCB" w14:paraId="4BA45CEA" w14:textId="77777777" w:rsidTr="003C32CA">
        <w:tc>
          <w:tcPr>
            <w:tcW w:w="4675" w:type="dxa"/>
          </w:tcPr>
          <w:p w14:paraId="1377A4F5" w14:textId="76EE7EFD" w:rsidR="00B57515" w:rsidRDefault="00B57515" w:rsidP="00B57515">
            <w:r>
              <w:rPr>
                <w:rFonts w:ascii="Calibri" w:hAnsi="Calibri" w:cs="Calibri"/>
                <w:color w:val="000000"/>
              </w:rPr>
              <w:lastRenderedPageBreak/>
              <w:t>A maximum of two people per camel is allowed.</w:t>
            </w:r>
          </w:p>
        </w:tc>
        <w:tc>
          <w:tcPr>
            <w:tcW w:w="4860" w:type="dxa"/>
          </w:tcPr>
          <w:p w14:paraId="700003F2" w14:textId="77777777" w:rsidR="00B57515" w:rsidRPr="00757D59" w:rsidRDefault="00B57515" w:rsidP="00B57515"/>
        </w:tc>
      </w:tr>
      <w:tr w:rsidR="00B57515" w:rsidRPr="00286DCB" w14:paraId="509928A1" w14:textId="77777777" w:rsidTr="00FC79F4">
        <w:tc>
          <w:tcPr>
            <w:tcW w:w="9535" w:type="dxa"/>
            <w:gridSpan w:val="2"/>
            <w:shd w:val="clear" w:color="auto" w:fill="000000" w:themeFill="text1"/>
          </w:tcPr>
          <w:p w14:paraId="67520510" w14:textId="48C1EB20" w:rsidR="00B57515" w:rsidRPr="00B57515" w:rsidRDefault="00B57515" w:rsidP="00B57515">
            <w:pPr>
              <w:jc w:val="center"/>
              <w:rPr>
                <w:b/>
                <w:bCs/>
              </w:rPr>
            </w:pPr>
            <w:r>
              <w:rPr>
                <w:b/>
                <w:bCs/>
              </w:rPr>
              <w:t xml:space="preserve">HERITAGE FALCONRY </w:t>
            </w:r>
            <w:r w:rsidR="006F1E35">
              <w:rPr>
                <w:b/>
                <w:bCs/>
              </w:rPr>
              <w:t>&amp;</w:t>
            </w:r>
            <w:r>
              <w:rPr>
                <w:b/>
                <w:bCs/>
              </w:rPr>
              <w:t xml:space="preserve"> NATURE SAFARI</w:t>
            </w:r>
            <w:r w:rsidR="00967FC1">
              <w:rPr>
                <w:b/>
                <w:bCs/>
              </w:rPr>
              <w:t xml:space="preserve"> (207 words)</w:t>
            </w:r>
          </w:p>
        </w:tc>
      </w:tr>
      <w:tr w:rsidR="00B57515" w:rsidRPr="00286DCB" w14:paraId="1BA0A5AC" w14:textId="77777777" w:rsidTr="003C32CA">
        <w:tc>
          <w:tcPr>
            <w:tcW w:w="4675" w:type="dxa"/>
          </w:tcPr>
          <w:p w14:paraId="2B3647C0" w14:textId="10ADE199" w:rsidR="00B57515" w:rsidRDefault="00B57515" w:rsidP="00B57515">
            <w:r>
              <w:t>Heritage Falconry &amp; Nature Safari</w:t>
            </w:r>
          </w:p>
        </w:tc>
        <w:tc>
          <w:tcPr>
            <w:tcW w:w="4860" w:type="dxa"/>
          </w:tcPr>
          <w:p w14:paraId="5C6B4E1D" w14:textId="77777777" w:rsidR="00B57515" w:rsidRPr="00757D59" w:rsidRDefault="00B57515" w:rsidP="00B57515"/>
        </w:tc>
      </w:tr>
      <w:tr w:rsidR="00B57515" w:rsidRPr="00286DCB" w14:paraId="7A90E64B" w14:textId="77777777" w:rsidTr="003C32CA">
        <w:tc>
          <w:tcPr>
            <w:tcW w:w="4675" w:type="dxa"/>
          </w:tcPr>
          <w:p w14:paraId="3B8964C2" w14:textId="6EBE2EA6" w:rsidR="00B57515" w:rsidRPr="00B57515" w:rsidRDefault="00B57515" w:rsidP="00B57515">
            <w:pPr>
              <w:jc w:val="both"/>
              <w:rPr>
                <w:rFonts w:ascii="Calibri" w:eastAsia="Times New Roman" w:hAnsi="Calibri" w:cs="Calibri"/>
                <w:color w:val="000000"/>
              </w:rPr>
            </w:pPr>
            <w:r w:rsidRPr="008C216E">
              <w:rPr>
                <w:rFonts w:ascii="Calibri" w:eastAsia="Times New Roman" w:hAnsi="Calibri" w:cs="Calibri"/>
                <w:color w:val="000000"/>
              </w:rPr>
              <w:t xml:space="preserve">falconry in </w:t>
            </w:r>
            <w:proofErr w:type="spellStart"/>
            <w:r w:rsidRPr="008C216E">
              <w:rPr>
                <w:rFonts w:ascii="Calibri" w:eastAsia="Times New Roman" w:hAnsi="Calibri" w:cs="Calibri"/>
                <w:color w:val="000000"/>
              </w:rPr>
              <w:t>dubai</w:t>
            </w:r>
            <w:proofErr w:type="spellEnd"/>
          </w:p>
        </w:tc>
        <w:tc>
          <w:tcPr>
            <w:tcW w:w="4860" w:type="dxa"/>
          </w:tcPr>
          <w:p w14:paraId="20EB365A" w14:textId="77777777" w:rsidR="00B57515" w:rsidRPr="00757D59" w:rsidRDefault="00B57515" w:rsidP="00B57515"/>
        </w:tc>
      </w:tr>
      <w:tr w:rsidR="00B57515" w:rsidRPr="00286DCB" w14:paraId="0B5B4B9E" w14:textId="77777777" w:rsidTr="003C32CA">
        <w:tc>
          <w:tcPr>
            <w:tcW w:w="4675" w:type="dxa"/>
          </w:tcPr>
          <w:p w14:paraId="005483C1" w14:textId="3C39FB89" w:rsidR="00B57515" w:rsidRPr="00B57515" w:rsidRDefault="00B57515" w:rsidP="00B57515">
            <w:pPr>
              <w:jc w:val="both"/>
              <w:rPr>
                <w:rFonts w:ascii="Calibri" w:eastAsia="Times New Roman" w:hAnsi="Calibri" w:cs="Calibri"/>
                <w:color w:val="000000"/>
              </w:rPr>
            </w:pPr>
            <w:r w:rsidRPr="008C216E">
              <w:rPr>
                <w:rFonts w:ascii="Calibri" w:eastAsia="Times New Roman" w:hAnsi="Calibri" w:cs="Calibri"/>
                <w:color w:val="000000"/>
              </w:rPr>
              <w:t>Falconry in Dubai Desert - Nature Safari and Breakfast</w:t>
            </w:r>
          </w:p>
        </w:tc>
        <w:tc>
          <w:tcPr>
            <w:tcW w:w="4860" w:type="dxa"/>
          </w:tcPr>
          <w:p w14:paraId="454F3970" w14:textId="77777777" w:rsidR="00B57515" w:rsidRPr="00757D59" w:rsidRDefault="00B57515" w:rsidP="00B57515"/>
        </w:tc>
      </w:tr>
      <w:tr w:rsidR="00B57515" w:rsidRPr="00286DCB" w14:paraId="3B1319B5" w14:textId="77777777" w:rsidTr="003C32CA">
        <w:tc>
          <w:tcPr>
            <w:tcW w:w="4675" w:type="dxa"/>
          </w:tcPr>
          <w:p w14:paraId="0C060402" w14:textId="293771EC" w:rsidR="00B57515" w:rsidRPr="00B57515" w:rsidRDefault="00B57515" w:rsidP="00B57515">
            <w:pPr>
              <w:jc w:val="both"/>
              <w:rPr>
                <w:rFonts w:ascii="Calibri" w:eastAsia="Times New Roman" w:hAnsi="Calibri" w:cs="Calibri"/>
                <w:color w:val="000000"/>
              </w:rPr>
            </w:pPr>
            <w:r w:rsidRPr="008C216E">
              <w:rPr>
                <w:rFonts w:ascii="Calibri" w:eastAsia="Times New Roman" w:hAnsi="Calibri" w:cs="Calibri"/>
                <w:color w:val="000000"/>
              </w:rPr>
              <w:t>Interact with falcons and other birds of prey on this cultural journey through the Dubai desert, followed by a mouth-watering Arabic breakfast</w:t>
            </w:r>
          </w:p>
        </w:tc>
        <w:tc>
          <w:tcPr>
            <w:tcW w:w="4860" w:type="dxa"/>
          </w:tcPr>
          <w:p w14:paraId="5DD4782C" w14:textId="77777777" w:rsidR="00B57515" w:rsidRPr="00757D59" w:rsidRDefault="00B57515" w:rsidP="00B57515"/>
        </w:tc>
      </w:tr>
      <w:tr w:rsidR="00B57515" w:rsidRPr="00286DCB" w14:paraId="3E4C6983" w14:textId="77777777" w:rsidTr="003C32CA">
        <w:tc>
          <w:tcPr>
            <w:tcW w:w="4675" w:type="dxa"/>
          </w:tcPr>
          <w:p w14:paraId="1554AFB6" w14:textId="5F9BB70A" w:rsidR="00B57515" w:rsidRPr="00B57515" w:rsidRDefault="00B57515" w:rsidP="00B57515">
            <w:pPr>
              <w:jc w:val="both"/>
              <w:rPr>
                <w:rFonts w:ascii="Calibri" w:eastAsia="Times New Roman" w:hAnsi="Calibri" w:cs="Calibri"/>
                <w:color w:val="000000"/>
              </w:rPr>
            </w:pPr>
            <w:r w:rsidRPr="008C216E">
              <w:rPr>
                <w:rFonts w:ascii="Calibri" w:eastAsia="Times New Roman" w:hAnsi="Calibri" w:cs="Calibri"/>
                <w:color w:val="000000"/>
              </w:rPr>
              <w:t xml:space="preserve">A unique morning spent interacting with falconry in Dubai </w:t>
            </w:r>
          </w:p>
        </w:tc>
        <w:tc>
          <w:tcPr>
            <w:tcW w:w="4860" w:type="dxa"/>
          </w:tcPr>
          <w:p w14:paraId="6CE5932F" w14:textId="77777777" w:rsidR="00B57515" w:rsidRPr="00757D59" w:rsidRDefault="00B57515" w:rsidP="00B57515"/>
        </w:tc>
      </w:tr>
      <w:tr w:rsidR="00B57515" w:rsidRPr="00286DCB" w14:paraId="57D7DF4A" w14:textId="77777777" w:rsidTr="003C32CA">
        <w:tc>
          <w:tcPr>
            <w:tcW w:w="4675" w:type="dxa"/>
          </w:tcPr>
          <w:p w14:paraId="26241B0C" w14:textId="4F8AB487" w:rsidR="00B57515" w:rsidRDefault="00B57515" w:rsidP="00B57515">
            <w:r>
              <w:t xml:space="preserve">We are proud to present this unique desert safari with falconry and birds of prey as an integral part of the Arabian desert life and heritage. Be part of an amazing cultural journey and learn everything about ancient falconry techniques and how it is used in modern times. Actively partake in a birds of prey performance and let them fly to your glove while also learning other aerial tricks. </w:t>
            </w:r>
          </w:p>
        </w:tc>
        <w:tc>
          <w:tcPr>
            <w:tcW w:w="4860" w:type="dxa"/>
          </w:tcPr>
          <w:p w14:paraId="522E5DF8" w14:textId="77777777" w:rsidR="00B57515" w:rsidRPr="00757D59" w:rsidRDefault="00B57515" w:rsidP="00B57515"/>
        </w:tc>
      </w:tr>
      <w:tr w:rsidR="00B57515" w:rsidRPr="00286DCB" w14:paraId="6DF43A58" w14:textId="77777777" w:rsidTr="003C32CA">
        <w:tc>
          <w:tcPr>
            <w:tcW w:w="4675" w:type="dxa"/>
          </w:tcPr>
          <w:p w14:paraId="6A84B5F2" w14:textId="173C7896" w:rsidR="00B57515" w:rsidRDefault="00B57515" w:rsidP="00B57515">
            <w:r>
              <w:t>Your exciting morning will be concluded with a delicious traditional Emirati breakfast and nature safari through the Dubai Desert Conservation Reserve in a vintage Land Rover.</w:t>
            </w:r>
          </w:p>
        </w:tc>
        <w:tc>
          <w:tcPr>
            <w:tcW w:w="4860" w:type="dxa"/>
          </w:tcPr>
          <w:p w14:paraId="0044E43A" w14:textId="77777777" w:rsidR="00B57515" w:rsidRPr="00757D59" w:rsidRDefault="00B57515" w:rsidP="00B57515"/>
        </w:tc>
      </w:tr>
      <w:tr w:rsidR="00B57515" w:rsidRPr="00286DCB" w14:paraId="3FF58B4D" w14:textId="77777777" w:rsidTr="003C32CA">
        <w:tc>
          <w:tcPr>
            <w:tcW w:w="4675" w:type="dxa"/>
          </w:tcPr>
          <w:p w14:paraId="44D3225F" w14:textId="05EAC84B" w:rsidR="00B57515" w:rsidRDefault="00B57515" w:rsidP="00B57515">
            <w:r>
              <w:rPr>
                <w:rFonts w:ascii="Calibri" w:hAnsi="Calibri" w:cs="Calibri"/>
                <w:color w:val="000000"/>
              </w:rPr>
              <w:t>Marvel at a spectacular falcon show demonstrating traditional training techniques and interaction with hawks, eagles and owls (75 minutes).</w:t>
            </w:r>
          </w:p>
        </w:tc>
        <w:tc>
          <w:tcPr>
            <w:tcW w:w="4860" w:type="dxa"/>
          </w:tcPr>
          <w:p w14:paraId="72DA68DB" w14:textId="77777777" w:rsidR="00B57515" w:rsidRPr="00757D59" w:rsidRDefault="00B57515" w:rsidP="00B57515"/>
        </w:tc>
      </w:tr>
      <w:tr w:rsidR="00B57515" w:rsidRPr="00286DCB" w14:paraId="6E59C053" w14:textId="77777777" w:rsidTr="003C32CA">
        <w:tc>
          <w:tcPr>
            <w:tcW w:w="4675" w:type="dxa"/>
          </w:tcPr>
          <w:p w14:paraId="35D6F10F" w14:textId="1B12A8C2" w:rsidR="00B57515" w:rsidRDefault="00B57515" w:rsidP="00B57515">
            <w:r>
              <w:rPr>
                <w:rFonts w:ascii="Calibri" w:hAnsi="Calibri" w:cs="Calibri"/>
                <w:color w:val="000000"/>
              </w:rPr>
              <w:t>Feel like a true Bedouin and enjoy a short camel ride around the camp, if you wish.</w:t>
            </w:r>
          </w:p>
        </w:tc>
        <w:tc>
          <w:tcPr>
            <w:tcW w:w="4860" w:type="dxa"/>
          </w:tcPr>
          <w:p w14:paraId="11EA8E17" w14:textId="77777777" w:rsidR="00B57515" w:rsidRPr="00757D59" w:rsidRDefault="00B57515" w:rsidP="00B57515"/>
        </w:tc>
      </w:tr>
      <w:tr w:rsidR="00B57515" w:rsidRPr="00286DCB" w14:paraId="2AB593FD" w14:textId="77777777" w:rsidTr="003C32CA">
        <w:tc>
          <w:tcPr>
            <w:tcW w:w="4675" w:type="dxa"/>
          </w:tcPr>
          <w:p w14:paraId="2B23DAAB" w14:textId="35E0E734" w:rsidR="00B57515" w:rsidRDefault="00B57515" w:rsidP="00B57515">
            <w:r>
              <w:rPr>
                <w:rFonts w:ascii="Calibri" w:hAnsi="Calibri" w:cs="Calibri"/>
                <w:color w:val="000000"/>
              </w:rPr>
              <w:t>Indulge in a traditional breakfast at an authentic Bedouin Camp. View Menu.</w:t>
            </w:r>
          </w:p>
        </w:tc>
        <w:tc>
          <w:tcPr>
            <w:tcW w:w="4860" w:type="dxa"/>
          </w:tcPr>
          <w:p w14:paraId="1988A884" w14:textId="77777777" w:rsidR="00B57515" w:rsidRPr="00757D59" w:rsidRDefault="00B57515" w:rsidP="00B57515"/>
        </w:tc>
      </w:tr>
      <w:tr w:rsidR="00B57515" w:rsidRPr="00286DCB" w14:paraId="76F72C29" w14:textId="77777777" w:rsidTr="003C32CA">
        <w:tc>
          <w:tcPr>
            <w:tcW w:w="4675" w:type="dxa"/>
          </w:tcPr>
          <w:p w14:paraId="4EF1F98F" w14:textId="10128FBC" w:rsidR="00B57515" w:rsidRDefault="00B57515" w:rsidP="00B57515">
            <w:r>
              <w:rPr>
                <w:rFonts w:ascii="Calibri" w:hAnsi="Calibri" w:cs="Calibri"/>
                <w:color w:val="000000"/>
              </w:rPr>
              <w:t>Embark on a nature safari through the Dubai Desert Conservation Drive in a private vintage Land Rover.</w:t>
            </w:r>
          </w:p>
        </w:tc>
        <w:tc>
          <w:tcPr>
            <w:tcW w:w="4860" w:type="dxa"/>
          </w:tcPr>
          <w:p w14:paraId="33FFCA0D" w14:textId="77777777" w:rsidR="00B57515" w:rsidRPr="00757D59" w:rsidRDefault="00B57515" w:rsidP="00B57515"/>
        </w:tc>
      </w:tr>
      <w:tr w:rsidR="00B57515" w:rsidRPr="00286DCB" w14:paraId="3619D389" w14:textId="77777777" w:rsidTr="00FF28CE">
        <w:tc>
          <w:tcPr>
            <w:tcW w:w="9535" w:type="dxa"/>
            <w:gridSpan w:val="2"/>
            <w:shd w:val="clear" w:color="auto" w:fill="000000" w:themeFill="text1"/>
          </w:tcPr>
          <w:p w14:paraId="564F2A62" w14:textId="7C0D2FC4" w:rsidR="00B57515" w:rsidRPr="00B57515" w:rsidRDefault="00B57515" w:rsidP="00B57515">
            <w:pPr>
              <w:jc w:val="center"/>
              <w:rPr>
                <w:b/>
                <w:bCs/>
              </w:rPr>
            </w:pPr>
            <w:r>
              <w:rPr>
                <w:b/>
                <w:bCs/>
              </w:rPr>
              <w:t>HERITAGE SAFARI</w:t>
            </w:r>
            <w:r w:rsidR="00967FC1">
              <w:rPr>
                <w:b/>
                <w:bCs/>
              </w:rPr>
              <w:t xml:space="preserve"> (335 words)</w:t>
            </w:r>
          </w:p>
        </w:tc>
      </w:tr>
      <w:tr w:rsidR="00B57515" w:rsidRPr="00286DCB" w14:paraId="0C325921" w14:textId="77777777" w:rsidTr="003C32CA">
        <w:tc>
          <w:tcPr>
            <w:tcW w:w="4675" w:type="dxa"/>
          </w:tcPr>
          <w:p w14:paraId="61F52240" w14:textId="2F638C98" w:rsidR="00B57515" w:rsidRDefault="006F1E35" w:rsidP="00B57515">
            <w:r>
              <w:t>Heritage Safari</w:t>
            </w:r>
          </w:p>
        </w:tc>
        <w:tc>
          <w:tcPr>
            <w:tcW w:w="4860" w:type="dxa"/>
          </w:tcPr>
          <w:p w14:paraId="142FE35E" w14:textId="77777777" w:rsidR="00B57515" w:rsidRPr="00757D59" w:rsidRDefault="00B57515" w:rsidP="00B57515"/>
        </w:tc>
      </w:tr>
      <w:tr w:rsidR="00B57515" w:rsidRPr="00286DCB" w14:paraId="67968283" w14:textId="77777777" w:rsidTr="003C32CA">
        <w:tc>
          <w:tcPr>
            <w:tcW w:w="4675" w:type="dxa"/>
          </w:tcPr>
          <w:p w14:paraId="69F352B4" w14:textId="6075BA32" w:rsidR="00B57515" w:rsidRPr="006F1E35" w:rsidRDefault="006F1E35" w:rsidP="006F1E35">
            <w:pPr>
              <w:jc w:val="both"/>
              <w:rPr>
                <w:rFonts w:ascii="Calibri" w:eastAsia="Times New Roman" w:hAnsi="Calibri" w:cs="Calibri"/>
                <w:color w:val="000000"/>
              </w:rPr>
            </w:pPr>
            <w:r w:rsidRPr="008512D8">
              <w:rPr>
                <w:rFonts w:ascii="Calibri" w:eastAsia="Times New Roman" w:hAnsi="Calibri" w:cs="Calibri"/>
                <w:color w:val="000000"/>
              </w:rPr>
              <w:t xml:space="preserve">traditional desert safari </w:t>
            </w:r>
            <w:proofErr w:type="spellStart"/>
            <w:r w:rsidRPr="008512D8">
              <w:rPr>
                <w:rFonts w:ascii="Calibri" w:eastAsia="Times New Roman" w:hAnsi="Calibri" w:cs="Calibri"/>
                <w:color w:val="000000"/>
              </w:rPr>
              <w:t>dubai</w:t>
            </w:r>
            <w:proofErr w:type="spellEnd"/>
          </w:p>
        </w:tc>
        <w:tc>
          <w:tcPr>
            <w:tcW w:w="4860" w:type="dxa"/>
          </w:tcPr>
          <w:p w14:paraId="36B8B8CE" w14:textId="77777777" w:rsidR="00B57515" w:rsidRPr="00757D59" w:rsidRDefault="00B57515" w:rsidP="00B57515"/>
        </w:tc>
      </w:tr>
      <w:tr w:rsidR="00B57515" w:rsidRPr="00286DCB" w14:paraId="25158BD9" w14:textId="77777777" w:rsidTr="003C32CA">
        <w:tc>
          <w:tcPr>
            <w:tcW w:w="4675" w:type="dxa"/>
          </w:tcPr>
          <w:p w14:paraId="686500A7" w14:textId="7C41207C" w:rsidR="00B57515" w:rsidRPr="006F1E35" w:rsidRDefault="006F1E35" w:rsidP="006F1E35">
            <w:pPr>
              <w:jc w:val="both"/>
              <w:rPr>
                <w:rFonts w:ascii="Calibri" w:eastAsia="Times New Roman" w:hAnsi="Calibri" w:cs="Calibri"/>
                <w:color w:val="000000"/>
              </w:rPr>
            </w:pPr>
            <w:r w:rsidRPr="008512D8">
              <w:rPr>
                <w:rFonts w:ascii="Calibri" w:eastAsia="Times New Roman" w:hAnsi="Calibri" w:cs="Calibri"/>
                <w:color w:val="000000"/>
              </w:rPr>
              <w:t>Traditional Desert Safari in Dubai - Choose Your Desert Adventure</w:t>
            </w:r>
          </w:p>
        </w:tc>
        <w:tc>
          <w:tcPr>
            <w:tcW w:w="4860" w:type="dxa"/>
          </w:tcPr>
          <w:p w14:paraId="05D70633" w14:textId="77777777" w:rsidR="00B57515" w:rsidRPr="00757D59" w:rsidRDefault="00B57515" w:rsidP="00B57515"/>
        </w:tc>
      </w:tr>
      <w:tr w:rsidR="00B57515" w:rsidRPr="00286DCB" w14:paraId="658DE25F" w14:textId="77777777" w:rsidTr="003C32CA">
        <w:tc>
          <w:tcPr>
            <w:tcW w:w="4675" w:type="dxa"/>
          </w:tcPr>
          <w:p w14:paraId="605D116F" w14:textId="6780EA21" w:rsidR="00B57515" w:rsidRPr="006F1E35" w:rsidRDefault="006F1E35" w:rsidP="006F1E35">
            <w:pPr>
              <w:jc w:val="both"/>
              <w:rPr>
                <w:rFonts w:ascii="Calibri" w:eastAsia="Times New Roman" w:hAnsi="Calibri" w:cs="Calibri"/>
                <w:color w:val="000000"/>
              </w:rPr>
            </w:pPr>
            <w:r w:rsidRPr="008512D8">
              <w:rPr>
                <w:rFonts w:ascii="Calibri" w:eastAsia="Times New Roman" w:hAnsi="Calibri" w:cs="Calibri"/>
                <w:color w:val="000000"/>
              </w:rPr>
              <w:t xml:space="preserve">Embark on Dubai's most awarded desert safari. </w:t>
            </w:r>
            <w:proofErr w:type="spellStart"/>
            <w:r w:rsidRPr="008512D8">
              <w:rPr>
                <w:rFonts w:ascii="Calibri" w:eastAsia="Times New Roman" w:hAnsi="Calibri" w:cs="Calibri"/>
                <w:color w:val="000000"/>
              </w:rPr>
              <w:t>Customise</w:t>
            </w:r>
            <w:proofErr w:type="spellEnd"/>
            <w:r w:rsidRPr="008512D8">
              <w:rPr>
                <w:rFonts w:ascii="Calibri" w:eastAsia="Times New Roman" w:hAnsi="Calibri" w:cs="Calibri"/>
                <w:color w:val="000000"/>
              </w:rPr>
              <w:t xml:space="preserve"> your journey and choose to venture by vintage Land Rover, classic Land Rover Defender or Camel Caravan</w:t>
            </w:r>
          </w:p>
        </w:tc>
        <w:tc>
          <w:tcPr>
            <w:tcW w:w="4860" w:type="dxa"/>
          </w:tcPr>
          <w:p w14:paraId="6D72BB71" w14:textId="77777777" w:rsidR="00B57515" w:rsidRPr="00757D59" w:rsidRDefault="00B57515" w:rsidP="00B57515"/>
        </w:tc>
      </w:tr>
      <w:tr w:rsidR="00B57515" w:rsidRPr="00286DCB" w14:paraId="3D5281C6" w14:textId="77777777" w:rsidTr="003C32CA">
        <w:tc>
          <w:tcPr>
            <w:tcW w:w="4675" w:type="dxa"/>
          </w:tcPr>
          <w:p w14:paraId="751A69CD" w14:textId="47F66D60" w:rsidR="00B57515" w:rsidRPr="006F1E35" w:rsidRDefault="006F1E35" w:rsidP="006F1E35">
            <w:pPr>
              <w:jc w:val="both"/>
              <w:rPr>
                <w:rFonts w:ascii="Calibri" w:eastAsia="Times New Roman" w:hAnsi="Calibri" w:cs="Calibri"/>
                <w:color w:val="000000"/>
              </w:rPr>
            </w:pPr>
            <w:r w:rsidRPr="008512D8">
              <w:rPr>
                <w:rFonts w:ascii="Calibri" w:eastAsia="Times New Roman" w:hAnsi="Calibri" w:cs="Calibri"/>
                <w:color w:val="000000"/>
              </w:rPr>
              <w:t>A discovery of Dubai's desert fauna, flora and heritage</w:t>
            </w:r>
          </w:p>
        </w:tc>
        <w:tc>
          <w:tcPr>
            <w:tcW w:w="4860" w:type="dxa"/>
          </w:tcPr>
          <w:p w14:paraId="1159CE78" w14:textId="77777777" w:rsidR="00B57515" w:rsidRPr="00757D59" w:rsidRDefault="00B57515" w:rsidP="00B57515"/>
        </w:tc>
      </w:tr>
      <w:tr w:rsidR="006F1E35" w:rsidRPr="00286DCB" w14:paraId="4F22DEDC" w14:textId="77777777" w:rsidTr="003C32CA">
        <w:tc>
          <w:tcPr>
            <w:tcW w:w="4675" w:type="dxa"/>
          </w:tcPr>
          <w:p w14:paraId="75781C07" w14:textId="1631264F" w:rsidR="006F1E35" w:rsidRDefault="006F1E35" w:rsidP="006F1E35">
            <w:r>
              <w:t xml:space="preserve">Embark on the most awarded desert safari in Dubai. Be a part of history and experience the </w:t>
            </w:r>
            <w:r>
              <w:lastRenderedPageBreak/>
              <w:t>desert like never before. Your professional Conservation Guide will take you on a nature safari through the Dubai Desert Conservation Drive while telling you all about the desert fauna and flora and how the Bedouin used to survive. Take in a magnificent Arabian sunset while watching a spectacular falconry performance. Ease into the evening with a delicious Emirati dinner and aromatic shisha. Be entertained with traditional performances like Yola and Drumming before heading back to the city.</w:t>
            </w:r>
          </w:p>
        </w:tc>
        <w:tc>
          <w:tcPr>
            <w:tcW w:w="4860" w:type="dxa"/>
          </w:tcPr>
          <w:p w14:paraId="1BD82C29" w14:textId="77777777" w:rsidR="006F1E35" w:rsidRPr="00757D59" w:rsidRDefault="006F1E35" w:rsidP="006F1E35"/>
        </w:tc>
      </w:tr>
      <w:tr w:rsidR="006F1E35" w:rsidRPr="00286DCB" w14:paraId="440EEBDB" w14:textId="77777777" w:rsidTr="003C32CA">
        <w:tc>
          <w:tcPr>
            <w:tcW w:w="4675" w:type="dxa"/>
          </w:tcPr>
          <w:p w14:paraId="63CE75D7" w14:textId="76975B05" w:rsidR="006F1E35" w:rsidRDefault="006F1E35" w:rsidP="006F1E35">
            <w:r>
              <w:t>Customize your tour by choosing how you want to explore the desert for your 60-minute safari. The Vintage Land Rover ensures a throwback to when the first vehicles were introduced to the UAE in the 1950s, feel the wind in your hair and take irreplaceable pictures in these classic cars. Feel like a true Bedouin from the past when choosing to traverse the desert on a camel safari. The so-called “ships of the desert” have been an integral part of the UAE’s heritage. Taking on the desert in a classic Land Rover Defender feels like something from a movie!</w:t>
            </w:r>
          </w:p>
        </w:tc>
        <w:tc>
          <w:tcPr>
            <w:tcW w:w="4860" w:type="dxa"/>
          </w:tcPr>
          <w:p w14:paraId="028BB0EB" w14:textId="77777777" w:rsidR="006F1E35" w:rsidRPr="00757D59" w:rsidRDefault="006F1E35" w:rsidP="006F1E35"/>
        </w:tc>
      </w:tr>
      <w:tr w:rsidR="006F1E35" w:rsidRPr="00286DCB" w14:paraId="47836DE9" w14:textId="77777777" w:rsidTr="003C32CA">
        <w:tc>
          <w:tcPr>
            <w:tcW w:w="4675" w:type="dxa"/>
          </w:tcPr>
          <w:p w14:paraId="4269A02A" w14:textId="278BC31B" w:rsidR="006F1E35" w:rsidRDefault="006F1E35" w:rsidP="006F1E35">
            <w:r>
              <w:t xml:space="preserve">If you’re not ready to greet the desert yet, you also have the option to stay </w:t>
            </w:r>
            <w:r w:rsidRPr="00192475">
              <w:t>overnight with breakfast or</w:t>
            </w:r>
            <w:r>
              <w:t xml:space="preserve"> stay overnight and enjoy a hot air balloon flight and breakfast the next morning.</w:t>
            </w:r>
          </w:p>
        </w:tc>
        <w:tc>
          <w:tcPr>
            <w:tcW w:w="4860" w:type="dxa"/>
          </w:tcPr>
          <w:p w14:paraId="69323E0D" w14:textId="77777777" w:rsidR="006F1E35" w:rsidRPr="00757D59" w:rsidRDefault="006F1E35" w:rsidP="006F1E35"/>
        </w:tc>
      </w:tr>
      <w:tr w:rsidR="006F1E35" w:rsidRPr="00286DCB" w14:paraId="6A3E892A" w14:textId="77777777" w:rsidTr="003C32CA">
        <w:tc>
          <w:tcPr>
            <w:tcW w:w="4675" w:type="dxa"/>
          </w:tcPr>
          <w:p w14:paraId="54BCB26C" w14:textId="37C8B90D" w:rsidR="006F1E35" w:rsidRDefault="006F1E35" w:rsidP="006F1E35">
            <w:r>
              <w:rPr>
                <w:rFonts w:ascii="Calibri" w:hAnsi="Calibri" w:cs="Calibri"/>
                <w:color w:val="000000"/>
              </w:rPr>
              <w:t>Embark on a 60-minute nature safari (choose between a Vintage Land Rover, Camel Caravan or Classic Defender when booking).</w:t>
            </w:r>
          </w:p>
        </w:tc>
        <w:tc>
          <w:tcPr>
            <w:tcW w:w="4860" w:type="dxa"/>
          </w:tcPr>
          <w:p w14:paraId="6615B7F1" w14:textId="77777777" w:rsidR="006F1E35" w:rsidRPr="00757D59" w:rsidRDefault="006F1E35" w:rsidP="006F1E35"/>
        </w:tc>
      </w:tr>
      <w:tr w:rsidR="006F1E35" w:rsidRPr="00286DCB" w14:paraId="20DB2909" w14:textId="77777777" w:rsidTr="003C32CA">
        <w:tc>
          <w:tcPr>
            <w:tcW w:w="4675" w:type="dxa"/>
          </w:tcPr>
          <w:p w14:paraId="15CED546" w14:textId="2A700430" w:rsidR="006F1E35" w:rsidRDefault="006F1E35" w:rsidP="006F1E35">
            <w:r>
              <w:rPr>
                <w:rFonts w:ascii="Calibri" w:hAnsi="Calibri" w:cs="Calibri"/>
                <w:color w:val="000000"/>
              </w:rPr>
              <w:t>Marvel at a spectacular sunset falcon show against an Arabian sunset backdrop.</w:t>
            </w:r>
          </w:p>
        </w:tc>
        <w:tc>
          <w:tcPr>
            <w:tcW w:w="4860" w:type="dxa"/>
          </w:tcPr>
          <w:p w14:paraId="3AD88E62" w14:textId="77777777" w:rsidR="006F1E35" w:rsidRPr="00757D59" w:rsidRDefault="006F1E35" w:rsidP="006F1E35"/>
        </w:tc>
      </w:tr>
      <w:tr w:rsidR="006F1E35" w:rsidRPr="00286DCB" w14:paraId="763E80A4" w14:textId="77777777" w:rsidTr="003C32CA">
        <w:tc>
          <w:tcPr>
            <w:tcW w:w="4675" w:type="dxa"/>
          </w:tcPr>
          <w:p w14:paraId="07503AC4" w14:textId="265D5E76" w:rsidR="006F1E35" w:rsidRDefault="006F1E35" w:rsidP="006F1E35">
            <w:r>
              <w:rPr>
                <w:rFonts w:ascii="Calibri" w:hAnsi="Calibri" w:cs="Calibri"/>
                <w:color w:val="000000"/>
              </w:rPr>
              <w:t>Enjoy live breadmaking, coffeemaking, camel rides and shisha.</w:t>
            </w:r>
          </w:p>
        </w:tc>
        <w:tc>
          <w:tcPr>
            <w:tcW w:w="4860" w:type="dxa"/>
          </w:tcPr>
          <w:p w14:paraId="2BEB202F" w14:textId="77777777" w:rsidR="006F1E35" w:rsidRPr="00757D59" w:rsidRDefault="006F1E35" w:rsidP="006F1E35"/>
        </w:tc>
      </w:tr>
      <w:tr w:rsidR="006F1E35" w:rsidRPr="00286DCB" w14:paraId="646C442C" w14:textId="77777777" w:rsidTr="003C32CA">
        <w:tc>
          <w:tcPr>
            <w:tcW w:w="4675" w:type="dxa"/>
          </w:tcPr>
          <w:p w14:paraId="461FA87C" w14:textId="66FD911C" w:rsidR="006F1E35" w:rsidRDefault="006F1E35" w:rsidP="006F1E35">
            <w:r>
              <w:rPr>
                <w:rFonts w:ascii="Calibri" w:hAnsi="Calibri" w:cs="Calibri"/>
                <w:color w:val="000000"/>
              </w:rPr>
              <w:t>Indulge in a four-course traditional dinner. View Menu.</w:t>
            </w:r>
          </w:p>
        </w:tc>
        <w:tc>
          <w:tcPr>
            <w:tcW w:w="4860" w:type="dxa"/>
          </w:tcPr>
          <w:p w14:paraId="478F6D98" w14:textId="77777777" w:rsidR="006F1E35" w:rsidRPr="00757D59" w:rsidRDefault="006F1E35" w:rsidP="006F1E35"/>
        </w:tc>
      </w:tr>
      <w:tr w:rsidR="006F1E35" w:rsidRPr="00286DCB" w14:paraId="43500143" w14:textId="77777777" w:rsidTr="003C32CA">
        <w:tc>
          <w:tcPr>
            <w:tcW w:w="4675" w:type="dxa"/>
          </w:tcPr>
          <w:p w14:paraId="25416145" w14:textId="28B4BA83" w:rsidR="006F1E35" w:rsidRDefault="006F1E35" w:rsidP="006F1E35">
            <w:r>
              <w:rPr>
                <w:rFonts w:ascii="Calibri" w:hAnsi="Calibri" w:cs="Calibri"/>
                <w:color w:val="000000"/>
              </w:rPr>
              <w:t>Watch and partake in interactive Emirati performances like drumming and Yola.</w:t>
            </w:r>
          </w:p>
        </w:tc>
        <w:tc>
          <w:tcPr>
            <w:tcW w:w="4860" w:type="dxa"/>
          </w:tcPr>
          <w:p w14:paraId="583D50C2" w14:textId="77777777" w:rsidR="006F1E35" w:rsidRPr="00757D59" w:rsidRDefault="006F1E35" w:rsidP="006F1E35"/>
        </w:tc>
      </w:tr>
      <w:tr w:rsidR="006F1E35" w:rsidRPr="006F1E35" w14:paraId="1465BD2D" w14:textId="77777777" w:rsidTr="00AE00C0">
        <w:tc>
          <w:tcPr>
            <w:tcW w:w="9535" w:type="dxa"/>
            <w:gridSpan w:val="2"/>
            <w:shd w:val="clear" w:color="auto" w:fill="000000" w:themeFill="text1"/>
          </w:tcPr>
          <w:p w14:paraId="43404A0D" w14:textId="467E2B65" w:rsidR="006F1E35" w:rsidRPr="006F1E35" w:rsidRDefault="006F1E35" w:rsidP="006F1E35">
            <w:pPr>
              <w:jc w:val="center"/>
              <w:rPr>
                <w:b/>
                <w:bCs/>
              </w:rPr>
            </w:pPr>
            <w:r>
              <w:rPr>
                <w:b/>
                <w:bCs/>
              </w:rPr>
              <w:t>PRIVATE NIGHT SAFARI &amp; ASTRONOMY</w:t>
            </w:r>
            <w:r w:rsidR="0076267B">
              <w:rPr>
                <w:b/>
                <w:bCs/>
              </w:rPr>
              <w:t xml:space="preserve"> (293 words)</w:t>
            </w:r>
          </w:p>
        </w:tc>
      </w:tr>
      <w:tr w:rsidR="006F1E35" w:rsidRPr="00286DCB" w14:paraId="477826F2" w14:textId="77777777" w:rsidTr="003C32CA">
        <w:tc>
          <w:tcPr>
            <w:tcW w:w="4675" w:type="dxa"/>
          </w:tcPr>
          <w:p w14:paraId="505B3BF4" w14:textId="4310DD75" w:rsidR="006F1E35" w:rsidRDefault="006F1E35" w:rsidP="006F1E35">
            <w:r>
              <w:t>Private Night Safari &amp; Astronomy</w:t>
            </w:r>
          </w:p>
        </w:tc>
        <w:tc>
          <w:tcPr>
            <w:tcW w:w="4860" w:type="dxa"/>
          </w:tcPr>
          <w:p w14:paraId="5717CF4A" w14:textId="77777777" w:rsidR="006F1E35" w:rsidRPr="00757D59" w:rsidRDefault="006F1E35" w:rsidP="006F1E35"/>
        </w:tc>
      </w:tr>
      <w:tr w:rsidR="006F1E35" w:rsidRPr="00286DCB" w14:paraId="2BBF0020" w14:textId="77777777" w:rsidTr="003C32CA">
        <w:tc>
          <w:tcPr>
            <w:tcW w:w="4675" w:type="dxa"/>
          </w:tcPr>
          <w:p w14:paraId="42BAEEEF" w14:textId="794805FE" w:rsidR="006F1E35" w:rsidRPr="006F1E35" w:rsidRDefault="006F1E35" w:rsidP="006F1E35">
            <w:pPr>
              <w:jc w:val="both"/>
              <w:rPr>
                <w:rFonts w:ascii="Calibri" w:eastAsia="Times New Roman" w:hAnsi="Calibri" w:cs="Calibri"/>
                <w:color w:val="000000"/>
              </w:rPr>
            </w:pPr>
            <w:r w:rsidRPr="0050341D">
              <w:rPr>
                <w:rFonts w:ascii="Calibri" w:eastAsia="Times New Roman" w:hAnsi="Calibri" w:cs="Calibri"/>
                <w:color w:val="000000"/>
              </w:rPr>
              <w:t xml:space="preserve">stargazing </w:t>
            </w:r>
            <w:proofErr w:type="spellStart"/>
            <w:r w:rsidRPr="0050341D">
              <w:rPr>
                <w:rFonts w:ascii="Calibri" w:eastAsia="Times New Roman" w:hAnsi="Calibri" w:cs="Calibri"/>
                <w:color w:val="000000"/>
              </w:rPr>
              <w:t>dubai</w:t>
            </w:r>
            <w:proofErr w:type="spellEnd"/>
          </w:p>
        </w:tc>
        <w:tc>
          <w:tcPr>
            <w:tcW w:w="4860" w:type="dxa"/>
          </w:tcPr>
          <w:p w14:paraId="186D14AD" w14:textId="77777777" w:rsidR="006F1E35" w:rsidRPr="00757D59" w:rsidRDefault="006F1E35" w:rsidP="006F1E35"/>
        </w:tc>
      </w:tr>
      <w:tr w:rsidR="006F1E35" w:rsidRPr="00286DCB" w14:paraId="3C5F4022" w14:textId="77777777" w:rsidTr="003C32CA">
        <w:tc>
          <w:tcPr>
            <w:tcW w:w="4675" w:type="dxa"/>
          </w:tcPr>
          <w:p w14:paraId="2F49C473" w14:textId="75A47989" w:rsidR="006F1E35" w:rsidRPr="006F1E35" w:rsidRDefault="006F1E35" w:rsidP="006F1E35">
            <w:pPr>
              <w:jc w:val="both"/>
              <w:rPr>
                <w:rFonts w:ascii="Calibri" w:eastAsia="Times New Roman" w:hAnsi="Calibri" w:cs="Calibri"/>
                <w:color w:val="000000"/>
              </w:rPr>
            </w:pPr>
            <w:r w:rsidRPr="0050341D">
              <w:rPr>
                <w:rFonts w:ascii="Calibri" w:eastAsia="Times New Roman" w:hAnsi="Calibri" w:cs="Calibri"/>
                <w:color w:val="000000"/>
              </w:rPr>
              <w:t>Stargazing in Dubai on Private Night Safari with Eco-Walk</w:t>
            </w:r>
          </w:p>
        </w:tc>
        <w:tc>
          <w:tcPr>
            <w:tcW w:w="4860" w:type="dxa"/>
          </w:tcPr>
          <w:p w14:paraId="3C02395C" w14:textId="77777777" w:rsidR="006F1E35" w:rsidRPr="00757D59" w:rsidRDefault="006F1E35" w:rsidP="006F1E35"/>
        </w:tc>
      </w:tr>
      <w:tr w:rsidR="006F1E35" w:rsidRPr="00286DCB" w14:paraId="365BB729" w14:textId="77777777" w:rsidTr="003C32CA">
        <w:tc>
          <w:tcPr>
            <w:tcW w:w="4675" w:type="dxa"/>
          </w:tcPr>
          <w:p w14:paraId="3E3A6B9E" w14:textId="67857636" w:rsidR="006F1E35" w:rsidRPr="006F1E35" w:rsidRDefault="006F1E35" w:rsidP="006F1E35">
            <w:pPr>
              <w:jc w:val="both"/>
              <w:rPr>
                <w:rFonts w:ascii="Calibri" w:eastAsia="Times New Roman" w:hAnsi="Calibri" w:cs="Calibri"/>
                <w:color w:val="000000"/>
              </w:rPr>
            </w:pPr>
            <w:r w:rsidRPr="0050341D">
              <w:rPr>
                <w:rFonts w:ascii="Calibri" w:eastAsia="Times New Roman" w:hAnsi="Calibri" w:cs="Calibri"/>
                <w:color w:val="000000"/>
              </w:rPr>
              <w:t>Discover the Dubai desert after dark and be taken on a journey through the Dubai sky. Search for nocturnal animals and indulge in a delicious Arabic dinner</w:t>
            </w:r>
          </w:p>
        </w:tc>
        <w:tc>
          <w:tcPr>
            <w:tcW w:w="4860" w:type="dxa"/>
          </w:tcPr>
          <w:p w14:paraId="623F6D94" w14:textId="77777777" w:rsidR="006F1E35" w:rsidRPr="00757D59" w:rsidRDefault="006F1E35" w:rsidP="006F1E35"/>
        </w:tc>
      </w:tr>
      <w:tr w:rsidR="006F1E35" w:rsidRPr="00286DCB" w14:paraId="14E30CB5" w14:textId="77777777" w:rsidTr="00B57515">
        <w:tc>
          <w:tcPr>
            <w:tcW w:w="4675" w:type="dxa"/>
            <w:shd w:val="clear" w:color="auto" w:fill="auto"/>
          </w:tcPr>
          <w:p w14:paraId="12AB458D" w14:textId="153164DD" w:rsidR="006F1E35" w:rsidRPr="006F1E35" w:rsidRDefault="006F1E35" w:rsidP="006F1E35">
            <w:pPr>
              <w:jc w:val="both"/>
              <w:rPr>
                <w:rFonts w:ascii="Calibri" w:eastAsia="Times New Roman" w:hAnsi="Calibri" w:cs="Calibri"/>
                <w:color w:val="000000"/>
              </w:rPr>
            </w:pPr>
            <w:r w:rsidRPr="0050341D">
              <w:rPr>
                <w:rFonts w:ascii="Calibri" w:eastAsia="Times New Roman" w:hAnsi="Calibri" w:cs="Calibri"/>
                <w:color w:val="000000"/>
              </w:rPr>
              <w:lastRenderedPageBreak/>
              <w:t>A spectacular stargazing journey in the Dubai desert</w:t>
            </w:r>
          </w:p>
        </w:tc>
        <w:tc>
          <w:tcPr>
            <w:tcW w:w="4860" w:type="dxa"/>
            <w:shd w:val="clear" w:color="auto" w:fill="auto"/>
          </w:tcPr>
          <w:p w14:paraId="4F97FD73" w14:textId="77777777" w:rsidR="006F1E35" w:rsidRPr="00757D59" w:rsidRDefault="006F1E35" w:rsidP="006F1E35"/>
        </w:tc>
      </w:tr>
      <w:tr w:rsidR="006F1E35" w:rsidRPr="00286DCB" w14:paraId="4EF310CC" w14:textId="77777777" w:rsidTr="003C32CA">
        <w:tc>
          <w:tcPr>
            <w:tcW w:w="4675" w:type="dxa"/>
          </w:tcPr>
          <w:p w14:paraId="22C8F7C9" w14:textId="699DD922" w:rsidR="006F1E35" w:rsidRDefault="006F1E35" w:rsidP="006F1E35">
            <w:pPr>
              <w:jc w:val="both"/>
            </w:pPr>
            <w:r>
              <w:t>The best way to learn about the Arabian night sky is by venturing into the desert on a private night safari, followed by an immersive astronomy session. Explore the desert after dark in a 1950s Land Rover, followed by a nocturnal eco-walk. All while your experienced Conservation Guide tells you more about the desert nightlife.</w:t>
            </w:r>
          </w:p>
        </w:tc>
        <w:tc>
          <w:tcPr>
            <w:tcW w:w="4860" w:type="dxa"/>
          </w:tcPr>
          <w:p w14:paraId="12D6A134" w14:textId="77777777" w:rsidR="006F1E35" w:rsidRPr="00757D59" w:rsidRDefault="006F1E35" w:rsidP="006F1E35"/>
        </w:tc>
      </w:tr>
      <w:tr w:rsidR="006F1E35" w:rsidRPr="00286DCB" w14:paraId="7F0A7257" w14:textId="77777777" w:rsidTr="003C32CA">
        <w:tc>
          <w:tcPr>
            <w:tcW w:w="4675" w:type="dxa"/>
          </w:tcPr>
          <w:p w14:paraId="7B092E6D" w14:textId="679FCB29" w:rsidR="006F1E35" w:rsidRDefault="006F1E35" w:rsidP="006F1E35">
            <w:pPr>
              <w:jc w:val="both"/>
            </w:pPr>
            <w:r>
              <w:t xml:space="preserve">Relax in a traditional open-air Bedouin camp, smoke </w:t>
            </w:r>
            <w:proofErr w:type="spellStart"/>
            <w:r>
              <w:t>flavourful</w:t>
            </w:r>
            <w:proofErr w:type="spellEnd"/>
            <w:r>
              <w:t xml:space="preserve"> shisha and </w:t>
            </w:r>
            <w:proofErr w:type="spellStart"/>
            <w:r>
              <w:t>savour</w:t>
            </w:r>
            <w:proofErr w:type="spellEnd"/>
            <w:r>
              <w:t xml:space="preserve"> a delicious three-course dinner featuring Emirati dishes. The evening ends perfectly when a professional astronomer takes you on a journey through the galaxies and tells tales about the starry sky and how the Bedouin used it to find their way.</w:t>
            </w:r>
          </w:p>
        </w:tc>
        <w:tc>
          <w:tcPr>
            <w:tcW w:w="4860" w:type="dxa"/>
          </w:tcPr>
          <w:p w14:paraId="2A46F3F9" w14:textId="77777777" w:rsidR="006F1E35" w:rsidRPr="00757D59" w:rsidRDefault="006F1E35" w:rsidP="006F1E35"/>
        </w:tc>
      </w:tr>
      <w:tr w:rsidR="006F1E35" w:rsidRPr="00286DCB" w14:paraId="687A510D" w14:textId="77777777" w:rsidTr="003C32CA">
        <w:tc>
          <w:tcPr>
            <w:tcW w:w="4675" w:type="dxa"/>
          </w:tcPr>
          <w:p w14:paraId="19B534ED" w14:textId="7841CD9E" w:rsidR="006F1E35" w:rsidRDefault="006F1E35" w:rsidP="006F1E35">
            <w:pPr>
              <w:jc w:val="both"/>
            </w:pPr>
            <w:r w:rsidRPr="000663FE">
              <w:t>Should you wish to extend the night, you can opt for an overnight experience with</w:t>
            </w:r>
            <w:r>
              <w:t xml:space="preserve"> a lavish</w:t>
            </w:r>
            <w:r w:rsidRPr="000663FE">
              <w:t xml:space="preserve"> breakfast or even an overnight </w:t>
            </w:r>
            <w:r>
              <w:t>adventur</w:t>
            </w:r>
            <w:r w:rsidRPr="000663FE">
              <w:t xml:space="preserve">e with a hot air balloon ride </w:t>
            </w:r>
            <w:r>
              <w:t>in the morning, followed by a gourmet</w:t>
            </w:r>
            <w:r w:rsidRPr="000663FE">
              <w:t xml:space="preserve"> breakfast</w:t>
            </w:r>
            <w:r>
              <w:t>.</w:t>
            </w:r>
          </w:p>
        </w:tc>
        <w:tc>
          <w:tcPr>
            <w:tcW w:w="4860" w:type="dxa"/>
          </w:tcPr>
          <w:p w14:paraId="57BC28E9" w14:textId="77777777" w:rsidR="006F1E35" w:rsidRPr="00757D59" w:rsidRDefault="006F1E35" w:rsidP="006F1E35"/>
        </w:tc>
      </w:tr>
      <w:tr w:rsidR="006F1E35" w:rsidRPr="00286DCB" w14:paraId="1F68A4F8" w14:textId="77777777" w:rsidTr="003C32CA">
        <w:tc>
          <w:tcPr>
            <w:tcW w:w="4675" w:type="dxa"/>
          </w:tcPr>
          <w:p w14:paraId="0FB4B665" w14:textId="0F7A0B8E" w:rsidR="006F1E35" w:rsidRPr="004A3E8D" w:rsidRDefault="006F1E35" w:rsidP="006F1E35">
            <w:pPr>
              <w:rPr>
                <w:rFonts w:ascii="Calibri" w:hAnsi="Calibri" w:cs="Calibri"/>
                <w:color w:val="000000"/>
              </w:rPr>
            </w:pPr>
            <w:r>
              <w:rPr>
                <w:rFonts w:ascii="Calibri" w:hAnsi="Calibri" w:cs="Calibri"/>
                <w:color w:val="000000"/>
              </w:rPr>
              <w:t>Get picked up in a private air-conditioned vehicle from your Dubai hotel between 05:00 PM and 06:30 PM, depending on the season. We will inform you of the exact pick-up time on the afternoon of your desert safari.</w:t>
            </w:r>
          </w:p>
        </w:tc>
        <w:tc>
          <w:tcPr>
            <w:tcW w:w="4860" w:type="dxa"/>
          </w:tcPr>
          <w:p w14:paraId="22C5F585" w14:textId="77777777" w:rsidR="006F1E35" w:rsidRPr="00757D59" w:rsidRDefault="006F1E35" w:rsidP="006F1E35"/>
        </w:tc>
      </w:tr>
      <w:tr w:rsidR="006F1E35" w:rsidRPr="00286DCB" w14:paraId="464A534C" w14:textId="77777777" w:rsidTr="003C32CA">
        <w:tc>
          <w:tcPr>
            <w:tcW w:w="4675" w:type="dxa"/>
          </w:tcPr>
          <w:p w14:paraId="79E3C530" w14:textId="581A0274" w:rsidR="006F1E35" w:rsidRPr="004A3E8D" w:rsidRDefault="006F1E35" w:rsidP="006F1E35">
            <w:pPr>
              <w:rPr>
                <w:rFonts w:ascii="Calibri" w:hAnsi="Calibri" w:cs="Calibri"/>
                <w:color w:val="000000"/>
              </w:rPr>
            </w:pPr>
            <w:r>
              <w:rPr>
                <w:rFonts w:ascii="Calibri" w:hAnsi="Calibri" w:cs="Calibri"/>
                <w:color w:val="000000"/>
              </w:rPr>
              <w:t>Embark on a private 60-minute nature safari in a vintage Land Rover.</w:t>
            </w:r>
          </w:p>
        </w:tc>
        <w:tc>
          <w:tcPr>
            <w:tcW w:w="4860" w:type="dxa"/>
          </w:tcPr>
          <w:p w14:paraId="3210B707" w14:textId="77777777" w:rsidR="006F1E35" w:rsidRPr="00757D59" w:rsidRDefault="006F1E35" w:rsidP="006F1E35"/>
        </w:tc>
      </w:tr>
      <w:tr w:rsidR="006F1E35" w:rsidRPr="00286DCB" w14:paraId="655C3514" w14:textId="77777777" w:rsidTr="003C32CA">
        <w:tc>
          <w:tcPr>
            <w:tcW w:w="4675" w:type="dxa"/>
          </w:tcPr>
          <w:p w14:paraId="39D8D0F0" w14:textId="78DCFAFF" w:rsidR="006F1E35" w:rsidRPr="004A3E8D" w:rsidRDefault="006F1E35" w:rsidP="006F1E35">
            <w:pPr>
              <w:rPr>
                <w:rFonts w:ascii="Calibri" w:hAnsi="Calibri" w:cs="Calibri"/>
                <w:color w:val="000000"/>
              </w:rPr>
            </w:pPr>
            <w:r>
              <w:rPr>
                <w:rFonts w:ascii="Calibri" w:hAnsi="Calibri" w:cs="Calibri"/>
                <w:color w:val="000000"/>
              </w:rPr>
              <w:t>Venture on a nocturnal eco-walk with torches and try to spot creatures like sandfish, scorpions etc.</w:t>
            </w:r>
          </w:p>
        </w:tc>
        <w:tc>
          <w:tcPr>
            <w:tcW w:w="4860" w:type="dxa"/>
          </w:tcPr>
          <w:p w14:paraId="4DD4520A" w14:textId="77777777" w:rsidR="006F1E35" w:rsidRPr="00757D59" w:rsidRDefault="006F1E35" w:rsidP="006F1E35"/>
        </w:tc>
      </w:tr>
      <w:tr w:rsidR="006F1E35" w:rsidRPr="00286DCB" w14:paraId="28D3216D" w14:textId="77777777" w:rsidTr="003C32CA">
        <w:tc>
          <w:tcPr>
            <w:tcW w:w="4675" w:type="dxa"/>
          </w:tcPr>
          <w:p w14:paraId="3C79149D" w14:textId="50960731" w:rsidR="006F1E35" w:rsidRPr="004A3E8D" w:rsidRDefault="006F1E35" w:rsidP="006F1E35">
            <w:pPr>
              <w:rPr>
                <w:rFonts w:ascii="Calibri" w:hAnsi="Calibri" w:cs="Calibri"/>
                <w:color w:val="000000"/>
              </w:rPr>
            </w:pPr>
            <w:proofErr w:type="spellStart"/>
            <w:r>
              <w:rPr>
                <w:rFonts w:ascii="Calibri" w:hAnsi="Calibri" w:cs="Calibri"/>
                <w:color w:val="000000"/>
              </w:rPr>
              <w:t>Savour</w:t>
            </w:r>
            <w:proofErr w:type="spellEnd"/>
            <w:r>
              <w:rPr>
                <w:rFonts w:ascii="Calibri" w:hAnsi="Calibri" w:cs="Calibri"/>
                <w:color w:val="000000"/>
              </w:rPr>
              <w:t xml:space="preserve"> a delectable three-course dinner. View Menu.</w:t>
            </w:r>
          </w:p>
        </w:tc>
        <w:tc>
          <w:tcPr>
            <w:tcW w:w="4860" w:type="dxa"/>
          </w:tcPr>
          <w:p w14:paraId="0C18A734" w14:textId="77777777" w:rsidR="006F1E35" w:rsidRPr="00757D59" w:rsidRDefault="006F1E35" w:rsidP="006F1E35"/>
        </w:tc>
      </w:tr>
      <w:tr w:rsidR="006F1E35" w:rsidRPr="00286DCB" w14:paraId="0DB91F7A" w14:textId="77777777" w:rsidTr="003C32CA">
        <w:tc>
          <w:tcPr>
            <w:tcW w:w="4675" w:type="dxa"/>
          </w:tcPr>
          <w:p w14:paraId="22EFE53B" w14:textId="11F954C1" w:rsidR="006F1E35" w:rsidRDefault="006F1E35" w:rsidP="006F1E35">
            <w:pPr>
              <w:rPr>
                <w:rFonts w:ascii="Calibri" w:hAnsi="Calibri" w:cs="Calibri"/>
                <w:color w:val="000000"/>
              </w:rPr>
            </w:pPr>
            <w:r>
              <w:rPr>
                <w:rFonts w:ascii="Calibri" w:hAnsi="Calibri" w:cs="Calibri"/>
                <w:color w:val="000000"/>
              </w:rPr>
              <w:t>Partake in an immersive astronomy session with a professional astronomer and telescope.</w:t>
            </w:r>
          </w:p>
        </w:tc>
        <w:tc>
          <w:tcPr>
            <w:tcW w:w="4860" w:type="dxa"/>
          </w:tcPr>
          <w:p w14:paraId="6839D54F" w14:textId="77777777" w:rsidR="006F1E35" w:rsidRPr="00757D59" w:rsidRDefault="006F1E35" w:rsidP="006F1E35"/>
        </w:tc>
      </w:tr>
      <w:tr w:rsidR="006F1E35" w:rsidRPr="00286DCB" w14:paraId="62EB9272" w14:textId="77777777" w:rsidTr="003C32CA">
        <w:tc>
          <w:tcPr>
            <w:tcW w:w="4675" w:type="dxa"/>
          </w:tcPr>
          <w:p w14:paraId="0196A100" w14:textId="025E163C" w:rsidR="006F1E35" w:rsidRDefault="006F1E35" w:rsidP="006F1E35">
            <w:pPr>
              <w:rPr>
                <w:rFonts w:ascii="Calibri" w:hAnsi="Calibri" w:cs="Calibri"/>
                <w:color w:val="000000"/>
              </w:rPr>
            </w:pPr>
            <w:r>
              <w:rPr>
                <w:rFonts w:ascii="Calibri" w:hAnsi="Calibri" w:cs="Calibri"/>
                <w:color w:val="000000"/>
              </w:rPr>
              <w:t xml:space="preserve">Pick-up from Dubai hotels is included and will be in a private air-conditioned vehicle. </w:t>
            </w:r>
          </w:p>
        </w:tc>
        <w:tc>
          <w:tcPr>
            <w:tcW w:w="4860" w:type="dxa"/>
          </w:tcPr>
          <w:p w14:paraId="0AAB265E" w14:textId="77777777" w:rsidR="006F1E35" w:rsidRPr="00757D59" w:rsidRDefault="006F1E35" w:rsidP="006F1E35"/>
        </w:tc>
      </w:tr>
      <w:tr w:rsidR="006F1E35" w:rsidRPr="006F1E35" w14:paraId="1D2C3886" w14:textId="77777777" w:rsidTr="007352E8">
        <w:tc>
          <w:tcPr>
            <w:tcW w:w="9535" w:type="dxa"/>
            <w:gridSpan w:val="2"/>
            <w:shd w:val="clear" w:color="auto" w:fill="000000" w:themeFill="text1"/>
          </w:tcPr>
          <w:p w14:paraId="26B8DE13" w14:textId="161F9D6F" w:rsidR="006F1E35" w:rsidRPr="006F1E35" w:rsidRDefault="006F1E35" w:rsidP="006F1E35">
            <w:pPr>
              <w:jc w:val="center"/>
              <w:rPr>
                <w:b/>
                <w:bCs/>
              </w:rPr>
            </w:pPr>
            <w:r>
              <w:rPr>
                <w:b/>
                <w:bCs/>
              </w:rPr>
              <w:t>CONSERVATION DRIVE &amp; BREAKFAST AT AL MAHA</w:t>
            </w:r>
            <w:r w:rsidR="0076267B">
              <w:rPr>
                <w:b/>
                <w:bCs/>
              </w:rPr>
              <w:t xml:space="preserve"> (189 words)</w:t>
            </w:r>
          </w:p>
        </w:tc>
      </w:tr>
      <w:tr w:rsidR="006F1E35" w:rsidRPr="00286DCB" w14:paraId="69B838FD" w14:textId="77777777" w:rsidTr="003C32CA">
        <w:tc>
          <w:tcPr>
            <w:tcW w:w="4675" w:type="dxa"/>
          </w:tcPr>
          <w:p w14:paraId="267F77DD" w14:textId="0A16221B" w:rsidR="006F1E35" w:rsidRDefault="006F1E35" w:rsidP="006F1E35">
            <w:pPr>
              <w:jc w:val="both"/>
            </w:pPr>
            <w:r>
              <w:t xml:space="preserve">Conservation Drive &amp; Breakfast at Al </w:t>
            </w:r>
            <w:proofErr w:type="spellStart"/>
            <w:r>
              <w:t>Maha</w:t>
            </w:r>
            <w:proofErr w:type="spellEnd"/>
          </w:p>
        </w:tc>
        <w:tc>
          <w:tcPr>
            <w:tcW w:w="4860" w:type="dxa"/>
          </w:tcPr>
          <w:p w14:paraId="03262724" w14:textId="77777777" w:rsidR="006F1E35" w:rsidRPr="00757D59" w:rsidRDefault="006F1E35" w:rsidP="006F1E35"/>
        </w:tc>
      </w:tr>
      <w:tr w:rsidR="006F1E35" w:rsidRPr="00286DCB" w14:paraId="63F54322" w14:textId="77777777" w:rsidTr="003C32CA">
        <w:tc>
          <w:tcPr>
            <w:tcW w:w="4675" w:type="dxa"/>
          </w:tcPr>
          <w:p w14:paraId="0FCAB020" w14:textId="21934E53" w:rsidR="006F1E35" w:rsidRPr="006F1E35" w:rsidRDefault="006F1E35" w:rsidP="006F1E35">
            <w:pPr>
              <w:jc w:val="both"/>
            </w:pPr>
            <w:proofErr w:type="spellStart"/>
            <w:r>
              <w:t>dubai</w:t>
            </w:r>
            <w:proofErr w:type="spellEnd"/>
            <w:r>
              <w:t xml:space="preserve"> desert conservation reserve</w:t>
            </w:r>
          </w:p>
        </w:tc>
        <w:tc>
          <w:tcPr>
            <w:tcW w:w="4860" w:type="dxa"/>
          </w:tcPr>
          <w:p w14:paraId="6DD37325" w14:textId="77777777" w:rsidR="006F1E35" w:rsidRPr="00757D59" w:rsidRDefault="006F1E35" w:rsidP="006F1E35"/>
        </w:tc>
      </w:tr>
      <w:tr w:rsidR="006F1E35" w:rsidRPr="00286DCB" w14:paraId="16A08A21" w14:textId="77777777" w:rsidTr="003C32CA">
        <w:tc>
          <w:tcPr>
            <w:tcW w:w="4675" w:type="dxa"/>
          </w:tcPr>
          <w:p w14:paraId="21D2E6DA" w14:textId="0BB99EBD" w:rsidR="006F1E35" w:rsidRPr="006F1E35" w:rsidRDefault="006F1E35" w:rsidP="006F1E35">
            <w:pPr>
              <w:jc w:val="both"/>
              <w:rPr>
                <w:rFonts w:ascii="Calibri" w:eastAsia="Times New Roman" w:hAnsi="Calibri" w:cs="Calibri"/>
                <w:color w:val="000000"/>
              </w:rPr>
            </w:pPr>
            <w:r w:rsidRPr="0097756C">
              <w:rPr>
                <w:rFonts w:ascii="Calibri" w:eastAsia="Times New Roman" w:hAnsi="Calibri" w:cs="Calibri"/>
                <w:color w:val="000000"/>
              </w:rPr>
              <w:t>Dubai Desert Conservation Reserve Safari with 5* Breakfast</w:t>
            </w:r>
          </w:p>
        </w:tc>
        <w:tc>
          <w:tcPr>
            <w:tcW w:w="4860" w:type="dxa"/>
          </w:tcPr>
          <w:p w14:paraId="32EF0506" w14:textId="77777777" w:rsidR="006F1E35" w:rsidRPr="00757D59" w:rsidRDefault="006F1E35" w:rsidP="006F1E35"/>
        </w:tc>
      </w:tr>
      <w:tr w:rsidR="006F1E35" w:rsidRPr="00286DCB" w14:paraId="0C27D73F" w14:textId="77777777" w:rsidTr="003C32CA">
        <w:tc>
          <w:tcPr>
            <w:tcW w:w="4675" w:type="dxa"/>
          </w:tcPr>
          <w:p w14:paraId="4C4E260B" w14:textId="5EF09DC0" w:rsidR="006F1E35" w:rsidRPr="006F1E35" w:rsidRDefault="006F1E35" w:rsidP="006F1E35">
            <w:pPr>
              <w:jc w:val="both"/>
              <w:rPr>
                <w:rFonts w:ascii="Calibri" w:eastAsia="Times New Roman" w:hAnsi="Calibri" w:cs="Calibri"/>
                <w:color w:val="000000"/>
              </w:rPr>
            </w:pPr>
            <w:r w:rsidRPr="0097756C">
              <w:rPr>
                <w:rFonts w:ascii="Calibri" w:eastAsia="Times New Roman" w:hAnsi="Calibri" w:cs="Calibri"/>
                <w:color w:val="000000"/>
              </w:rPr>
              <w:t xml:space="preserve">Explore Dubai Desert Conservation Reserve in a luxurious Range Rover. Learn about desert conservation and </w:t>
            </w:r>
            <w:proofErr w:type="spellStart"/>
            <w:r w:rsidRPr="0097756C">
              <w:rPr>
                <w:rFonts w:ascii="Calibri" w:eastAsia="Times New Roman" w:hAnsi="Calibri" w:cs="Calibri"/>
                <w:color w:val="000000"/>
              </w:rPr>
              <w:t>savour</w:t>
            </w:r>
            <w:proofErr w:type="spellEnd"/>
            <w:r w:rsidRPr="0097756C">
              <w:rPr>
                <w:rFonts w:ascii="Calibri" w:eastAsia="Times New Roman" w:hAnsi="Calibri" w:cs="Calibri"/>
                <w:color w:val="000000"/>
              </w:rPr>
              <w:t xml:space="preserve"> a gourmet breakfast at Al </w:t>
            </w:r>
            <w:proofErr w:type="spellStart"/>
            <w:r w:rsidRPr="0097756C">
              <w:rPr>
                <w:rFonts w:ascii="Calibri" w:eastAsia="Times New Roman" w:hAnsi="Calibri" w:cs="Calibri"/>
                <w:color w:val="000000"/>
              </w:rPr>
              <w:t>Maha</w:t>
            </w:r>
            <w:proofErr w:type="spellEnd"/>
            <w:r w:rsidRPr="0097756C">
              <w:rPr>
                <w:rFonts w:ascii="Calibri" w:eastAsia="Times New Roman" w:hAnsi="Calibri" w:cs="Calibri"/>
                <w:color w:val="000000"/>
              </w:rPr>
              <w:t xml:space="preserve"> Desert Resort</w:t>
            </w:r>
          </w:p>
        </w:tc>
        <w:tc>
          <w:tcPr>
            <w:tcW w:w="4860" w:type="dxa"/>
          </w:tcPr>
          <w:p w14:paraId="6D1650D4" w14:textId="77777777" w:rsidR="006F1E35" w:rsidRPr="00757D59" w:rsidRDefault="006F1E35" w:rsidP="006F1E35"/>
        </w:tc>
      </w:tr>
      <w:tr w:rsidR="006F1E35" w:rsidRPr="00286DCB" w14:paraId="0F790AD8" w14:textId="77777777" w:rsidTr="003C32CA">
        <w:tc>
          <w:tcPr>
            <w:tcW w:w="4675" w:type="dxa"/>
          </w:tcPr>
          <w:p w14:paraId="44496F1A" w14:textId="715394DC" w:rsidR="006F1E35" w:rsidRPr="0076267B" w:rsidRDefault="006F1E35" w:rsidP="0076267B">
            <w:pPr>
              <w:jc w:val="both"/>
              <w:rPr>
                <w:rFonts w:ascii="Calibri" w:eastAsia="Times New Roman" w:hAnsi="Calibri" w:cs="Calibri"/>
                <w:color w:val="000000"/>
              </w:rPr>
            </w:pPr>
            <w:r w:rsidRPr="0097756C">
              <w:rPr>
                <w:rFonts w:ascii="Calibri" w:eastAsia="Times New Roman" w:hAnsi="Calibri" w:cs="Calibri"/>
                <w:color w:val="000000"/>
              </w:rPr>
              <w:lastRenderedPageBreak/>
              <w:t>A gentle morning desert drive and an indulgent lavish breakfast</w:t>
            </w:r>
          </w:p>
        </w:tc>
        <w:tc>
          <w:tcPr>
            <w:tcW w:w="4860" w:type="dxa"/>
          </w:tcPr>
          <w:p w14:paraId="50380087" w14:textId="77777777" w:rsidR="006F1E35" w:rsidRPr="00757D59" w:rsidRDefault="006F1E35" w:rsidP="006F1E35"/>
        </w:tc>
      </w:tr>
      <w:tr w:rsidR="006F1E35" w:rsidRPr="00286DCB" w14:paraId="49DF3CC5" w14:textId="77777777" w:rsidTr="003C32CA">
        <w:tc>
          <w:tcPr>
            <w:tcW w:w="4675" w:type="dxa"/>
          </w:tcPr>
          <w:p w14:paraId="502F38D8" w14:textId="73924C8B" w:rsidR="006F1E35" w:rsidRDefault="006F1E35" w:rsidP="006F1E35">
            <w:pPr>
              <w:rPr>
                <w:rFonts w:ascii="Calibri" w:hAnsi="Calibri" w:cs="Calibri"/>
                <w:color w:val="000000"/>
              </w:rPr>
            </w:pPr>
            <w:r>
              <w:t xml:space="preserve">Combining conservation, luxury and adventure in one unforgettable morning. Learn more about the preservation of the beautiful Dubai Desert and its fauna and flora. Explore the Dubai Desert Conservation Reserve in a luxurious Range Rover while your professional Conservation Guide introduces you to the fascinating desert ecosystem </w:t>
            </w:r>
            <w:proofErr w:type="gramStart"/>
            <w:r>
              <w:t>and  spot</w:t>
            </w:r>
            <w:proofErr w:type="gramEnd"/>
            <w:r>
              <w:t xml:space="preserve"> native wildlife. </w:t>
            </w:r>
          </w:p>
        </w:tc>
        <w:tc>
          <w:tcPr>
            <w:tcW w:w="4860" w:type="dxa"/>
          </w:tcPr>
          <w:p w14:paraId="3EA48DC3" w14:textId="77777777" w:rsidR="006F1E35" w:rsidRPr="00757D59" w:rsidRDefault="006F1E35" w:rsidP="006F1E35"/>
        </w:tc>
      </w:tr>
      <w:tr w:rsidR="006F1E35" w:rsidRPr="00286DCB" w14:paraId="56A33126" w14:textId="77777777" w:rsidTr="003C32CA">
        <w:tc>
          <w:tcPr>
            <w:tcW w:w="4675" w:type="dxa"/>
          </w:tcPr>
          <w:p w14:paraId="63D3E003" w14:textId="4E8F5D84" w:rsidR="006F1E35" w:rsidRDefault="006F1E35" w:rsidP="006F1E35">
            <w:pPr>
              <w:rPr>
                <w:rFonts w:ascii="Calibri" w:hAnsi="Calibri" w:cs="Calibri"/>
                <w:color w:val="000000"/>
              </w:rPr>
            </w:pPr>
            <w:r>
              <w:t xml:space="preserve">After visiting a beautiful migratory bird lake, you will arrive at the world-renowned Al </w:t>
            </w:r>
            <w:proofErr w:type="spellStart"/>
            <w:r>
              <w:t>Maha</w:t>
            </w:r>
            <w:proofErr w:type="spellEnd"/>
            <w:r>
              <w:t xml:space="preserve"> Desert Resort and Spa for a delicious gourmet breakfast overlooking the beautiful dunes and wildlife. Due to the air-conditioned nature of the experience, it's perfect to book all year round.</w:t>
            </w:r>
          </w:p>
        </w:tc>
        <w:tc>
          <w:tcPr>
            <w:tcW w:w="4860" w:type="dxa"/>
          </w:tcPr>
          <w:p w14:paraId="5245B0F9" w14:textId="77777777" w:rsidR="006F1E35" w:rsidRPr="00757D59" w:rsidRDefault="006F1E35" w:rsidP="006F1E35"/>
        </w:tc>
      </w:tr>
      <w:tr w:rsidR="006F1E35" w:rsidRPr="00286DCB" w14:paraId="4728D3D4" w14:textId="77777777" w:rsidTr="003C32CA">
        <w:tc>
          <w:tcPr>
            <w:tcW w:w="4675" w:type="dxa"/>
          </w:tcPr>
          <w:p w14:paraId="1E77ACEE" w14:textId="6D0375E1" w:rsidR="006F1E35" w:rsidRDefault="006F1E35" w:rsidP="006F1E35">
            <w:pPr>
              <w:rPr>
                <w:rFonts w:ascii="Calibri" w:hAnsi="Calibri" w:cs="Calibri"/>
                <w:color w:val="000000"/>
              </w:rPr>
            </w:pPr>
            <w:r>
              <w:rPr>
                <w:rFonts w:ascii="Calibri" w:hAnsi="Calibri" w:cs="Calibri"/>
                <w:color w:val="000000"/>
              </w:rPr>
              <w:t xml:space="preserve">Arrive at the world-renowned Al </w:t>
            </w:r>
            <w:proofErr w:type="spellStart"/>
            <w:r>
              <w:rPr>
                <w:rFonts w:ascii="Calibri" w:hAnsi="Calibri" w:cs="Calibri"/>
                <w:color w:val="000000"/>
              </w:rPr>
              <w:t>Maha</w:t>
            </w:r>
            <w:proofErr w:type="spellEnd"/>
            <w:r>
              <w:rPr>
                <w:rFonts w:ascii="Calibri" w:hAnsi="Calibri" w:cs="Calibri"/>
                <w:color w:val="000000"/>
              </w:rPr>
              <w:t xml:space="preserve"> Desert Resort and Spa.</w:t>
            </w:r>
          </w:p>
        </w:tc>
        <w:tc>
          <w:tcPr>
            <w:tcW w:w="4860" w:type="dxa"/>
          </w:tcPr>
          <w:p w14:paraId="7031F249" w14:textId="77777777" w:rsidR="006F1E35" w:rsidRPr="00757D59" w:rsidRDefault="006F1E35" w:rsidP="006F1E35"/>
        </w:tc>
      </w:tr>
      <w:tr w:rsidR="006F1E35" w:rsidRPr="00286DCB" w14:paraId="636D1A40" w14:textId="77777777" w:rsidTr="003C32CA">
        <w:tc>
          <w:tcPr>
            <w:tcW w:w="4675" w:type="dxa"/>
          </w:tcPr>
          <w:p w14:paraId="562EA073" w14:textId="38CE2C47" w:rsidR="006F1E35" w:rsidRDefault="006F1E35" w:rsidP="006F1E35">
            <w:pPr>
              <w:rPr>
                <w:rFonts w:ascii="Calibri" w:hAnsi="Calibri" w:cs="Calibri"/>
                <w:color w:val="000000"/>
              </w:rPr>
            </w:pPr>
            <w:r>
              <w:rPr>
                <w:rFonts w:ascii="Calibri" w:hAnsi="Calibri" w:cs="Calibri"/>
                <w:color w:val="000000"/>
              </w:rPr>
              <w:t>Indulge in a gourmet breakfast on a deck overlooking the desert dunes and wildlife.</w:t>
            </w:r>
          </w:p>
        </w:tc>
        <w:tc>
          <w:tcPr>
            <w:tcW w:w="4860" w:type="dxa"/>
          </w:tcPr>
          <w:p w14:paraId="55CE38FD" w14:textId="77777777" w:rsidR="006F1E35" w:rsidRPr="00757D59" w:rsidRDefault="006F1E35" w:rsidP="006F1E35"/>
        </w:tc>
      </w:tr>
      <w:tr w:rsidR="006F1E35" w:rsidRPr="00286DCB" w14:paraId="6C88D584" w14:textId="77777777" w:rsidTr="003C32CA">
        <w:tc>
          <w:tcPr>
            <w:tcW w:w="4675" w:type="dxa"/>
          </w:tcPr>
          <w:p w14:paraId="2246825F" w14:textId="58857D3A" w:rsidR="006F1E35" w:rsidRDefault="006F1E35" w:rsidP="006F1E35">
            <w:pPr>
              <w:rPr>
                <w:rFonts w:ascii="Calibri" w:hAnsi="Calibri" w:cs="Calibri"/>
                <w:color w:val="000000"/>
              </w:rPr>
            </w:pPr>
            <w:r>
              <w:rPr>
                <w:rFonts w:ascii="Calibri" w:hAnsi="Calibri" w:cs="Calibri"/>
                <w:color w:val="000000"/>
              </w:rPr>
              <w:t xml:space="preserve">Pick-up from Dubai is included and will be in a shared, air-conditioned Range Rover (unless booked otherwise). </w:t>
            </w:r>
          </w:p>
        </w:tc>
        <w:tc>
          <w:tcPr>
            <w:tcW w:w="4860" w:type="dxa"/>
          </w:tcPr>
          <w:p w14:paraId="060442F1" w14:textId="77777777" w:rsidR="006F1E35" w:rsidRPr="00757D59" w:rsidRDefault="006F1E35" w:rsidP="006F1E35"/>
        </w:tc>
      </w:tr>
      <w:tr w:rsidR="006F1E35" w:rsidRPr="00286DCB" w14:paraId="31660589" w14:textId="77777777" w:rsidTr="006F1E35">
        <w:tc>
          <w:tcPr>
            <w:tcW w:w="9535" w:type="dxa"/>
            <w:gridSpan w:val="2"/>
            <w:shd w:val="clear" w:color="auto" w:fill="000000" w:themeFill="text1"/>
          </w:tcPr>
          <w:p w14:paraId="4E947C01" w14:textId="6568D2E4" w:rsidR="006F1E35" w:rsidRPr="006F1E35" w:rsidRDefault="006F1E35" w:rsidP="006F1E35">
            <w:pPr>
              <w:jc w:val="center"/>
              <w:rPr>
                <w:b/>
                <w:bCs/>
              </w:rPr>
            </w:pPr>
            <w:r>
              <w:rPr>
                <w:b/>
                <w:bCs/>
              </w:rPr>
              <w:t>PLATINUM DESERT SAFARI</w:t>
            </w:r>
            <w:r w:rsidR="0076267B">
              <w:rPr>
                <w:b/>
                <w:bCs/>
              </w:rPr>
              <w:t xml:space="preserve"> (311 words)</w:t>
            </w:r>
          </w:p>
        </w:tc>
      </w:tr>
      <w:tr w:rsidR="006F1E35" w:rsidRPr="00286DCB" w14:paraId="5D962E78" w14:textId="77777777" w:rsidTr="003C32CA">
        <w:tc>
          <w:tcPr>
            <w:tcW w:w="4675" w:type="dxa"/>
          </w:tcPr>
          <w:p w14:paraId="60083691" w14:textId="6DF49A0B" w:rsidR="006F1E35" w:rsidRDefault="006F1E35" w:rsidP="006F1E35">
            <w:pPr>
              <w:rPr>
                <w:rFonts w:ascii="Calibri" w:hAnsi="Calibri" w:cs="Calibri"/>
                <w:color w:val="000000"/>
              </w:rPr>
            </w:pPr>
            <w:r>
              <w:rPr>
                <w:rFonts w:ascii="Calibri" w:hAnsi="Calibri" w:cs="Calibri"/>
                <w:color w:val="000000"/>
              </w:rPr>
              <w:t>Platinum Desert Safari</w:t>
            </w:r>
          </w:p>
        </w:tc>
        <w:tc>
          <w:tcPr>
            <w:tcW w:w="4860" w:type="dxa"/>
          </w:tcPr>
          <w:p w14:paraId="36225150" w14:textId="77777777" w:rsidR="006F1E35" w:rsidRPr="00757D59" w:rsidRDefault="006F1E35" w:rsidP="006F1E35"/>
        </w:tc>
      </w:tr>
      <w:tr w:rsidR="006F1E35" w:rsidRPr="00286DCB" w14:paraId="4719B69E" w14:textId="77777777" w:rsidTr="003C32CA">
        <w:tc>
          <w:tcPr>
            <w:tcW w:w="4675" w:type="dxa"/>
          </w:tcPr>
          <w:p w14:paraId="2B4C6D1F" w14:textId="6806E51B" w:rsidR="006F1E35" w:rsidRPr="006F1E35" w:rsidRDefault="006F1E35" w:rsidP="006F1E35">
            <w:pPr>
              <w:jc w:val="both"/>
              <w:rPr>
                <w:rFonts w:ascii="Calibri" w:eastAsia="Times New Roman" w:hAnsi="Calibri" w:cs="Calibri"/>
                <w:color w:val="000000"/>
              </w:rPr>
            </w:pPr>
            <w:r w:rsidRPr="00FD177D">
              <w:rPr>
                <w:rFonts w:ascii="Calibri" w:eastAsia="Times New Roman" w:hAnsi="Calibri" w:cs="Calibri"/>
                <w:color w:val="000000"/>
              </w:rPr>
              <w:t xml:space="preserve">luxury desert safari </w:t>
            </w:r>
            <w:proofErr w:type="spellStart"/>
            <w:r w:rsidRPr="00FD177D">
              <w:rPr>
                <w:rFonts w:ascii="Calibri" w:eastAsia="Times New Roman" w:hAnsi="Calibri" w:cs="Calibri"/>
                <w:color w:val="000000"/>
              </w:rPr>
              <w:t>dubai</w:t>
            </w:r>
            <w:proofErr w:type="spellEnd"/>
          </w:p>
        </w:tc>
        <w:tc>
          <w:tcPr>
            <w:tcW w:w="4860" w:type="dxa"/>
          </w:tcPr>
          <w:p w14:paraId="2E0313C2" w14:textId="77777777" w:rsidR="006F1E35" w:rsidRPr="00757D59" w:rsidRDefault="006F1E35" w:rsidP="006F1E35"/>
        </w:tc>
      </w:tr>
      <w:tr w:rsidR="006F1E35" w:rsidRPr="00286DCB" w14:paraId="0886D9C7" w14:textId="77777777" w:rsidTr="003C32CA">
        <w:tc>
          <w:tcPr>
            <w:tcW w:w="4675" w:type="dxa"/>
          </w:tcPr>
          <w:p w14:paraId="6F5CA685" w14:textId="709E6CB5" w:rsidR="006F1E35" w:rsidRPr="006F1E35" w:rsidRDefault="006F1E35" w:rsidP="006F1E35">
            <w:pPr>
              <w:jc w:val="both"/>
              <w:rPr>
                <w:rFonts w:ascii="Calibri" w:eastAsia="Times New Roman" w:hAnsi="Calibri" w:cs="Calibri"/>
                <w:color w:val="000000"/>
              </w:rPr>
            </w:pPr>
            <w:r w:rsidRPr="00FD177D">
              <w:rPr>
                <w:rFonts w:ascii="Calibri" w:eastAsia="Times New Roman" w:hAnsi="Calibri" w:cs="Calibri"/>
                <w:color w:val="000000"/>
              </w:rPr>
              <w:t>Luxurious Desert Safari in Dubai in a Range Rover</w:t>
            </w:r>
          </w:p>
        </w:tc>
        <w:tc>
          <w:tcPr>
            <w:tcW w:w="4860" w:type="dxa"/>
          </w:tcPr>
          <w:p w14:paraId="506D3493" w14:textId="77777777" w:rsidR="006F1E35" w:rsidRPr="00757D59" w:rsidRDefault="006F1E35" w:rsidP="006F1E35"/>
        </w:tc>
      </w:tr>
      <w:tr w:rsidR="006F1E35" w:rsidRPr="00286DCB" w14:paraId="06977383" w14:textId="77777777" w:rsidTr="003C32CA">
        <w:tc>
          <w:tcPr>
            <w:tcW w:w="4675" w:type="dxa"/>
          </w:tcPr>
          <w:p w14:paraId="4CAF5D5E" w14:textId="27C885D9" w:rsidR="006F1E35" w:rsidRPr="006F1E35" w:rsidRDefault="006F1E35" w:rsidP="006F1E35">
            <w:pPr>
              <w:jc w:val="both"/>
              <w:rPr>
                <w:rFonts w:ascii="Calibri" w:eastAsia="Times New Roman" w:hAnsi="Calibri" w:cs="Calibri"/>
                <w:color w:val="000000"/>
              </w:rPr>
            </w:pPr>
            <w:r w:rsidRPr="00FD177D">
              <w:rPr>
                <w:rFonts w:ascii="Calibri" w:eastAsia="Times New Roman" w:hAnsi="Calibri" w:cs="Calibri"/>
                <w:color w:val="000000"/>
              </w:rPr>
              <w:t>Dubai's most luxurious desert safari includes a comfortable nature safari, private sunset falcon show, fine-dining meals and breathtaking entertainment</w:t>
            </w:r>
          </w:p>
        </w:tc>
        <w:tc>
          <w:tcPr>
            <w:tcW w:w="4860" w:type="dxa"/>
          </w:tcPr>
          <w:p w14:paraId="7E9DCB91" w14:textId="77777777" w:rsidR="006F1E35" w:rsidRPr="00757D59" w:rsidRDefault="006F1E35" w:rsidP="006F1E35"/>
        </w:tc>
      </w:tr>
      <w:tr w:rsidR="006F1E35" w:rsidRPr="00286DCB" w14:paraId="0CE151C8" w14:textId="77777777" w:rsidTr="003C32CA">
        <w:tc>
          <w:tcPr>
            <w:tcW w:w="4675" w:type="dxa"/>
          </w:tcPr>
          <w:p w14:paraId="130397B2" w14:textId="3A2109A0" w:rsidR="006F1E35" w:rsidRPr="006F1E35" w:rsidRDefault="006F1E35" w:rsidP="006F1E35">
            <w:pPr>
              <w:jc w:val="both"/>
              <w:rPr>
                <w:rFonts w:ascii="Calibri" w:eastAsia="Times New Roman" w:hAnsi="Calibri" w:cs="Calibri"/>
                <w:color w:val="000000"/>
              </w:rPr>
            </w:pPr>
            <w:r w:rsidRPr="00FD177D">
              <w:rPr>
                <w:rFonts w:ascii="Calibri" w:eastAsia="Times New Roman" w:hAnsi="Calibri" w:cs="Calibri"/>
                <w:color w:val="000000"/>
              </w:rPr>
              <w:t xml:space="preserve">A luxurious desert safari, fine dining </w:t>
            </w:r>
            <w:proofErr w:type="gramStart"/>
            <w:r w:rsidRPr="00FD177D">
              <w:rPr>
                <w:rFonts w:ascii="Calibri" w:eastAsia="Times New Roman" w:hAnsi="Calibri" w:cs="Calibri"/>
                <w:color w:val="000000"/>
              </w:rPr>
              <w:t>and  captivating</w:t>
            </w:r>
            <w:proofErr w:type="gramEnd"/>
            <w:r w:rsidRPr="00FD177D">
              <w:rPr>
                <w:rFonts w:ascii="Calibri" w:eastAsia="Times New Roman" w:hAnsi="Calibri" w:cs="Calibri"/>
                <w:color w:val="000000"/>
              </w:rPr>
              <w:t xml:space="preserve"> entertainment</w:t>
            </w:r>
          </w:p>
        </w:tc>
        <w:tc>
          <w:tcPr>
            <w:tcW w:w="4860" w:type="dxa"/>
          </w:tcPr>
          <w:p w14:paraId="0BDF342D" w14:textId="77777777" w:rsidR="006F1E35" w:rsidRPr="00757D59" w:rsidRDefault="006F1E35" w:rsidP="006F1E35"/>
        </w:tc>
      </w:tr>
      <w:tr w:rsidR="006F1E35" w:rsidRPr="00286DCB" w14:paraId="67D74065" w14:textId="77777777" w:rsidTr="003C32CA">
        <w:tc>
          <w:tcPr>
            <w:tcW w:w="4675" w:type="dxa"/>
          </w:tcPr>
          <w:p w14:paraId="1070D5C6" w14:textId="56A865C1" w:rsidR="006F1E35" w:rsidRDefault="006F1E35" w:rsidP="006F1E35">
            <w:pPr>
              <w:rPr>
                <w:rFonts w:ascii="Calibri" w:hAnsi="Calibri" w:cs="Calibri"/>
                <w:color w:val="000000"/>
              </w:rPr>
            </w:pPr>
            <w:r>
              <w:t xml:space="preserve">Experience the most luxurious desert safari in the United Arab Emirates, meticulously created for guests seeking the finer things in life. </w:t>
            </w:r>
          </w:p>
        </w:tc>
        <w:tc>
          <w:tcPr>
            <w:tcW w:w="4860" w:type="dxa"/>
          </w:tcPr>
          <w:p w14:paraId="53C5D708" w14:textId="77777777" w:rsidR="006F1E35" w:rsidRPr="00757D59" w:rsidRDefault="006F1E35" w:rsidP="006F1E35"/>
        </w:tc>
      </w:tr>
      <w:tr w:rsidR="006F1E35" w:rsidRPr="00286DCB" w14:paraId="136ECAB6" w14:textId="77777777" w:rsidTr="003C32CA">
        <w:tc>
          <w:tcPr>
            <w:tcW w:w="4675" w:type="dxa"/>
          </w:tcPr>
          <w:p w14:paraId="32C14DA6" w14:textId="15547D40" w:rsidR="006F1E35" w:rsidRDefault="006F1E35" w:rsidP="006F1E35">
            <w:pPr>
              <w:rPr>
                <w:rFonts w:ascii="Calibri" w:hAnsi="Calibri" w:cs="Calibri"/>
                <w:color w:val="000000"/>
              </w:rPr>
            </w:pPr>
            <w:r>
              <w:t xml:space="preserve">Explore the Dubai Desert in an ultra-premium Range Rover driven by a professional Conservation Guide. During your nature drive, you will learn more about the Dubai desert’s fauna and flora and what makes it so unique. You might also be able to spot native wildlife. Stop and take envy-inducing pictures on dunes, at a </w:t>
            </w:r>
            <w:proofErr w:type="spellStart"/>
            <w:r>
              <w:t>Ghaf</w:t>
            </w:r>
            <w:proofErr w:type="spellEnd"/>
            <w:r>
              <w:t xml:space="preserve"> tree forest and a beautiful, remote lake. </w:t>
            </w:r>
          </w:p>
        </w:tc>
        <w:tc>
          <w:tcPr>
            <w:tcW w:w="4860" w:type="dxa"/>
          </w:tcPr>
          <w:p w14:paraId="3CCCAF53" w14:textId="77777777" w:rsidR="006F1E35" w:rsidRPr="00757D59" w:rsidRDefault="006F1E35" w:rsidP="006F1E35"/>
        </w:tc>
      </w:tr>
      <w:tr w:rsidR="006F1E35" w:rsidRPr="00286DCB" w14:paraId="76754EFB" w14:textId="77777777" w:rsidTr="003C32CA">
        <w:tc>
          <w:tcPr>
            <w:tcW w:w="4675" w:type="dxa"/>
          </w:tcPr>
          <w:p w14:paraId="3C9B8B16" w14:textId="6555B572" w:rsidR="006F1E35" w:rsidRDefault="006F1E35" w:rsidP="006F1E35">
            <w:pPr>
              <w:rPr>
                <w:rFonts w:ascii="Calibri" w:hAnsi="Calibri" w:cs="Calibri"/>
                <w:color w:val="000000"/>
              </w:rPr>
            </w:pPr>
            <w:r>
              <w:t xml:space="preserve">As the sun sets over the dunes, witness a spectacular falconry performance by an experienced falconer while </w:t>
            </w:r>
            <w:proofErr w:type="spellStart"/>
            <w:r>
              <w:t>savouring</w:t>
            </w:r>
            <w:proofErr w:type="spellEnd"/>
            <w:r>
              <w:t xml:space="preserve"> sunset </w:t>
            </w:r>
            <w:r>
              <w:lastRenderedPageBreak/>
              <w:t>canapés and sipping on sparkling juice. For dinner, relax in a serene desert oasis and embark on a fine-dining six-course culinary journey. Your private cabana is surrounded by the rolling dunes and quiet, peaceful desert. The evening ends with captivating entertainment of fire and acrobatics that will leave you at the edge of your seat.</w:t>
            </w:r>
          </w:p>
        </w:tc>
        <w:tc>
          <w:tcPr>
            <w:tcW w:w="4860" w:type="dxa"/>
          </w:tcPr>
          <w:p w14:paraId="3633A608" w14:textId="77777777" w:rsidR="006F1E35" w:rsidRPr="00757D59" w:rsidRDefault="006F1E35" w:rsidP="006F1E35"/>
        </w:tc>
      </w:tr>
      <w:tr w:rsidR="006F1E35" w:rsidRPr="00286DCB" w14:paraId="000C83BA" w14:textId="77777777" w:rsidTr="003C32CA">
        <w:tc>
          <w:tcPr>
            <w:tcW w:w="4675" w:type="dxa"/>
          </w:tcPr>
          <w:p w14:paraId="0EFFE95F" w14:textId="241ED545" w:rsidR="006F1E35" w:rsidRDefault="006F1E35" w:rsidP="006F1E35">
            <w:pPr>
              <w:rPr>
                <w:rFonts w:ascii="Calibri" w:hAnsi="Calibri" w:cs="Calibri"/>
                <w:color w:val="000000"/>
              </w:rPr>
            </w:pPr>
            <w:r>
              <w:rPr>
                <w:rFonts w:ascii="Calibri" w:hAnsi="Calibri" w:cs="Calibri"/>
                <w:color w:val="000000"/>
              </w:rPr>
              <w:t>Watch a spectacular falconry performance at an exclusive venue reserved only for Platinum Desert Safari guests.</w:t>
            </w:r>
          </w:p>
        </w:tc>
        <w:tc>
          <w:tcPr>
            <w:tcW w:w="4860" w:type="dxa"/>
          </w:tcPr>
          <w:p w14:paraId="0AA89298" w14:textId="77777777" w:rsidR="006F1E35" w:rsidRPr="00757D59" w:rsidRDefault="006F1E35" w:rsidP="006F1E35"/>
        </w:tc>
      </w:tr>
      <w:tr w:rsidR="006F1E35" w:rsidRPr="00286DCB" w14:paraId="12CF1BC4" w14:textId="77777777" w:rsidTr="003C32CA">
        <w:tc>
          <w:tcPr>
            <w:tcW w:w="4675" w:type="dxa"/>
          </w:tcPr>
          <w:p w14:paraId="29ECDE3B" w14:textId="4DE87F66" w:rsidR="006F1E35" w:rsidRDefault="006F1E35" w:rsidP="006F1E35">
            <w:pPr>
              <w:rPr>
                <w:rFonts w:ascii="Calibri" w:hAnsi="Calibri" w:cs="Calibri"/>
                <w:color w:val="000000"/>
              </w:rPr>
            </w:pPr>
            <w:r>
              <w:rPr>
                <w:rFonts w:ascii="Calibri" w:hAnsi="Calibri" w:cs="Calibri"/>
                <w:color w:val="000000"/>
              </w:rPr>
              <w:t>Enjoy a camel ride into the sunset, arriving at a serene desert oasis and exclusive cabana.</w:t>
            </w:r>
          </w:p>
        </w:tc>
        <w:tc>
          <w:tcPr>
            <w:tcW w:w="4860" w:type="dxa"/>
          </w:tcPr>
          <w:p w14:paraId="7F163A7F" w14:textId="77777777" w:rsidR="006F1E35" w:rsidRPr="00757D59" w:rsidRDefault="006F1E35" w:rsidP="006F1E35"/>
        </w:tc>
      </w:tr>
      <w:tr w:rsidR="006F1E35" w:rsidRPr="00286DCB" w14:paraId="4969E182" w14:textId="77777777" w:rsidTr="003C32CA">
        <w:tc>
          <w:tcPr>
            <w:tcW w:w="4675" w:type="dxa"/>
          </w:tcPr>
          <w:p w14:paraId="65B87EEE" w14:textId="6B6C42E5" w:rsidR="006F1E35" w:rsidRDefault="006F1E35" w:rsidP="006F1E35">
            <w:pPr>
              <w:rPr>
                <w:rFonts w:ascii="Calibri" w:hAnsi="Calibri" w:cs="Calibri"/>
                <w:color w:val="000000"/>
              </w:rPr>
            </w:pPr>
            <w:r>
              <w:rPr>
                <w:rFonts w:ascii="Calibri" w:hAnsi="Calibri" w:cs="Calibri"/>
                <w:color w:val="000000"/>
              </w:rPr>
              <w:t>Pick-up from Dubai hotels is included and will be in a shared, air-conditioned vehicle (unless booked otherwise). We can pick you up from the nearest hotel if you live in a private residence unless a private car is booked.</w:t>
            </w:r>
          </w:p>
        </w:tc>
        <w:tc>
          <w:tcPr>
            <w:tcW w:w="4860" w:type="dxa"/>
          </w:tcPr>
          <w:p w14:paraId="71EA6D24" w14:textId="77777777" w:rsidR="006F1E35" w:rsidRPr="00757D59" w:rsidRDefault="006F1E35" w:rsidP="006F1E35"/>
        </w:tc>
      </w:tr>
      <w:tr w:rsidR="006F1E35" w:rsidRPr="00286DCB" w14:paraId="11F56C9D" w14:textId="77777777" w:rsidTr="003C32CA">
        <w:tc>
          <w:tcPr>
            <w:tcW w:w="4675" w:type="dxa"/>
          </w:tcPr>
          <w:p w14:paraId="050D8F30" w14:textId="334F390A" w:rsidR="006F1E35" w:rsidRDefault="006F1E35" w:rsidP="006F1E35">
            <w:pPr>
              <w:rPr>
                <w:rFonts w:ascii="Calibri" w:hAnsi="Calibri" w:cs="Calibri"/>
                <w:color w:val="000000"/>
              </w:rPr>
            </w:pPr>
            <w:r>
              <w:rPr>
                <w:rFonts w:ascii="Calibri" w:hAnsi="Calibri" w:cs="Calibri"/>
                <w:color w:val="000000"/>
              </w:rPr>
              <w:t>Children between the age of 5-11 years will be charged at a child’s rate. Children under the age of five can go for free. However, a private car booking is required if travelling with children under five years old.</w:t>
            </w:r>
          </w:p>
        </w:tc>
        <w:tc>
          <w:tcPr>
            <w:tcW w:w="4860" w:type="dxa"/>
          </w:tcPr>
          <w:p w14:paraId="743AE1CD" w14:textId="77777777" w:rsidR="006F1E35" w:rsidRPr="00757D59" w:rsidRDefault="006F1E35" w:rsidP="006F1E35"/>
        </w:tc>
      </w:tr>
      <w:tr w:rsidR="006F1E35" w:rsidRPr="00286DCB" w14:paraId="7D870138" w14:textId="77777777" w:rsidTr="006F1E35">
        <w:tc>
          <w:tcPr>
            <w:tcW w:w="9535" w:type="dxa"/>
            <w:gridSpan w:val="2"/>
            <w:shd w:val="clear" w:color="auto" w:fill="000000" w:themeFill="text1"/>
          </w:tcPr>
          <w:p w14:paraId="34C4D0B2" w14:textId="46B3082C" w:rsidR="006F1E35" w:rsidRPr="006F1E35" w:rsidRDefault="006F1E35" w:rsidP="006F1E35">
            <w:pPr>
              <w:jc w:val="center"/>
              <w:rPr>
                <w:b/>
                <w:bCs/>
              </w:rPr>
            </w:pPr>
            <w:r>
              <w:rPr>
                <w:b/>
                <w:bCs/>
              </w:rPr>
              <w:t>ROYAL FALCONRY TRAINING &amp; NATURE SAFARI</w:t>
            </w:r>
            <w:r w:rsidR="0076267B">
              <w:rPr>
                <w:b/>
                <w:bCs/>
              </w:rPr>
              <w:t xml:space="preserve"> (199 words)</w:t>
            </w:r>
          </w:p>
        </w:tc>
      </w:tr>
      <w:tr w:rsidR="006F1E35" w:rsidRPr="00286DCB" w14:paraId="41E46062" w14:textId="77777777" w:rsidTr="003C32CA">
        <w:tc>
          <w:tcPr>
            <w:tcW w:w="4675" w:type="dxa"/>
          </w:tcPr>
          <w:p w14:paraId="5E63AEAD" w14:textId="5AE74AF0" w:rsidR="006F1E35" w:rsidRDefault="006F1E35" w:rsidP="006F1E35">
            <w:pPr>
              <w:rPr>
                <w:rFonts w:ascii="Calibri" w:hAnsi="Calibri" w:cs="Calibri"/>
                <w:color w:val="000000"/>
              </w:rPr>
            </w:pPr>
            <w:r>
              <w:rPr>
                <w:rFonts w:ascii="Calibri" w:hAnsi="Calibri" w:cs="Calibri"/>
                <w:color w:val="000000"/>
              </w:rPr>
              <w:t>Royal Falconry Training &amp; Nature Safari</w:t>
            </w:r>
          </w:p>
        </w:tc>
        <w:tc>
          <w:tcPr>
            <w:tcW w:w="4860" w:type="dxa"/>
          </w:tcPr>
          <w:p w14:paraId="31310D9F" w14:textId="77777777" w:rsidR="006F1E35" w:rsidRPr="00757D59" w:rsidRDefault="006F1E35" w:rsidP="006F1E35"/>
        </w:tc>
      </w:tr>
      <w:tr w:rsidR="006F1E35" w:rsidRPr="00286DCB" w14:paraId="533C0BFE" w14:textId="77777777" w:rsidTr="003C32CA">
        <w:tc>
          <w:tcPr>
            <w:tcW w:w="4675" w:type="dxa"/>
          </w:tcPr>
          <w:p w14:paraId="46FB8BEE" w14:textId="1491A81F" w:rsidR="006F1E35" w:rsidRPr="006F1E35" w:rsidRDefault="006F1E35" w:rsidP="006F1E35">
            <w:pPr>
              <w:jc w:val="both"/>
              <w:rPr>
                <w:rFonts w:ascii="Calibri" w:eastAsia="Times New Roman" w:hAnsi="Calibri" w:cs="Calibri"/>
                <w:color w:val="000000"/>
              </w:rPr>
            </w:pPr>
            <w:r w:rsidRPr="00A1431B">
              <w:rPr>
                <w:rFonts w:ascii="Calibri" w:eastAsia="Times New Roman" w:hAnsi="Calibri" w:cs="Calibri"/>
                <w:color w:val="000000"/>
              </w:rPr>
              <w:t>falconry training</w:t>
            </w:r>
          </w:p>
        </w:tc>
        <w:tc>
          <w:tcPr>
            <w:tcW w:w="4860" w:type="dxa"/>
          </w:tcPr>
          <w:p w14:paraId="3B33F49D" w14:textId="77777777" w:rsidR="006F1E35" w:rsidRPr="00757D59" w:rsidRDefault="006F1E35" w:rsidP="006F1E35"/>
        </w:tc>
      </w:tr>
      <w:tr w:rsidR="006F1E35" w:rsidRPr="00286DCB" w14:paraId="0DB6AC5E" w14:textId="77777777" w:rsidTr="003C32CA">
        <w:tc>
          <w:tcPr>
            <w:tcW w:w="4675" w:type="dxa"/>
          </w:tcPr>
          <w:p w14:paraId="181A173E" w14:textId="53C3FC54" w:rsidR="006F1E35" w:rsidRPr="006F1E35" w:rsidRDefault="006F1E35" w:rsidP="006F1E35">
            <w:pPr>
              <w:jc w:val="both"/>
              <w:rPr>
                <w:rFonts w:ascii="Calibri" w:eastAsia="Times New Roman" w:hAnsi="Calibri" w:cs="Calibri"/>
                <w:color w:val="000000"/>
              </w:rPr>
            </w:pPr>
            <w:r w:rsidRPr="00A1431B">
              <w:rPr>
                <w:rFonts w:ascii="Calibri" w:eastAsia="Times New Roman" w:hAnsi="Calibri" w:cs="Calibri"/>
                <w:color w:val="000000"/>
              </w:rPr>
              <w:t>Exclusive Falconry Training in the Dubai Desert</w:t>
            </w:r>
          </w:p>
        </w:tc>
        <w:tc>
          <w:tcPr>
            <w:tcW w:w="4860" w:type="dxa"/>
          </w:tcPr>
          <w:p w14:paraId="3BFA55B4" w14:textId="77777777" w:rsidR="006F1E35" w:rsidRPr="00757D59" w:rsidRDefault="006F1E35" w:rsidP="006F1E35"/>
        </w:tc>
      </w:tr>
      <w:tr w:rsidR="006F1E35" w:rsidRPr="00286DCB" w14:paraId="0504B274" w14:textId="77777777" w:rsidTr="003C32CA">
        <w:tc>
          <w:tcPr>
            <w:tcW w:w="4675" w:type="dxa"/>
          </w:tcPr>
          <w:p w14:paraId="4DE0F376" w14:textId="15054496" w:rsidR="006F1E35" w:rsidRPr="006F1E35" w:rsidRDefault="006F1E35" w:rsidP="006F1E35">
            <w:pPr>
              <w:jc w:val="both"/>
              <w:rPr>
                <w:rFonts w:ascii="Calibri" w:eastAsia="Times New Roman" w:hAnsi="Calibri" w:cs="Calibri"/>
                <w:color w:val="000000"/>
              </w:rPr>
            </w:pPr>
            <w:r w:rsidRPr="00A1431B">
              <w:rPr>
                <w:rFonts w:ascii="Calibri" w:eastAsia="Times New Roman" w:hAnsi="Calibri" w:cs="Calibri"/>
                <w:color w:val="000000"/>
              </w:rPr>
              <w:t xml:space="preserve">Meet a falconry expert and learn how he trains falcons in the Dubai desert, followed by a gourmet breakfast at Al </w:t>
            </w:r>
            <w:proofErr w:type="spellStart"/>
            <w:r w:rsidRPr="00A1431B">
              <w:rPr>
                <w:rFonts w:ascii="Calibri" w:eastAsia="Times New Roman" w:hAnsi="Calibri" w:cs="Calibri"/>
                <w:color w:val="000000"/>
              </w:rPr>
              <w:t>Maha</w:t>
            </w:r>
            <w:proofErr w:type="spellEnd"/>
            <w:r w:rsidRPr="00A1431B">
              <w:rPr>
                <w:rFonts w:ascii="Calibri" w:eastAsia="Times New Roman" w:hAnsi="Calibri" w:cs="Calibri"/>
                <w:color w:val="000000"/>
              </w:rPr>
              <w:t xml:space="preserve"> Desert Resort and Spa</w:t>
            </w:r>
          </w:p>
        </w:tc>
        <w:tc>
          <w:tcPr>
            <w:tcW w:w="4860" w:type="dxa"/>
          </w:tcPr>
          <w:p w14:paraId="49E8DA1F" w14:textId="77777777" w:rsidR="006F1E35" w:rsidRPr="00757D59" w:rsidRDefault="006F1E35" w:rsidP="006F1E35"/>
        </w:tc>
      </w:tr>
      <w:tr w:rsidR="006F1E35" w:rsidRPr="00286DCB" w14:paraId="059FB665" w14:textId="77777777" w:rsidTr="003C32CA">
        <w:tc>
          <w:tcPr>
            <w:tcW w:w="4675" w:type="dxa"/>
          </w:tcPr>
          <w:p w14:paraId="056CA4C3" w14:textId="51047DE3" w:rsidR="006F1E35" w:rsidRPr="006F1E35" w:rsidRDefault="006F1E35" w:rsidP="006F1E35">
            <w:pPr>
              <w:jc w:val="both"/>
              <w:rPr>
                <w:rFonts w:ascii="Calibri" w:eastAsia="Times New Roman" w:hAnsi="Calibri" w:cs="Calibri"/>
                <w:color w:val="000000"/>
              </w:rPr>
            </w:pPr>
            <w:r w:rsidRPr="00A1431B">
              <w:rPr>
                <w:rFonts w:ascii="Calibri" w:eastAsia="Times New Roman" w:hAnsi="Calibri" w:cs="Calibri"/>
                <w:color w:val="000000"/>
              </w:rPr>
              <w:t>A splendid morning spent learning about falconry training in Dubai</w:t>
            </w:r>
          </w:p>
        </w:tc>
        <w:tc>
          <w:tcPr>
            <w:tcW w:w="4860" w:type="dxa"/>
          </w:tcPr>
          <w:p w14:paraId="33F97F91" w14:textId="77777777" w:rsidR="006F1E35" w:rsidRPr="00757D59" w:rsidRDefault="006F1E35" w:rsidP="006F1E35"/>
        </w:tc>
      </w:tr>
      <w:tr w:rsidR="006F1E35" w:rsidRPr="00286DCB" w14:paraId="5EB7DE9C" w14:textId="77777777" w:rsidTr="003C32CA">
        <w:tc>
          <w:tcPr>
            <w:tcW w:w="4675" w:type="dxa"/>
          </w:tcPr>
          <w:p w14:paraId="79FE3E22" w14:textId="485761AE" w:rsidR="006F1E35" w:rsidRDefault="006F1E35" w:rsidP="006F1E35">
            <w:pPr>
              <w:rPr>
                <w:rFonts w:ascii="Calibri" w:hAnsi="Calibri" w:cs="Calibri"/>
                <w:color w:val="000000"/>
              </w:rPr>
            </w:pPr>
            <w:r>
              <w:t>Experience luxurious and private falconry adventure that takes you on a journey into the fascinating world of falcons and their cultural significance to the Emiratis and their heritage.</w:t>
            </w:r>
          </w:p>
        </w:tc>
        <w:tc>
          <w:tcPr>
            <w:tcW w:w="4860" w:type="dxa"/>
          </w:tcPr>
          <w:p w14:paraId="29A29EEE" w14:textId="77777777" w:rsidR="006F1E35" w:rsidRPr="00757D59" w:rsidRDefault="006F1E35" w:rsidP="006F1E35"/>
        </w:tc>
      </w:tr>
      <w:tr w:rsidR="006F1E35" w:rsidRPr="00286DCB" w14:paraId="4CB5A4E2" w14:textId="77777777" w:rsidTr="003C32CA">
        <w:tc>
          <w:tcPr>
            <w:tcW w:w="4675" w:type="dxa"/>
          </w:tcPr>
          <w:p w14:paraId="15C7177A" w14:textId="5B4B3A75" w:rsidR="006F1E35" w:rsidRDefault="006F1E35" w:rsidP="006F1E35">
            <w:pPr>
              <w:rPr>
                <w:rFonts w:ascii="Calibri" w:hAnsi="Calibri" w:cs="Calibri"/>
                <w:color w:val="000000"/>
              </w:rPr>
            </w:pPr>
            <w:r>
              <w:t xml:space="preserve">Watch in awe as the </w:t>
            </w:r>
            <w:proofErr w:type="gramStart"/>
            <w:r>
              <w:t>falcons</w:t>
            </w:r>
            <w:proofErr w:type="gramEnd"/>
            <w:r>
              <w:t xml:space="preserve"> swoop in the skies of the desert and a professional falconer showcases ancient and modern training techniques for hunting with falcons. Take part in the demonstration and </w:t>
            </w:r>
            <w:r w:rsidRPr="00645617">
              <w:t>have hawks</w:t>
            </w:r>
            <w:r>
              <w:t xml:space="preserve">, owls or falcons fly to your glove. The setting is one of the most exclusive and beautiful desert </w:t>
            </w:r>
            <w:proofErr w:type="gramStart"/>
            <w:r>
              <w:t>oasis</w:t>
            </w:r>
            <w:proofErr w:type="gramEnd"/>
            <w:r>
              <w:t xml:space="preserve"> in Dubai.</w:t>
            </w:r>
          </w:p>
        </w:tc>
        <w:tc>
          <w:tcPr>
            <w:tcW w:w="4860" w:type="dxa"/>
          </w:tcPr>
          <w:p w14:paraId="11DC5500" w14:textId="77777777" w:rsidR="006F1E35" w:rsidRPr="00757D59" w:rsidRDefault="006F1E35" w:rsidP="006F1E35"/>
        </w:tc>
      </w:tr>
      <w:tr w:rsidR="006F1E35" w:rsidRPr="00286DCB" w14:paraId="0EE73E77" w14:textId="77777777" w:rsidTr="003C32CA">
        <w:tc>
          <w:tcPr>
            <w:tcW w:w="4675" w:type="dxa"/>
          </w:tcPr>
          <w:p w14:paraId="1C8F0E64" w14:textId="700E8A12" w:rsidR="006F1E35" w:rsidRDefault="006F1E35" w:rsidP="006F1E35">
            <w:pPr>
              <w:rPr>
                <w:rFonts w:ascii="Calibri" w:hAnsi="Calibri" w:cs="Calibri"/>
                <w:color w:val="000000"/>
              </w:rPr>
            </w:pPr>
            <w:r>
              <w:t xml:space="preserve">The experience gets elevated with a nature safari in a luxurious Range Rover and a gourmet breakfast at the world-renowned Al </w:t>
            </w:r>
            <w:proofErr w:type="spellStart"/>
            <w:r>
              <w:t>Maha</w:t>
            </w:r>
            <w:proofErr w:type="spellEnd"/>
            <w:r>
              <w:t xml:space="preserve"> Desert Resort &amp; Spa.</w:t>
            </w:r>
          </w:p>
        </w:tc>
        <w:tc>
          <w:tcPr>
            <w:tcW w:w="4860" w:type="dxa"/>
          </w:tcPr>
          <w:p w14:paraId="3727DA1C" w14:textId="77777777" w:rsidR="006F1E35" w:rsidRPr="00757D59" w:rsidRDefault="006F1E35" w:rsidP="006F1E35"/>
        </w:tc>
      </w:tr>
      <w:tr w:rsidR="006F1E35" w:rsidRPr="00286DCB" w14:paraId="166A2339" w14:textId="77777777" w:rsidTr="003C32CA">
        <w:tc>
          <w:tcPr>
            <w:tcW w:w="4675" w:type="dxa"/>
          </w:tcPr>
          <w:p w14:paraId="1D66AAE1" w14:textId="78D3C022" w:rsidR="006F1E35" w:rsidRDefault="006F1E35" w:rsidP="006F1E35">
            <w:pPr>
              <w:rPr>
                <w:rFonts w:ascii="Calibri" w:hAnsi="Calibri" w:cs="Calibri"/>
                <w:color w:val="000000"/>
              </w:rPr>
            </w:pPr>
            <w:r>
              <w:rPr>
                <w:rFonts w:ascii="Calibri" w:hAnsi="Calibri" w:cs="Calibri"/>
                <w:color w:val="000000"/>
              </w:rPr>
              <w:lastRenderedPageBreak/>
              <w:t>Partake in a private and interactive falconry demonstration set in a beautiful desert camp.</w:t>
            </w:r>
          </w:p>
        </w:tc>
        <w:tc>
          <w:tcPr>
            <w:tcW w:w="4860" w:type="dxa"/>
          </w:tcPr>
          <w:p w14:paraId="06B6305D" w14:textId="77777777" w:rsidR="006F1E35" w:rsidRPr="00757D59" w:rsidRDefault="006F1E35" w:rsidP="006F1E35"/>
        </w:tc>
      </w:tr>
      <w:tr w:rsidR="006F1E35" w:rsidRPr="00286DCB" w14:paraId="5D0DE537" w14:textId="77777777" w:rsidTr="003C32CA">
        <w:tc>
          <w:tcPr>
            <w:tcW w:w="4675" w:type="dxa"/>
          </w:tcPr>
          <w:p w14:paraId="6803AF19" w14:textId="6E7ED242" w:rsidR="006F1E35" w:rsidRDefault="006F1E35" w:rsidP="006F1E35">
            <w:pPr>
              <w:rPr>
                <w:rFonts w:ascii="Calibri" w:hAnsi="Calibri" w:cs="Calibri"/>
                <w:color w:val="000000"/>
              </w:rPr>
            </w:pPr>
            <w:r>
              <w:rPr>
                <w:rFonts w:ascii="Calibri" w:hAnsi="Calibri" w:cs="Calibri"/>
                <w:color w:val="000000"/>
              </w:rPr>
              <w:t xml:space="preserve">Indulge in a gourmet breakfast at the world-famous Al </w:t>
            </w:r>
            <w:proofErr w:type="spellStart"/>
            <w:r>
              <w:rPr>
                <w:rFonts w:ascii="Calibri" w:hAnsi="Calibri" w:cs="Calibri"/>
                <w:color w:val="000000"/>
              </w:rPr>
              <w:t>Maha</w:t>
            </w:r>
            <w:proofErr w:type="spellEnd"/>
            <w:r>
              <w:rPr>
                <w:rFonts w:ascii="Calibri" w:hAnsi="Calibri" w:cs="Calibri"/>
                <w:color w:val="000000"/>
              </w:rPr>
              <w:t xml:space="preserve"> Desert Resort &amp; Spa.</w:t>
            </w:r>
          </w:p>
        </w:tc>
        <w:tc>
          <w:tcPr>
            <w:tcW w:w="4860" w:type="dxa"/>
          </w:tcPr>
          <w:p w14:paraId="70613A7E" w14:textId="77777777" w:rsidR="006F1E35" w:rsidRPr="00757D59" w:rsidRDefault="006F1E35" w:rsidP="006F1E35"/>
        </w:tc>
      </w:tr>
      <w:tr w:rsidR="006F1E35" w:rsidRPr="00286DCB" w14:paraId="437B7167" w14:textId="77777777" w:rsidTr="003C32CA">
        <w:tc>
          <w:tcPr>
            <w:tcW w:w="4675" w:type="dxa"/>
          </w:tcPr>
          <w:p w14:paraId="2FEF6B78" w14:textId="12551C33" w:rsidR="006F1E35" w:rsidRDefault="006F1E35" w:rsidP="006F1E35">
            <w:pPr>
              <w:rPr>
                <w:rFonts w:ascii="Calibri" w:hAnsi="Calibri" w:cs="Calibri"/>
                <w:color w:val="000000"/>
              </w:rPr>
            </w:pPr>
            <w:r>
              <w:rPr>
                <w:rFonts w:ascii="Calibri" w:hAnsi="Calibri" w:cs="Calibri"/>
                <w:color w:val="000000"/>
              </w:rPr>
              <w:t xml:space="preserve">Pick-up from Dubai is included in a private, air-conditioned Range Rover. </w:t>
            </w:r>
          </w:p>
        </w:tc>
        <w:tc>
          <w:tcPr>
            <w:tcW w:w="4860" w:type="dxa"/>
          </w:tcPr>
          <w:p w14:paraId="0EFAB842" w14:textId="77777777" w:rsidR="006F1E35" w:rsidRPr="00757D59" w:rsidRDefault="006F1E35" w:rsidP="006F1E35"/>
        </w:tc>
      </w:tr>
      <w:tr w:rsidR="008F56B5" w:rsidRPr="008F56B5" w14:paraId="09C6ED69" w14:textId="77777777" w:rsidTr="00154110">
        <w:tc>
          <w:tcPr>
            <w:tcW w:w="9535" w:type="dxa"/>
            <w:gridSpan w:val="2"/>
            <w:shd w:val="clear" w:color="auto" w:fill="000000" w:themeFill="text1"/>
          </w:tcPr>
          <w:p w14:paraId="20697C01" w14:textId="6F05FEC0" w:rsidR="008F56B5" w:rsidRPr="008F56B5" w:rsidRDefault="008F56B5" w:rsidP="008F56B5">
            <w:pPr>
              <w:jc w:val="center"/>
              <w:rPr>
                <w:b/>
                <w:bCs/>
              </w:rPr>
            </w:pPr>
            <w:r>
              <w:rPr>
                <w:b/>
                <w:bCs/>
              </w:rPr>
              <w:t>ROYAL PLATINUM DESERT EXPERIENCE</w:t>
            </w:r>
            <w:r w:rsidR="0076267B">
              <w:rPr>
                <w:b/>
                <w:bCs/>
              </w:rPr>
              <w:t xml:space="preserve"> (350 words)</w:t>
            </w:r>
          </w:p>
        </w:tc>
      </w:tr>
      <w:tr w:rsidR="006F1E35" w:rsidRPr="00286DCB" w14:paraId="5AC30699" w14:textId="77777777" w:rsidTr="003C32CA">
        <w:tc>
          <w:tcPr>
            <w:tcW w:w="4675" w:type="dxa"/>
          </w:tcPr>
          <w:p w14:paraId="3BF05548" w14:textId="1F2F840F" w:rsidR="006F1E35" w:rsidRDefault="008F56B5" w:rsidP="006F1E35">
            <w:pPr>
              <w:rPr>
                <w:rFonts w:ascii="Calibri" w:hAnsi="Calibri" w:cs="Calibri"/>
                <w:color w:val="000000"/>
              </w:rPr>
            </w:pPr>
            <w:r>
              <w:rPr>
                <w:rFonts w:ascii="Calibri" w:hAnsi="Calibri" w:cs="Calibri"/>
                <w:color w:val="000000"/>
              </w:rPr>
              <w:t>Royal Platinum Desert Experience</w:t>
            </w:r>
          </w:p>
        </w:tc>
        <w:tc>
          <w:tcPr>
            <w:tcW w:w="4860" w:type="dxa"/>
          </w:tcPr>
          <w:p w14:paraId="0E046C7F" w14:textId="77777777" w:rsidR="006F1E35" w:rsidRPr="00757D59" w:rsidRDefault="006F1E35" w:rsidP="006F1E35"/>
        </w:tc>
      </w:tr>
      <w:tr w:rsidR="008F56B5" w:rsidRPr="00286DCB" w14:paraId="0BE864D7" w14:textId="77777777" w:rsidTr="003C32CA">
        <w:tc>
          <w:tcPr>
            <w:tcW w:w="4675" w:type="dxa"/>
          </w:tcPr>
          <w:p w14:paraId="358FCBCA" w14:textId="52D04A5F" w:rsidR="008F56B5" w:rsidRPr="008F56B5" w:rsidRDefault="008F56B5" w:rsidP="008F56B5">
            <w:pPr>
              <w:jc w:val="both"/>
              <w:rPr>
                <w:rFonts w:ascii="Calibri" w:eastAsia="Times New Roman" w:hAnsi="Calibri" w:cs="Calibri"/>
                <w:color w:val="000000"/>
              </w:rPr>
            </w:pPr>
            <w:proofErr w:type="spellStart"/>
            <w:r w:rsidRPr="001E1500">
              <w:rPr>
                <w:rFonts w:ascii="Calibri" w:eastAsia="Times New Roman" w:hAnsi="Calibri" w:cs="Calibri"/>
                <w:color w:val="000000"/>
              </w:rPr>
              <w:t>vip</w:t>
            </w:r>
            <w:proofErr w:type="spellEnd"/>
            <w:r w:rsidRPr="001E1500">
              <w:rPr>
                <w:rFonts w:ascii="Calibri" w:eastAsia="Times New Roman" w:hAnsi="Calibri" w:cs="Calibri"/>
                <w:color w:val="000000"/>
              </w:rPr>
              <w:t xml:space="preserve"> desert safari </w:t>
            </w:r>
            <w:proofErr w:type="spellStart"/>
            <w:r w:rsidRPr="001E1500">
              <w:rPr>
                <w:rFonts w:ascii="Calibri" w:eastAsia="Times New Roman" w:hAnsi="Calibri" w:cs="Calibri"/>
                <w:color w:val="000000"/>
              </w:rPr>
              <w:t>dubai</w:t>
            </w:r>
            <w:proofErr w:type="spellEnd"/>
            <w:r w:rsidRPr="001E1500">
              <w:rPr>
                <w:rFonts w:ascii="Calibri" w:eastAsia="Times New Roman" w:hAnsi="Calibri" w:cs="Calibri"/>
                <w:color w:val="000000"/>
              </w:rPr>
              <w:t xml:space="preserve"> </w:t>
            </w:r>
          </w:p>
        </w:tc>
        <w:tc>
          <w:tcPr>
            <w:tcW w:w="4860" w:type="dxa"/>
          </w:tcPr>
          <w:p w14:paraId="6889DCCC" w14:textId="77777777" w:rsidR="008F56B5" w:rsidRPr="00757D59" w:rsidRDefault="008F56B5" w:rsidP="006F1E35"/>
        </w:tc>
      </w:tr>
      <w:tr w:rsidR="008F56B5" w:rsidRPr="00286DCB" w14:paraId="113132C5" w14:textId="77777777" w:rsidTr="003C32CA">
        <w:tc>
          <w:tcPr>
            <w:tcW w:w="4675" w:type="dxa"/>
          </w:tcPr>
          <w:p w14:paraId="2EFBAE4C" w14:textId="0FF3F566" w:rsidR="008F56B5" w:rsidRPr="008F56B5" w:rsidRDefault="008F56B5" w:rsidP="008F56B5">
            <w:pPr>
              <w:jc w:val="both"/>
              <w:rPr>
                <w:rFonts w:ascii="Calibri" w:eastAsia="Times New Roman" w:hAnsi="Calibri" w:cs="Calibri"/>
                <w:color w:val="000000"/>
              </w:rPr>
            </w:pPr>
            <w:r w:rsidRPr="001E1500">
              <w:rPr>
                <w:rFonts w:ascii="Calibri" w:eastAsia="Times New Roman" w:hAnsi="Calibri" w:cs="Calibri"/>
                <w:color w:val="000000"/>
              </w:rPr>
              <w:t xml:space="preserve">VIP Desert Safari in Dubai with private desert oasis </w:t>
            </w:r>
          </w:p>
        </w:tc>
        <w:tc>
          <w:tcPr>
            <w:tcW w:w="4860" w:type="dxa"/>
          </w:tcPr>
          <w:p w14:paraId="085A746D" w14:textId="77777777" w:rsidR="008F56B5" w:rsidRPr="00757D59" w:rsidRDefault="008F56B5" w:rsidP="006F1E35"/>
        </w:tc>
      </w:tr>
      <w:tr w:rsidR="008F56B5" w:rsidRPr="00286DCB" w14:paraId="5942807C" w14:textId="77777777" w:rsidTr="003C32CA">
        <w:tc>
          <w:tcPr>
            <w:tcW w:w="4675" w:type="dxa"/>
          </w:tcPr>
          <w:p w14:paraId="1CAAC462" w14:textId="5AB286EA" w:rsidR="008F56B5" w:rsidRPr="008F56B5" w:rsidRDefault="008F56B5" w:rsidP="008F56B5">
            <w:pPr>
              <w:jc w:val="both"/>
              <w:rPr>
                <w:rFonts w:ascii="Calibri" w:eastAsia="Times New Roman" w:hAnsi="Calibri" w:cs="Calibri"/>
                <w:color w:val="000000"/>
              </w:rPr>
            </w:pPr>
            <w:r w:rsidRPr="001E1500">
              <w:rPr>
                <w:rFonts w:ascii="Calibri" w:eastAsia="Times New Roman" w:hAnsi="Calibri" w:cs="Calibri"/>
                <w:color w:val="000000"/>
              </w:rPr>
              <w:t>A once-in-a-lifetime desert experience perfect for special occasions and celebrations. Enjoy a private sunset falcon show and private dining experience</w:t>
            </w:r>
          </w:p>
        </w:tc>
        <w:tc>
          <w:tcPr>
            <w:tcW w:w="4860" w:type="dxa"/>
          </w:tcPr>
          <w:p w14:paraId="5E3CB040" w14:textId="77777777" w:rsidR="008F56B5" w:rsidRPr="00757D59" w:rsidRDefault="008F56B5" w:rsidP="006F1E35"/>
        </w:tc>
      </w:tr>
      <w:tr w:rsidR="008F56B5" w:rsidRPr="00286DCB" w14:paraId="131E3D40" w14:textId="77777777" w:rsidTr="003C32CA">
        <w:tc>
          <w:tcPr>
            <w:tcW w:w="4675" w:type="dxa"/>
          </w:tcPr>
          <w:p w14:paraId="702F5E02" w14:textId="2BB2A277" w:rsidR="008F56B5" w:rsidRPr="008F56B5" w:rsidRDefault="008F56B5" w:rsidP="008F56B5">
            <w:pPr>
              <w:jc w:val="both"/>
              <w:rPr>
                <w:rFonts w:ascii="Calibri" w:eastAsia="Times New Roman" w:hAnsi="Calibri" w:cs="Calibri"/>
                <w:color w:val="000000"/>
              </w:rPr>
            </w:pPr>
            <w:r w:rsidRPr="001E1500">
              <w:rPr>
                <w:rFonts w:ascii="Calibri" w:eastAsia="Times New Roman" w:hAnsi="Calibri" w:cs="Calibri"/>
                <w:color w:val="000000"/>
              </w:rPr>
              <w:t>A VIP desert safari experience with private oasis and entertainment</w:t>
            </w:r>
          </w:p>
        </w:tc>
        <w:tc>
          <w:tcPr>
            <w:tcW w:w="4860" w:type="dxa"/>
          </w:tcPr>
          <w:p w14:paraId="64365315" w14:textId="77777777" w:rsidR="008F56B5" w:rsidRPr="00757D59" w:rsidRDefault="008F56B5" w:rsidP="006F1E35"/>
        </w:tc>
      </w:tr>
      <w:tr w:rsidR="008F56B5" w:rsidRPr="00286DCB" w14:paraId="4B8525A8" w14:textId="77777777" w:rsidTr="003C32CA">
        <w:tc>
          <w:tcPr>
            <w:tcW w:w="4675" w:type="dxa"/>
          </w:tcPr>
          <w:p w14:paraId="0358F997" w14:textId="46B8EA01" w:rsidR="008F56B5" w:rsidRDefault="008F56B5" w:rsidP="008F56B5">
            <w:pPr>
              <w:rPr>
                <w:rFonts w:ascii="Calibri" w:hAnsi="Calibri" w:cs="Calibri"/>
                <w:color w:val="000000"/>
              </w:rPr>
            </w:pPr>
            <w:r>
              <w:t>Without a doubt the most impressive and luxurious desert safari experience you could embark on. With absolute exclusivity and opulence, this is the ultimate way to impress the special someone in your life.</w:t>
            </w:r>
          </w:p>
        </w:tc>
        <w:tc>
          <w:tcPr>
            <w:tcW w:w="4860" w:type="dxa"/>
          </w:tcPr>
          <w:p w14:paraId="076BBED8" w14:textId="77777777" w:rsidR="008F56B5" w:rsidRPr="00757D59" w:rsidRDefault="008F56B5" w:rsidP="008F56B5"/>
        </w:tc>
      </w:tr>
      <w:tr w:rsidR="008F56B5" w:rsidRPr="00286DCB" w14:paraId="7EBEABEB" w14:textId="77777777" w:rsidTr="003C32CA">
        <w:tc>
          <w:tcPr>
            <w:tcW w:w="4675" w:type="dxa"/>
          </w:tcPr>
          <w:p w14:paraId="3A7F186F" w14:textId="3EF60A25" w:rsidR="008F56B5" w:rsidRDefault="008F56B5" w:rsidP="008F56B5">
            <w:pPr>
              <w:rPr>
                <w:rFonts w:ascii="Calibri" w:hAnsi="Calibri" w:cs="Calibri"/>
                <w:color w:val="000000"/>
              </w:rPr>
            </w:pPr>
            <w:r>
              <w:t xml:space="preserve">This elevated experience guarantees breathtaking moments between the serenity of the desert dunes. Take stunning pictures and make memories to last a lifetime. Your private desert oasis ensures a romantic setting with a touch of magic. </w:t>
            </w:r>
            <w:proofErr w:type="spellStart"/>
            <w:r>
              <w:t>Savour</w:t>
            </w:r>
            <w:proofErr w:type="spellEnd"/>
            <w:r>
              <w:t xml:space="preserve"> a mouth-watering six-course fine-dining menu, surrounded by fire torches and a tranquil lake. Dinner is prepared by your personal chef on-site and served to you by your own butler. </w:t>
            </w:r>
          </w:p>
        </w:tc>
        <w:tc>
          <w:tcPr>
            <w:tcW w:w="4860" w:type="dxa"/>
          </w:tcPr>
          <w:p w14:paraId="38D92DCC" w14:textId="77777777" w:rsidR="008F56B5" w:rsidRPr="00757D59" w:rsidRDefault="008F56B5" w:rsidP="008F56B5"/>
        </w:tc>
      </w:tr>
      <w:tr w:rsidR="008F56B5" w:rsidRPr="00286DCB" w14:paraId="559FE892" w14:textId="77777777" w:rsidTr="003C32CA">
        <w:tc>
          <w:tcPr>
            <w:tcW w:w="4675" w:type="dxa"/>
          </w:tcPr>
          <w:p w14:paraId="447D48B2" w14:textId="7FF008DA" w:rsidR="008F56B5" w:rsidRDefault="008F56B5" w:rsidP="008F56B5">
            <w:pPr>
              <w:rPr>
                <w:rFonts w:ascii="Calibri" w:hAnsi="Calibri" w:cs="Calibri"/>
                <w:color w:val="000000"/>
              </w:rPr>
            </w:pPr>
            <w:r>
              <w:t xml:space="preserve">Entertainment includes a private sunset falconry performance and captivating acrobatic entertainment, complete with a fire show. You can add to the experience by opting to have a violinist or saxophonist take you through the night with their melodies. </w:t>
            </w:r>
          </w:p>
        </w:tc>
        <w:tc>
          <w:tcPr>
            <w:tcW w:w="4860" w:type="dxa"/>
          </w:tcPr>
          <w:p w14:paraId="155AC0B7" w14:textId="77777777" w:rsidR="008F56B5" w:rsidRPr="00757D59" w:rsidRDefault="008F56B5" w:rsidP="008F56B5"/>
        </w:tc>
      </w:tr>
      <w:tr w:rsidR="008F56B5" w:rsidRPr="00286DCB" w14:paraId="7E4C5C23" w14:textId="77777777" w:rsidTr="003C32CA">
        <w:tc>
          <w:tcPr>
            <w:tcW w:w="4675" w:type="dxa"/>
          </w:tcPr>
          <w:p w14:paraId="777B0AB3" w14:textId="3690841D" w:rsidR="008F56B5" w:rsidRDefault="008F56B5" w:rsidP="008F56B5">
            <w:pPr>
              <w:rPr>
                <w:rFonts w:ascii="Calibri" w:hAnsi="Calibri" w:cs="Calibri"/>
                <w:color w:val="000000"/>
              </w:rPr>
            </w:pPr>
            <w:r>
              <w:t>Make that special occasion even more memorable with this ultra-luxurious desert experience.</w:t>
            </w:r>
          </w:p>
        </w:tc>
        <w:tc>
          <w:tcPr>
            <w:tcW w:w="4860" w:type="dxa"/>
          </w:tcPr>
          <w:p w14:paraId="46567827" w14:textId="77777777" w:rsidR="008F56B5" w:rsidRPr="00757D59" w:rsidRDefault="008F56B5" w:rsidP="008F56B5"/>
        </w:tc>
      </w:tr>
      <w:tr w:rsidR="008F56B5" w:rsidRPr="00286DCB" w14:paraId="105D3038" w14:textId="77777777" w:rsidTr="003C32CA">
        <w:tc>
          <w:tcPr>
            <w:tcW w:w="4675" w:type="dxa"/>
          </w:tcPr>
          <w:p w14:paraId="1D460EB6" w14:textId="61291C2F" w:rsidR="008F56B5" w:rsidRDefault="008F56B5" w:rsidP="008F56B5">
            <w:pPr>
              <w:rPr>
                <w:rFonts w:ascii="Calibri" w:hAnsi="Calibri" w:cs="Calibri"/>
                <w:color w:val="000000"/>
              </w:rPr>
            </w:pPr>
            <w:r>
              <w:rPr>
                <w:rFonts w:ascii="Calibri" w:hAnsi="Calibri" w:cs="Calibri"/>
                <w:color w:val="000000"/>
              </w:rPr>
              <w:t>Embark on a private 60-minute nature safari through Dubai Desert Conservation Reserve in a Range Rover while your professional Conservation Guide tells you about the desert fauna and flora.</w:t>
            </w:r>
          </w:p>
        </w:tc>
        <w:tc>
          <w:tcPr>
            <w:tcW w:w="4860" w:type="dxa"/>
          </w:tcPr>
          <w:p w14:paraId="23AF1FA1" w14:textId="77777777" w:rsidR="008F56B5" w:rsidRPr="00757D59" w:rsidRDefault="008F56B5" w:rsidP="008F56B5"/>
        </w:tc>
      </w:tr>
      <w:tr w:rsidR="008F56B5" w:rsidRPr="00286DCB" w14:paraId="01E7AF26" w14:textId="77777777" w:rsidTr="003C32CA">
        <w:tc>
          <w:tcPr>
            <w:tcW w:w="4675" w:type="dxa"/>
          </w:tcPr>
          <w:p w14:paraId="3AFA3AC2" w14:textId="012B1424" w:rsidR="008F56B5" w:rsidRDefault="008F56B5" w:rsidP="008F56B5">
            <w:pPr>
              <w:rPr>
                <w:rFonts w:ascii="Calibri" w:hAnsi="Calibri" w:cs="Calibri"/>
                <w:color w:val="000000"/>
              </w:rPr>
            </w:pPr>
            <w:r>
              <w:rPr>
                <w:rFonts w:ascii="Calibri" w:hAnsi="Calibri" w:cs="Calibri"/>
                <w:color w:val="000000"/>
              </w:rPr>
              <w:t>Receive a regal welcoming at our most exclusive and luxurious camp.</w:t>
            </w:r>
          </w:p>
        </w:tc>
        <w:tc>
          <w:tcPr>
            <w:tcW w:w="4860" w:type="dxa"/>
          </w:tcPr>
          <w:p w14:paraId="2CACF2B4" w14:textId="77777777" w:rsidR="008F56B5" w:rsidRPr="00757D59" w:rsidRDefault="008F56B5" w:rsidP="008F56B5"/>
        </w:tc>
      </w:tr>
      <w:tr w:rsidR="008F56B5" w:rsidRPr="00286DCB" w14:paraId="7C4F52A5" w14:textId="77777777" w:rsidTr="003C32CA">
        <w:tc>
          <w:tcPr>
            <w:tcW w:w="4675" w:type="dxa"/>
          </w:tcPr>
          <w:p w14:paraId="3B2036A3" w14:textId="6CB04D1E" w:rsidR="008F56B5" w:rsidRDefault="008F56B5" w:rsidP="008F56B5">
            <w:pPr>
              <w:rPr>
                <w:rFonts w:ascii="Calibri" w:hAnsi="Calibri" w:cs="Calibri"/>
                <w:color w:val="000000"/>
              </w:rPr>
            </w:pPr>
            <w:r>
              <w:rPr>
                <w:rFonts w:ascii="Calibri" w:hAnsi="Calibri" w:cs="Calibri"/>
                <w:color w:val="000000"/>
              </w:rPr>
              <w:lastRenderedPageBreak/>
              <w:t>Marvel at a private falcon show against a sunset backdrop.</w:t>
            </w:r>
          </w:p>
        </w:tc>
        <w:tc>
          <w:tcPr>
            <w:tcW w:w="4860" w:type="dxa"/>
          </w:tcPr>
          <w:p w14:paraId="5DDCD7CA" w14:textId="77777777" w:rsidR="008F56B5" w:rsidRPr="00757D59" w:rsidRDefault="008F56B5" w:rsidP="008F56B5"/>
        </w:tc>
      </w:tr>
      <w:tr w:rsidR="008F56B5" w:rsidRPr="00286DCB" w14:paraId="30BC54F7" w14:textId="77777777" w:rsidTr="003C32CA">
        <w:tc>
          <w:tcPr>
            <w:tcW w:w="4675" w:type="dxa"/>
          </w:tcPr>
          <w:p w14:paraId="094A1CB1" w14:textId="44146145" w:rsidR="008F56B5" w:rsidRDefault="008F56B5" w:rsidP="008F56B5">
            <w:pPr>
              <w:rPr>
                <w:rFonts w:ascii="Calibri" w:hAnsi="Calibri" w:cs="Calibri"/>
                <w:color w:val="000000"/>
              </w:rPr>
            </w:pPr>
            <w:r>
              <w:rPr>
                <w:rFonts w:ascii="Calibri" w:hAnsi="Calibri" w:cs="Calibri"/>
                <w:color w:val="000000"/>
              </w:rPr>
              <w:t>Lounge in a luxurious majlis, smoke shisha or cigars if you wish.</w:t>
            </w:r>
          </w:p>
        </w:tc>
        <w:tc>
          <w:tcPr>
            <w:tcW w:w="4860" w:type="dxa"/>
          </w:tcPr>
          <w:p w14:paraId="7B3B65C6" w14:textId="77777777" w:rsidR="008F56B5" w:rsidRPr="00757D59" w:rsidRDefault="008F56B5" w:rsidP="008F56B5"/>
        </w:tc>
      </w:tr>
      <w:tr w:rsidR="008F56B5" w:rsidRPr="00286DCB" w14:paraId="1D84758C" w14:textId="77777777" w:rsidTr="003C32CA">
        <w:tc>
          <w:tcPr>
            <w:tcW w:w="4675" w:type="dxa"/>
          </w:tcPr>
          <w:p w14:paraId="4CF1F2A4" w14:textId="7D9E2F08" w:rsidR="008F56B5" w:rsidRDefault="008F56B5" w:rsidP="008F56B5">
            <w:pPr>
              <w:rPr>
                <w:rFonts w:ascii="Calibri" w:hAnsi="Calibri" w:cs="Calibri"/>
                <w:color w:val="000000"/>
              </w:rPr>
            </w:pPr>
            <w:proofErr w:type="spellStart"/>
            <w:r>
              <w:rPr>
                <w:rFonts w:ascii="Calibri" w:hAnsi="Calibri" w:cs="Calibri"/>
                <w:color w:val="000000"/>
              </w:rPr>
              <w:t>Customise</w:t>
            </w:r>
            <w:proofErr w:type="spellEnd"/>
            <w:r>
              <w:rPr>
                <w:rFonts w:ascii="Calibri" w:hAnsi="Calibri" w:cs="Calibri"/>
                <w:color w:val="000000"/>
              </w:rPr>
              <w:t xml:space="preserve"> your experience with a private musician (at an additional cost).</w:t>
            </w:r>
          </w:p>
        </w:tc>
        <w:tc>
          <w:tcPr>
            <w:tcW w:w="4860" w:type="dxa"/>
          </w:tcPr>
          <w:p w14:paraId="78F6576A" w14:textId="77777777" w:rsidR="008F56B5" w:rsidRPr="00757D59" w:rsidRDefault="008F56B5" w:rsidP="008F56B5"/>
        </w:tc>
      </w:tr>
      <w:tr w:rsidR="008F56B5" w:rsidRPr="00286DCB" w14:paraId="3B048467" w14:textId="77777777" w:rsidTr="003C32CA">
        <w:tc>
          <w:tcPr>
            <w:tcW w:w="4675" w:type="dxa"/>
          </w:tcPr>
          <w:p w14:paraId="5DF5D735" w14:textId="375835C4" w:rsidR="008F56B5" w:rsidRDefault="008F56B5" w:rsidP="008F56B5">
            <w:pPr>
              <w:rPr>
                <w:rFonts w:ascii="Calibri" w:hAnsi="Calibri" w:cs="Calibri"/>
                <w:color w:val="000000"/>
              </w:rPr>
            </w:pPr>
            <w:r>
              <w:rPr>
                <w:rFonts w:ascii="Calibri" w:hAnsi="Calibri" w:cs="Calibri"/>
                <w:color w:val="000000"/>
              </w:rPr>
              <w:t>The complete experience is private and can accommodate 2-8 people.</w:t>
            </w:r>
          </w:p>
        </w:tc>
        <w:tc>
          <w:tcPr>
            <w:tcW w:w="4860" w:type="dxa"/>
          </w:tcPr>
          <w:p w14:paraId="3B4E0437" w14:textId="77777777" w:rsidR="008F56B5" w:rsidRPr="00757D59" w:rsidRDefault="008F56B5" w:rsidP="008F56B5"/>
        </w:tc>
      </w:tr>
      <w:tr w:rsidR="008F56B5" w:rsidRPr="00286DCB" w14:paraId="03F30077" w14:textId="77777777" w:rsidTr="003C32CA">
        <w:tc>
          <w:tcPr>
            <w:tcW w:w="4675" w:type="dxa"/>
          </w:tcPr>
          <w:p w14:paraId="2658A99D" w14:textId="1C65943F" w:rsidR="008F56B5" w:rsidRDefault="008F56B5" w:rsidP="008F56B5">
            <w:pPr>
              <w:rPr>
                <w:rFonts w:ascii="Calibri" w:hAnsi="Calibri" w:cs="Calibri"/>
                <w:color w:val="000000"/>
              </w:rPr>
            </w:pPr>
            <w:r>
              <w:rPr>
                <w:rFonts w:ascii="Calibri" w:hAnsi="Calibri" w:cs="Calibri"/>
                <w:color w:val="000000"/>
              </w:rPr>
              <w:t>A menu selection card will be given to you in a welcome pack before your experience. You can order as many dishes from each course as you like. Your Conservation Guide will take your order at the beginning of your desert experience.</w:t>
            </w:r>
          </w:p>
        </w:tc>
        <w:tc>
          <w:tcPr>
            <w:tcW w:w="4860" w:type="dxa"/>
          </w:tcPr>
          <w:p w14:paraId="326FBEAF" w14:textId="77777777" w:rsidR="008F56B5" w:rsidRPr="00757D59" w:rsidRDefault="008F56B5" w:rsidP="008F56B5"/>
        </w:tc>
      </w:tr>
      <w:tr w:rsidR="008F56B5" w:rsidRPr="00286DCB" w14:paraId="1393F9ED" w14:textId="77777777" w:rsidTr="003C32CA">
        <w:tc>
          <w:tcPr>
            <w:tcW w:w="4675" w:type="dxa"/>
          </w:tcPr>
          <w:p w14:paraId="5C0D8E6F" w14:textId="2EE7C3CD" w:rsidR="008F56B5" w:rsidRDefault="008F56B5" w:rsidP="008F56B5">
            <w:pPr>
              <w:rPr>
                <w:rFonts w:ascii="Calibri" w:hAnsi="Calibri" w:cs="Calibri"/>
                <w:color w:val="000000"/>
              </w:rPr>
            </w:pPr>
            <w:r>
              <w:rPr>
                <w:rFonts w:ascii="Calibri" w:hAnsi="Calibri" w:cs="Calibri"/>
                <w:color w:val="000000"/>
              </w:rPr>
              <w:t>The experience can be elevated by adding a private musician. Add notes if you wish to add this, and a member of our team will reach out to you.</w:t>
            </w:r>
          </w:p>
        </w:tc>
        <w:tc>
          <w:tcPr>
            <w:tcW w:w="4860" w:type="dxa"/>
          </w:tcPr>
          <w:p w14:paraId="0F1E2C3E" w14:textId="77777777" w:rsidR="008F56B5" w:rsidRPr="00757D59" w:rsidRDefault="008F56B5" w:rsidP="008F56B5"/>
        </w:tc>
      </w:tr>
      <w:tr w:rsidR="008F56B5" w:rsidRPr="00286DCB" w14:paraId="3751B218" w14:textId="77777777" w:rsidTr="008F56B5">
        <w:tc>
          <w:tcPr>
            <w:tcW w:w="9535" w:type="dxa"/>
            <w:gridSpan w:val="2"/>
            <w:shd w:val="clear" w:color="auto" w:fill="000000" w:themeFill="text1"/>
          </w:tcPr>
          <w:p w14:paraId="4C8C2419" w14:textId="2B83AE84" w:rsidR="008F56B5" w:rsidRPr="008F56B5" w:rsidRDefault="008F56B5" w:rsidP="008F56B5">
            <w:pPr>
              <w:jc w:val="center"/>
              <w:rPr>
                <w:b/>
                <w:bCs/>
              </w:rPr>
            </w:pPr>
            <w:r>
              <w:rPr>
                <w:b/>
                <w:bCs/>
              </w:rPr>
              <w:t>OVERLAND – MOUNTAIN &amp; DESERT SAFARI</w:t>
            </w:r>
            <w:r w:rsidR="00340E32">
              <w:rPr>
                <w:b/>
                <w:bCs/>
              </w:rPr>
              <w:t xml:space="preserve"> (572 words)</w:t>
            </w:r>
          </w:p>
        </w:tc>
      </w:tr>
      <w:tr w:rsidR="008F56B5" w:rsidRPr="00286DCB" w14:paraId="06EE640A" w14:textId="77777777" w:rsidTr="003C32CA">
        <w:tc>
          <w:tcPr>
            <w:tcW w:w="4675" w:type="dxa"/>
          </w:tcPr>
          <w:p w14:paraId="33F39A34" w14:textId="48C6AF5D" w:rsidR="008F56B5" w:rsidRDefault="008F56B5" w:rsidP="008F56B5">
            <w:pPr>
              <w:rPr>
                <w:rFonts w:ascii="Calibri" w:hAnsi="Calibri" w:cs="Calibri"/>
                <w:color w:val="000000"/>
              </w:rPr>
            </w:pPr>
            <w:r>
              <w:rPr>
                <w:rFonts w:ascii="Calibri" w:hAnsi="Calibri" w:cs="Calibri"/>
                <w:color w:val="000000"/>
              </w:rPr>
              <w:t>Mountain &amp; Desert Safari</w:t>
            </w:r>
          </w:p>
        </w:tc>
        <w:tc>
          <w:tcPr>
            <w:tcW w:w="4860" w:type="dxa"/>
          </w:tcPr>
          <w:p w14:paraId="236F7BD5" w14:textId="77777777" w:rsidR="008F56B5" w:rsidRPr="00757D59" w:rsidRDefault="008F56B5" w:rsidP="008F56B5"/>
        </w:tc>
      </w:tr>
      <w:tr w:rsidR="008F56B5" w:rsidRPr="00286DCB" w14:paraId="08B0B15C" w14:textId="77777777" w:rsidTr="003C32CA">
        <w:tc>
          <w:tcPr>
            <w:tcW w:w="4675" w:type="dxa"/>
          </w:tcPr>
          <w:p w14:paraId="656594E6" w14:textId="3B3D2307" w:rsidR="008F56B5" w:rsidRPr="008F56B5" w:rsidRDefault="008F56B5" w:rsidP="008F56B5">
            <w:pPr>
              <w:jc w:val="both"/>
              <w:rPr>
                <w:rFonts w:ascii="Calibri" w:eastAsia="Times New Roman" w:hAnsi="Calibri" w:cs="Calibri"/>
              </w:rPr>
            </w:pPr>
            <w:proofErr w:type="spellStart"/>
            <w:r w:rsidRPr="0070193C">
              <w:rPr>
                <w:rFonts w:ascii="Calibri" w:eastAsia="Times New Roman" w:hAnsi="Calibri" w:cs="Calibri"/>
              </w:rPr>
              <w:t>uae</w:t>
            </w:r>
            <w:proofErr w:type="spellEnd"/>
            <w:r w:rsidRPr="0070193C">
              <w:rPr>
                <w:rFonts w:ascii="Calibri" w:eastAsia="Times New Roman" w:hAnsi="Calibri" w:cs="Calibri"/>
              </w:rPr>
              <w:t xml:space="preserve"> mountains</w:t>
            </w:r>
          </w:p>
        </w:tc>
        <w:tc>
          <w:tcPr>
            <w:tcW w:w="4860" w:type="dxa"/>
          </w:tcPr>
          <w:p w14:paraId="050E17B8" w14:textId="77777777" w:rsidR="008F56B5" w:rsidRPr="00757D59" w:rsidRDefault="008F56B5" w:rsidP="008F56B5"/>
        </w:tc>
      </w:tr>
      <w:tr w:rsidR="008F56B5" w:rsidRPr="00286DCB" w14:paraId="0AD7DDCB" w14:textId="77777777" w:rsidTr="003C32CA">
        <w:tc>
          <w:tcPr>
            <w:tcW w:w="4675" w:type="dxa"/>
          </w:tcPr>
          <w:p w14:paraId="10097DAC" w14:textId="3168D26E" w:rsidR="008F56B5" w:rsidRPr="008F56B5" w:rsidRDefault="008F56B5" w:rsidP="008F56B5">
            <w:pPr>
              <w:jc w:val="both"/>
              <w:rPr>
                <w:rFonts w:ascii="Calibri" w:eastAsia="Times New Roman" w:hAnsi="Calibri" w:cs="Calibri"/>
              </w:rPr>
            </w:pPr>
            <w:r w:rsidRPr="0070193C">
              <w:rPr>
                <w:rFonts w:ascii="Calibri" w:eastAsia="Times New Roman" w:hAnsi="Calibri" w:cs="Calibri"/>
              </w:rPr>
              <w:t xml:space="preserve">Bespoke UAE Mountains and Desert Safari </w:t>
            </w:r>
          </w:p>
        </w:tc>
        <w:tc>
          <w:tcPr>
            <w:tcW w:w="4860" w:type="dxa"/>
          </w:tcPr>
          <w:p w14:paraId="5726E97A" w14:textId="77777777" w:rsidR="008F56B5" w:rsidRPr="00757D59" w:rsidRDefault="008F56B5" w:rsidP="008F56B5"/>
        </w:tc>
      </w:tr>
      <w:tr w:rsidR="008F56B5" w:rsidRPr="00286DCB" w14:paraId="0CE25FB6" w14:textId="77777777" w:rsidTr="003C32CA">
        <w:tc>
          <w:tcPr>
            <w:tcW w:w="4675" w:type="dxa"/>
          </w:tcPr>
          <w:p w14:paraId="16CDC4A4" w14:textId="664000D1" w:rsidR="008F56B5" w:rsidRPr="008F56B5" w:rsidRDefault="008F56B5" w:rsidP="008F56B5">
            <w:pPr>
              <w:jc w:val="both"/>
              <w:rPr>
                <w:rFonts w:ascii="Calibri" w:eastAsia="Times New Roman" w:hAnsi="Calibri" w:cs="Calibri"/>
              </w:rPr>
            </w:pPr>
            <w:proofErr w:type="spellStart"/>
            <w:r w:rsidRPr="0070193C">
              <w:rPr>
                <w:rFonts w:ascii="Calibri" w:eastAsia="Times New Roman" w:hAnsi="Calibri" w:cs="Calibri"/>
              </w:rPr>
              <w:t>Customise</w:t>
            </w:r>
            <w:proofErr w:type="spellEnd"/>
            <w:r w:rsidRPr="0070193C">
              <w:rPr>
                <w:rFonts w:ascii="Calibri" w:eastAsia="Times New Roman" w:hAnsi="Calibri" w:cs="Calibri"/>
              </w:rPr>
              <w:t xml:space="preserve"> your off-the-beaten track adventure and explore the UAE's mountains, wadis and deserts in a classic Land Rover Defender.</w:t>
            </w:r>
          </w:p>
        </w:tc>
        <w:tc>
          <w:tcPr>
            <w:tcW w:w="4860" w:type="dxa"/>
          </w:tcPr>
          <w:p w14:paraId="6EFD779B" w14:textId="77777777" w:rsidR="008F56B5" w:rsidRPr="00757D59" w:rsidRDefault="008F56B5" w:rsidP="008F56B5"/>
        </w:tc>
      </w:tr>
      <w:tr w:rsidR="008F56B5" w:rsidRPr="00286DCB" w14:paraId="6F1AE581" w14:textId="77777777" w:rsidTr="003C32CA">
        <w:tc>
          <w:tcPr>
            <w:tcW w:w="4675" w:type="dxa"/>
          </w:tcPr>
          <w:p w14:paraId="41A1B427" w14:textId="78E5CFBA" w:rsidR="008F56B5" w:rsidRPr="008F56B5" w:rsidRDefault="008F56B5" w:rsidP="008F56B5">
            <w:pPr>
              <w:jc w:val="both"/>
              <w:rPr>
                <w:rFonts w:ascii="Calibri" w:eastAsia="Times New Roman" w:hAnsi="Calibri" w:cs="Calibri"/>
              </w:rPr>
            </w:pPr>
            <w:r w:rsidRPr="0070193C">
              <w:rPr>
                <w:rFonts w:ascii="Calibri" w:eastAsia="Times New Roman" w:hAnsi="Calibri" w:cs="Calibri"/>
              </w:rPr>
              <w:t>An off-the-beaten track journey exploring all corners of the UAE</w:t>
            </w:r>
          </w:p>
        </w:tc>
        <w:tc>
          <w:tcPr>
            <w:tcW w:w="4860" w:type="dxa"/>
          </w:tcPr>
          <w:p w14:paraId="73892344" w14:textId="77777777" w:rsidR="008F56B5" w:rsidRPr="00757D59" w:rsidRDefault="008F56B5" w:rsidP="008F56B5"/>
        </w:tc>
      </w:tr>
      <w:tr w:rsidR="008F56B5" w:rsidRPr="00286DCB" w14:paraId="6EAE3B3D" w14:textId="77777777" w:rsidTr="003C32CA">
        <w:tc>
          <w:tcPr>
            <w:tcW w:w="4675" w:type="dxa"/>
          </w:tcPr>
          <w:p w14:paraId="51E9DCEA" w14:textId="77777777" w:rsidR="008F56B5" w:rsidRPr="0070193C" w:rsidRDefault="008F56B5" w:rsidP="008F56B5">
            <w:pPr>
              <w:autoSpaceDE w:val="0"/>
              <w:autoSpaceDN w:val="0"/>
              <w:adjustRightInd w:val="0"/>
              <w:rPr>
                <w:rFonts w:ascii="Calibri" w:eastAsia="Times New Roman" w:hAnsi="Calibri" w:cs="Calibri"/>
              </w:rPr>
            </w:pPr>
            <w:r w:rsidRPr="0070193C">
              <w:rPr>
                <w:rFonts w:ascii="Calibri" w:eastAsia="Times New Roman" w:hAnsi="Calibri" w:cs="Calibri"/>
              </w:rPr>
              <w:t>Start your adventure heading to the mountains in your private Classic</w:t>
            </w:r>
            <w:r>
              <w:rPr>
                <w:rFonts w:ascii="Calibri" w:eastAsia="Times New Roman" w:hAnsi="Calibri" w:cs="Calibri"/>
              </w:rPr>
              <w:t xml:space="preserve"> </w:t>
            </w:r>
            <w:r w:rsidRPr="0070193C">
              <w:rPr>
                <w:rFonts w:ascii="Calibri" w:eastAsia="Times New Roman" w:hAnsi="Calibri" w:cs="Calibri"/>
              </w:rPr>
              <w:t>Land Rover Defender. Enjoy fun</w:t>
            </w:r>
            <w:r>
              <w:rPr>
                <w:rFonts w:ascii="Calibri" w:eastAsia="Times New Roman" w:hAnsi="Calibri" w:cs="Calibri"/>
              </w:rPr>
              <w:t xml:space="preserve"> </w:t>
            </w:r>
            <w:r w:rsidRPr="0070193C">
              <w:rPr>
                <w:rFonts w:ascii="Calibri" w:eastAsia="Times New Roman" w:hAnsi="Calibri" w:cs="Calibri"/>
              </w:rPr>
              <w:t>activities like cycling and trekking. Stop</w:t>
            </w:r>
            <w:r>
              <w:rPr>
                <w:rFonts w:ascii="Calibri" w:eastAsia="Times New Roman" w:hAnsi="Calibri" w:cs="Calibri"/>
              </w:rPr>
              <w:t xml:space="preserve"> </w:t>
            </w:r>
            <w:r w:rsidRPr="0070193C">
              <w:rPr>
                <w:rFonts w:ascii="Calibri" w:eastAsia="Times New Roman" w:hAnsi="Calibri" w:cs="Calibri"/>
              </w:rPr>
              <w:t>by scenic canyon corners for lunch and, depending on the</w:t>
            </w:r>
            <w:r>
              <w:rPr>
                <w:rFonts w:ascii="Calibri" w:eastAsia="Times New Roman" w:hAnsi="Calibri" w:cs="Calibri"/>
              </w:rPr>
              <w:t xml:space="preserve"> </w:t>
            </w:r>
            <w:r w:rsidRPr="0070193C">
              <w:rPr>
                <w:rFonts w:ascii="Calibri" w:eastAsia="Times New Roman" w:hAnsi="Calibri" w:cs="Calibri"/>
              </w:rPr>
              <w:t>season, refresh</w:t>
            </w:r>
            <w:r>
              <w:rPr>
                <w:rFonts w:ascii="Calibri" w:eastAsia="Times New Roman" w:hAnsi="Calibri" w:cs="Calibri"/>
              </w:rPr>
              <w:t xml:space="preserve"> </w:t>
            </w:r>
            <w:r w:rsidRPr="0070193C">
              <w:rPr>
                <w:rFonts w:ascii="Calibri" w:eastAsia="Times New Roman" w:hAnsi="Calibri" w:cs="Calibri"/>
              </w:rPr>
              <w:t>yourself in natural pools. End your day in the pristine desert, witnessing</w:t>
            </w:r>
          </w:p>
          <w:p w14:paraId="0FD8467B" w14:textId="368E7B28" w:rsidR="008F56B5" w:rsidRPr="008F56B5" w:rsidRDefault="008F56B5" w:rsidP="008F56B5">
            <w:pPr>
              <w:jc w:val="both"/>
              <w:rPr>
                <w:rFonts w:ascii="Calibri" w:eastAsia="Times New Roman" w:hAnsi="Calibri" w:cs="Calibri"/>
              </w:rPr>
            </w:pPr>
            <w:r w:rsidRPr="0070193C">
              <w:rPr>
                <w:rFonts w:ascii="Calibri" w:eastAsia="Times New Roman" w:hAnsi="Calibri" w:cs="Calibri"/>
              </w:rPr>
              <w:t>the Arabian sunset on a Heritage Desert Safari.</w:t>
            </w:r>
          </w:p>
        </w:tc>
        <w:tc>
          <w:tcPr>
            <w:tcW w:w="4860" w:type="dxa"/>
          </w:tcPr>
          <w:p w14:paraId="7714A942" w14:textId="77777777" w:rsidR="008F56B5" w:rsidRPr="00757D59" w:rsidRDefault="008F56B5" w:rsidP="008F56B5"/>
        </w:tc>
      </w:tr>
      <w:tr w:rsidR="008F56B5" w:rsidRPr="00286DCB" w14:paraId="2D580791" w14:textId="77777777" w:rsidTr="003C32CA">
        <w:tc>
          <w:tcPr>
            <w:tcW w:w="4675" w:type="dxa"/>
          </w:tcPr>
          <w:p w14:paraId="2A819D8C" w14:textId="644C31B4" w:rsidR="008F56B5" w:rsidRPr="008F56B5" w:rsidRDefault="008F56B5" w:rsidP="008F56B5">
            <w:pPr>
              <w:jc w:val="both"/>
            </w:pPr>
            <w:r>
              <w:t xml:space="preserve">This itinerary is fully </w:t>
            </w:r>
            <w:proofErr w:type="spellStart"/>
            <w:r>
              <w:t>customisable</w:t>
            </w:r>
            <w:proofErr w:type="spellEnd"/>
            <w:r>
              <w:t>. You can reach out to our experience consultants below to create your bespoke itinerary with your chosen add-ons.</w:t>
            </w:r>
          </w:p>
        </w:tc>
        <w:tc>
          <w:tcPr>
            <w:tcW w:w="4860" w:type="dxa"/>
          </w:tcPr>
          <w:p w14:paraId="4985CEB6" w14:textId="77777777" w:rsidR="008F56B5" w:rsidRPr="00757D59" w:rsidRDefault="008F56B5" w:rsidP="008F56B5"/>
        </w:tc>
      </w:tr>
      <w:tr w:rsidR="008F56B5" w:rsidRPr="00286DCB" w14:paraId="47CFFFD6" w14:textId="77777777" w:rsidTr="003C32CA">
        <w:tc>
          <w:tcPr>
            <w:tcW w:w="4675" w:type="dxa"/>
          </w:tcPr>
          <w:p w14:paraId="2D091109" w14:textId="62CCBA42" w:rsidR="008F56B5" w:rsidRPr="008F56B5" w:rsidRDefault="008F56B5" w:rsidP="008F56B5">
            <w:pPr>
              <w:jc w:val="both"/>
            </w:pPr>
            <w:r>
              <w:t>A normal itinerary might look like this:</w:t>
            </w:r>
          </w:p>
        </w:tc>
        <w:tc>
          <w:tcPr>
            <w:tcW w:w="4860" w:type="dxa"/>
          </w:tcPr>
          <w:p w14:paraId="4FDF626E" w14:textId="77777777" w:rsidR="008F56B5" w:rsidRPr="00757D59" w:rsidRDefault="008F56B5" w:rsidP="008F56B5"/>
        </w:tc>
      </w:tr>
      <w:tr w:rsidR="008F56B5" w:rsidRPr="00286DCB" w14:paraId="1CC96FC5" w14:textId="77777777" w:rsidTr="003C32CA">
        <w:tc>
          <w:tcPr>
            <w:tcW w:w="4675" w:type="dxa"/>
          </w:tcPr>
          <w:p w14:paraId="34571DFF" w14:textId="0BE35808" w:rsidR="008F56B5" w:rsidRPr="008F56B5" w:rsidRDefault="008F56B5" w:rsidP="008F56B5">
            <w:pPr>
              <w:jc w:val="both"/>
            </w:pPr>
            <w:r>
              <w:t>Get picked up from any location in Dubai, Sharjah or Ajman around 10:00 AM. Pick up from other Emirates can also be arranged in a private classis Land Rover Defender. An exact pick-up time will be communicated to you via e-mail or phone the day before your adventure</w:t>
            </w:r>
          </w:p>
        </w:tc>
        <w:tc>
          <w:tcPr>
            <w:tcW w:w="4860" w:type="dxa"/>
          </w:tcPr>
          <w:p w14:paraId="0D269908" w14:textId="77777777" w:rsidR="008F56B5" w:rsidRPr="00757D59" w:rsidRDefault="008F56B5" w:rsidP="008F56B5"/>
        </w:tc>
      </w:tr>
      <w:tr w:rsidR="008F56B5" w:rsidRPr="00286DCB" w14:paraId="3FBD7804" w14:textId="77777777" w:rsidTr="003C32CA">
        <w:tc>
          <w:tcPr>
            <w:tcW w:w="4675" w:type="dxa"/>
          </w:tcPr>
          <w:p w14:paraId="1912A53D" w14:textId="332C8A5B" w:rsidR="008F56B5" w:rsidRPr="008F56B5" w:rsidRDefault="008F56B5" w:rsidP="008F56B5">
            <w:pPr>
              <w:jc w:val="both"/>
            </w:pPr>
            <w:r>
              <w:t>Embark on a safari drive through breathtaking mountains and wadis.</w:t>
            </w:r>
          </w:p>
        </w:tc>
        <w:tc>
          <w:tcPr>
            <w:tcW w:w="4860" w:type="dxa"/>
          </w:tcPr>
          <w:p w14:paraId="7B59D140" w14:textId="77777777" w:rsidR="008F56B5" w:rsidRPr="00757D59" w:rsidRDefault="008F56B5" w:rsidP="008F56B5"/>
        </w:tc>
      </w:tr>
      <w:tr w:rsidR="008F56B5" w:rsidRPr="00286DCB" w14:paraId="1C3E394C" w14:textId="77777777" w:rsidTr="003C32CA">
        <w:tc>
          <w:tcPr>
            <w:tcW w:w="4675" w:type="dxa"/>
          </w:tcPr>
          <w:p w14:paraId="0AC1DA1A" w14:textId="540B006A" w:rsidR="008F56B5" w:rsidRPr="0076267B" w:rsidRDefault="008F56B5" w:rsidP="0076267B">
            <w:pPr>
              <w:jc w:val="both"/>
            </w:pPr>
            <w:r>
              <w:lastRenderedPageBreak/>
              <w:t>Have a peaceful picnic for lunch in the mountains. Your picnic basket will include sandwiches and fresh fruit.</w:t>
            </w:r>
          </w:p>
        </w:tc>
        <w:tc>
          <w:tcPr>
            <w:tcW w:w="4860" w:type="dxa"/>
          </w:tcPr>
          <w:p w14:paraId="49D8C65A" w14:textId="77777777" w:rsidR="008F56B5" w:rsidRPr="00757D59" w:rsidRDefault="008F56B5" w:rsidP="008F56B5"/>
        </w:tc>
      </w:tr>
      <w:tr w:rsidR="008F56B5" w:rsidRPr="00286DCB" w14:paraId="2F88CFE0" w14:textId="77777777" w:rsidTr="003C32CA">
        <w:tc>
          <w:tcPr>
            <w:tcW w:w="4675" w:type="dxa"/>
          </w:tcPr>
          <w:p w14:paraId="03239BDD" w14:textId="2AC8F6D4" w:rsidR="008F56B5" w:rsidRPr="008F56B5" w:rsidRDefault="008F56B5" w:rsidP="008F56B5">
            <w:pPr>
              <w:jc w:val="both"/>
            </w:pPr>
            <w:r>
              <w:t>Choose which activities you would like to partake in at the wadis. Choose between hiking, cycling or even swimming if the season allows.</w:t>
            </w:r>
          </w:p>
        </w:tc>
        <w:tc>
          <w:tcPr>
            <w:tcW w:w="4860" w:type="dxa"/>
          </w:tcPr>
          <w:p w14:paraId="081F3033" w14:textId="77777777" w:rsidR="008F56B5" w:rsidRPr="00757D59" w:rsidRDefault="008F56B5" w:rsidP="008F56B5"/>
        </w:tc>
      </w:tr>
      <w:tr w:rsidR="008F56B5" w:rsidRPr="00286DCB" w14:paraId="61094D8E" w14:textId="77777777" w:rsidTr="003C32CA">
        <w:tc>
          <w:tcPr>
            <w:tcW w:w="4675" w:type="dxa"/>
          </w:tcPr>
          <w:p w14:paraId="50019ECF" w14:textId="4326527B" w:rsidR="008F56B5" w:rsidRPr="008F56B5" w:rsidRDefault="008F56B5" w:rsidP="008F56B5">
            <w:pPr>
              <w:jc w:val="both"/>
            </w:pPr>
            <w:r>
              <w:t xml:space="preserve">Drive to the Dubai Desert Conservation Reserve to start your desert safari. </w:t>
            </w:r>
          </w:p>
        </w:tc>
        <w:tc>
          <w:tcPr>
            <w:tcW w:w="4860" w:type="dxa"/>
          </w:tcPr>
          <w:p w14:paraId="69363E84" w14:textId="77777777" w:rsidR="008F56B5" w:rsidRPr="00757D59" w:rsidRDefault="008F56B5" w:rsidP="008F56B5"/>
        </w:tc>
      </w:tr>
      <w:tr w:rsidR="008F56B5" w:rsidRPr="00286DCB" w14:paraId="0C5C98CA" w14:textId="77777777" w:rsidTr="003C32CA">
        <w:tc>
          <w:tcPr>
            <w:tcW w:w="4675" w:type="dxa"/>
          </w:tcPr>
          <w:p w14:paraId="310080C3" w14:textId="324E3E01" w:rsidR="008F56B5" w:rsidRPr="008F56B5" w:rsidRDefault="008F56B5" w:rsidP="008F56B5">
            <w:pPr>
              <w:jc w:val="both"/>
            </w:pPr>
            <w:r>
              <w:t>On your nature drive you might spot native wildlife like Arabian oryx and gazelle. Learn about desert fauna and flora from your professional Conservation Guide. Subject to vehicle availability, you can choose to do this part of the journey in a vintage Land Rover.</w:t>
            </w:r>
          </w:p>
        </w:tc>
        <w:tc>
          <w:tcPr>
            <w:tcW w:w="4860" w:type="dxa"/>
          </w:tcPr>
          <w:p w14:paraId="7B587A66" w14:textId="77777777" w:rsidR="008F56B5" w:rsidRPr="00757D59" w:rsidRDefault="008F56B5" w:rsidP="008F56B5"/>
        </w:tc>
      </w:tr>
      <w:tr w:rsidR="008F56B5" w:rsidRPr="00286DCB" w14:paraId="520B37EE" w14:textId="77777777" w:rsidTr="003C32CA">
        <w:tc>
          <w:tcPr>
            <w:tcW w:w="4675" w:type="dxa"/>
          </w:tcPr>
          <w:p w14:paraId="6C6450FA" w14:textId="668B41D1" w:rsidR="008F56B5" w:rsidRPr="008F56B5" w:rsidRDefault="008F56B5" w:rsidP="008F56B5">
            <w:pPr>
              <w:jc w:val="both"/>
            </w:pPr>
            <w:r>
              <w:t>Watch a magnificent falcon show against the backdrop of an Arabian sunset.</w:t>
            </w:r>
          </w:p>
        </w:tc>
        <w:tc>
          <w:tcPr>
            <w:tcW w:w="4860" w:type="dxa"/>
          </w:tcPr>
          <w:p w14:paraId="5F837ACF" w14:textId="77777777" w:rsidR="008F56B5" w:rsidRPr="00757D59" w:rsidRDefault="008F56B5" w:rsidP="008F56B5"/>
        </w:tc>
      </w:tr>
      <w:tr w:rsidR="008F56B5" w:rsidRPr="00286DCB" w14:paraId="6D47BEA7" w14:textId="77777777" w:rsidTr="003C32CA">
        <w:tc>
          <w:tcPr>
            <w:tcW w:w="4675" w:type="dxa"/>
          </w:tcPr>
          <w:p w14:paraId="415FD373" w14:textId="374967A5" w:rsidR="008F56B5" w:rsidRPr="008F56B5" w:rsidRDefault="008F56B5" w:rsidP="008F56B5">
            <w:pPr>
              <w:jc w:val="both"/>
            </w:pPr>
            <w:r>
              <w:t xml:space="preserve">Spend the evening in an authentic Bedouin camp and </w:t>
            </w:r>
            <w:proofErr w:type="spellStart"/>
            <w:r>
              <w:t>savour</w:t>
            </w:r>
            <w:proofErr w:type="spellEnd"/>
            <w:r>
              <w:t xml:space="preserve"> an authentic Emirati dinner. Join in on traditional </w:t>
            </w:r>
            <w:proofErr w:type="gramStart"/>
            <w:r>
              <w:t>entertainment  and</w:t>
            </w:r>
            <w:proofErr w:type="gramEnd"/>
            <w:r>
              <w:t xml:space="preserve"> choose to go on a short camel ride.</w:t>
            </w:r>
          </w:p>
        </w:tc>
        <w:tc>
          <w:tcPr>
            <w:tcW w:w="4860" w:type="dxa"/>
          </w:tcPr>
          <w:p w14:paraId="143FC3D0" w14:textId="77777777" w:rsidR="008F56B5" w:rsidRPr="00757D59" w:rsidRDefault="008F56B5" w:rsidP="008F56B5"/>
        </w:tc>
      </w:tr>
      <w:tr w:rsidR="008F56B5" w:rsidRPr="00286DCB" w14:paraId="6EBD9C98" w14:textId="77777777" w:rsidTr="003C32CA">
        <w:tc>
          <w:tcPr>
            <w:tcW w:w="4675" w:type="dxa"/>
          </w:tcPr>
          <w:p w14:paraId="7C54810E" w14:textId="10EF646A" w:rsidR="008F56B5" w:rsidRPr="008F56B5" w:rsidRDefault="008F56B5" w:rsidP="008F56B5">
            <w:pPr>
              <w:jc w:val="both"/>
            </w:pPr>
            <w:r>
              <w:t>Return to the city between 09:30 PM and 11:30 PM.</w:t>
            </w:r>
          </w:p>
        </w:tc>
        <w:tc>
          <w:tcPr>
            <w:tcW w:w="4860" w:type="dxa"/>
          </w:tcPr>
          <w:p w14:paraId="50E7FC0F" w14:textId="77777777" w:rsidR="008F56B5" w:rsidRPr="00757D59" w:rsidRDefault="008F56B5" w:rsidP="008F56B5"/>
        </w:tc>
      </w:tr>
      <w:tr w:rsidR="008F56B5" w:rsidRPr="00286DCB" w14:paraId="71250BA9" w14:textId="77777777" w:rsidTr="003C32CA">
        <w:tc>
          <w:tcPr>
            <w:tcW w:w="4675" w:type="dxa"/>
          </w:tcPr>
          <w:p w14:paraId="5E72AE57" w14:textId="6B1C6277" w:rsidR="008F56B5" w:rsidRPr="008F56B5" w:rsidRDefault="008F56B5" w:rsidP="008F56B5">
            <w:pPr>
              <w:jc w:val="both"/>
            </w:pPr>
            <w:r>
              <w:t>The duration of your experience is a full day. It starts in the morning and ends in the evening after dinner.</w:t>
            </w:r>
          </w:p>
        </w:tc>
        <w:tc>
          <w:tcPr>
            <w:tcW w:w="4860" w:type="dxa"/>
          </w:tcPr>
          <w:p w14:paraId="709722F5" w14:textId="77777777" w:rsidR="008F56B5" w:rsidRPr="00757D59" w:rsidRDefault="008F56B5" w:rsidP="008F56B5"/>
        </w:tc>
      </w:tr>
      <w:tr w:rsidR="008F56B5" w:rsidRPr="00286DCB" w14:paraId="18B39F92" w14:textId="77777777" w:rsidTr="003C32CA">
        <w:tc>
          <w:tcPr>
            <w:tcW w:w="4675" w:type="dxa"/>
          </w:tcPr>
          <w:p w14:paraId="26411465" w14:textId="5CEB6AD2" w:rsidR="008F56B5" w:rsidRPr="008F56B5" w:rsidRDefault="008F56B5" w:rsidP="008F56B5">
            <w:pPr>
              <w:jc w:val="both"/>
            </w:pPr>
            <w:r w:rsidRPr="0070193C">
              <w:t>A portion of your desert safari fee is contributed towards local conservation in Dubai.</w:t>
            </w:r>
          </w:p>
        </w:tc>
        <w:tc>
          <w:tcPr>
            <w:tcW w:w="4860" w:type="dxa"/>
          </w:tcPr>
          <w:p w14:paraId="29B826C2" w14:textId="77777777" w:rsidR="008F56B5" w:rsidRPr="00757D59" w:rsidRDefault="008F56B5" w:rsidP="008F56B5"/>
        </w:tc>
      </w:tr>
      <w:tr w:rsidR="008F56B5" w:rsidRPr="00286DCB" w14:paraId="7605A08A" w14:textId="77777777" w:rsidTr="003C32CA">
        <w:tc>
          <w:tcPr>
            <w:tcW w:w="4675" w:type="dxa"/>
          </w:tcPr>
          <w:p w14:paraId="7E964ECB" w14:textId="01517ED0" w:rsidR="008F56B5" w:rsidRPr="008F56B5" w:rsidRDefault="008F56B5" w:rsidP="008F56B5">
            <w:pPr>
              <w:jc w:val="both"/>
            </w:pPr>
            <w:r>
              <w:t>You will have a private Conservation Guide throughout the experience, dedicated to making your journey unforgettable.</w:t>
            </w:r>
          </w:p>
        </w:tc>
        <w:tc>
          <w:tcPr>
            <w:tcW w:w="4860" w:type="dxa"/>
          </w:tcPr>
          <w:p w14:paraId="6759AB18" w14:textId="77777777" w:rsidR="008F56B5" w:rsidRPr="00757D59" w:rsidRDefault="008F56B5" w:rsidP="008F56B5"/>
        </w:tc>
      </w:tr>
      <w:tr w:rsidR="008F56B5" w:rsidRPr="00286DCB" w14:paraId="0C17A017" w14:textId="77777777" w:rsidTr="003C32CA">
        <w:tc>
          <w:tcPr>
            <w:tcW w:w="4675" w:type="dxa"/>
          </w:tcPr>
          <w:p w14:paraId="3E8233B0" w14:textId="35FF22DA" w:rsidR="008F56B5" w:rsidRPr="008F56B5" w:rsidRDefault="008F56B5" w:rsidP="008F56B5">
            <w:pPr>
              <w:jc w:val="both"/>
            </w:pPr>
            <w:r>
              <w:t xml:space="preserve">You will receive an Adventure Pack </w:t>
            </w:r>
            <w:bookmarkStart w:id="0" w:name="_Hlk81125522"/>
            <w:r>
              <w:t>(Headscarf, Stainless Steel Water Bottle and Bag) at the beginning of your journey. These are included in each booking and can be taken home with you.</w:t>
            </w:r>
            <w:bookmarkEnd w:id="0"/>
          </w:p>
        </w:tc>
        <w:tc>
          <w:tcPr>
            <w:tcW w:w="4860" w:type="dxa"/>
          </w:tcPr>
          <w:p w14:paraId="2405C307" w14:textId="77777777" w:rsidR="008F56B5" w:rsidRPr="00757D59" w:rsidRDefault="008F56B5" w:rsidP="008F56B5"/>
        </w:tc>
      </w:tr>
      <w:tr w:rsidR="008F56B5" w:rsidRPr="00286DCB" w14:paraId="068F4C6D" w14:textId="77777777" w:rsidTr="003C32CA">
        <w:tc>
          <w:tcPr>
            <w:tcW w:w="4675" w:type="dxa"/>
          </w:tcPr>
          <w:p w14:paraId="44CFFF3C" w14:textId="5A921337" w:rsidR="008F56B5" w:rsidRPr="008F56B5" w:rsidRDefault="008F56B5" w:rsidP="008F56B5">
            <w:pPr>
              <w:jc w:val="both"/>
            </w:pPr>
            <w:r>
              <w:t>This tour is only operational from Sundays to Thursdays between 1</w:t>
            </w:r>
            <w:r w:rsidRPr="008F56B5">
              <w:rPr>
                <w:vertAlign w:val="superscript"/>
              </w:rPr>
              <w:t>st</w:t>
            </w:r>
            <w:r>
              <w:t xml:space="preserve"> October and 15</w:t>
            </w:r>
            <w:r w:rsidRPr="008F56B5">
              <w:rPr>
                <w:vertAlign w:val="superscript"/>
              </w:rPr>
              <w:t>th</w:t>
            </w:r>
            <w:r>
              <w:t xml:space="preserve"> May.</w:t>
            </w:r>
          </w:p>
        </w:tc>
        <w:tc>
          <w:tcPr>
            <w:tcW w:w="4860" w:type="dxa"/>
          </w:tcPr>
          <w:p w14:paraId="7A7F73ED" w14:textId="77777777" w:rsidR="008F56B5" w:rsidRPr="00757D59" w:rsidRDefault="008F56B5" w:rsidP="008F56B5"/>
        </w:tc>
      </w:tr>
      <w:tr w:rsidR="008F56B5" w:rsidRPr="00286DCB" w14:paraId="31E9B17F" w14:textId="77777777" w:rsidTr="003C32CA">
        <w:tc>
          <w:tcPr>
            <w:tcW w:w="4675" w:type="dxa"/>
          </w:tcPr>
          <w:p w14:paraId="244A62EE" w14:textId="733EA6F1" w:rsidR="008F56B5" w:rsidRPr="008F56B5" w:rsidRDefault="008F56B5" w:rsidP="008F56B5">
            <w:pPr>
              <w:jc w:val="both"/>
            </w:pPr>
            <w:r>
              <w:t>Due to the nature of this experience, it’s not suitable for children younger than 5 years, or pregnant woman. Please have a look at an alternative Desert Safari.</w:t>
            </w:r>
          </w:p>
        </w:tc>
        <w:tc>
          <w:tcPr>
            <w:tcW w:w="4860" w:type="dxa"/>
          </w:tcPr>
          <w:p w14:paraId="54C20293" w14:textId="77777777" w:rsidR="008F56B5" w:rsidRPr="00757D59" w:rsidRDefault="008F56B5" w:rsidP="008F56B5"/>
        </w:tc>
      </w:tr>
      <w:tr w:rsidR="008F56B5" w:rsidRPr="00286DCB" w14:paraId="17F5007F" w14:textId="77777777" w:rsidTr="003C32CA">
        <w:tc>
          <w:tcPr>
            <w:tcW w:w="4675" w:type="dxa"/>
          </w:tcPr>
          <w:p w14:paraId="0FE25C18" w14:textId="4580B36A" w:rsidR="008F56B5" w:rsidRPr="008F56B5" w:rsidRDefault="008F56B5" w:rsidP="008F56B5">
            <w:pPr>
              <w:jc w:val="both"/>
            </w:pPr>
            <w:r>
              <w:t xml:space="preserve">As the off-road trail conditions may vary depending on the weather, some aspects of the tour might need </w:t>
            </w:r>
            <w:proofErr w:type="spellStart"/>
            <w:r>
              <w:t>adujusting</w:t>
            </w:r>
            <w:proofErr w:type="spellEnd"/>
            <w:r>
              <w:t xml:space="preserve">. </w:t>
            </w:r>
          </w:p>
        </w:tc>
        <w:tc>
          <w:tcPr>
            <w:tcW w:w="4860" w:type="dxa"/>
          </w:tcPr>
          <w:p w14:paraId="79F3C5B7" w14:textId="77777777" w:rsidR="008F56B5" w:rsidRPr="00757D59" w:rsidRDefault="008F56B5" w:rsidP="008F56B5"/>
        </w:tc>
      </w:tr>
      <w:tr w:rsidR="008F56B5" w:rsidRPr="00286DCB" w14:paraId="7655640F" w14:textId="77777777" w:rsidTr="003C32CA">
        <w:tc>
          <w:tcPr>
            <w:tcW w:w="4675" w:type="dxa"/>
          </w:tcPr>
          <w:p w14:paraId="607B4675" w14:textId="58A13169" w:rsidR="008F56B5" w:rsidRPr="008F56B5" w:rsidRDefault="008F56B5" w:rsidP="008F56B5">
            <w:pPr>
              <w:jc w:val="both"/>
            </w:pPr>
            <w:r>
              <w:t>If you would like to cycle, please inform us in advance so we can bring the bicycles along. The minimum height requirement to ride a bicycle is 1.5m (4’9’’)</w:t>
            </w:r>
          </w:p>
        </w:tc>
        <w:tc>
          <w:tcPr>
            <w:tcW w:w="4860" w:type="dxa"/>
          </w:tcPr>
          <w:p w14:paraId="744AD835" w14:textId="77777777" w:rsidR="008F56B5" w:rsidRPr="00757D59" w:rsidRDefault="008F56B5" w:rsidP="008F56B5"/>
        </w:tc>
      </w:tr>
      <w:tr w:rsidR="008F56B5" w:rsidRPr="00286DCB" w14:paraId="6BB7B6F6" w14:textId="77777777" w:rsidTr="003C32CA">
        <w:tc>
          <w:tcPr>
            <w:tcW w:w="4675" w:type="dxa"/>
          </w:tcPr>
          <w:p w14:paraId="44D7D722" w14:textId="4FC74152" w:rsidR="008F56B5" w:rsidRPr="008F56B5" w:rsidRDefault="008F56B5" w:rsidP="008F56B5">
            <w:pPr>
              <w:jc w:val="both"/>
            </w:pPr>
            <w:r w:rsidRPr="0070193C">
              <w:lastRenderedPageBreak/>
              <w:t>Wear comfortable, loose clothing and bring a hat/sunglasses and sun protection.</w:t>
            </w:r>
            <w:r>
              <w:t xml:space="preserve"> We </w:t>
            </w:r>
            <w:proofErr w:type="spellStart"/>
            <w:r>
              <w:t>recomment</w:t>
            </w:r>
            <w:proofErr w:type="spellEnd"/>
            <w:r>
              <w:t xml:space="preserve"> bringing something warmer to wear in the evening.</w:t>
            </w:r>
          </w:p>
        </w:tc>
        <w:tc>
          <w:tcPr>
            <w:tcW w:w="4860" w:type="dxa"/>
          </w:tcPr>
          <w:p w14:paraId="276513DC" w14:textId="77777777" w:rsidR="008F56B5" w:rsidRPr="00757D59" w:rsidRDefault="008F56B5" w:rsidP="008F56B5"/>
        </w:tc>
      </w:tr>
      <w:tr w:rsidR="008F56B5" w:rsidRPr="00286DCB" w14:paraId="5A20087B" w14:textId="77777777" w:rsidTr="003C32CA">
        <w:tc>
          <w:tcPr>
            <w:tcW w:w="4675" w:type="dxa"/>
          </w:tcPr>
          <w:p w14:paraId="16B36A4A" w14:textId="0C549D05" w:rsidR="008F56B5" w:rsidRPr="008F56B5" w:rsidRDefault="008F56B5" w:rsidP="008F56B5">
            <w:pPr>
              <w:jc w:val="both"/>
            </w:pPr>
            <w:bookmarkStart w:id="1" w:name="_Hlk80868005"/>
            <w:r w:rsidRPr="0070193C">
              <w:t xml:space="preserve">Please inform us of any dietary requirements when booking so we can </w:t>
            </w:r>
            <w:r>
              <w:t>accommodate accordingly</w:t>
            </w:r>
            <w:r w:rsidRPr="0070193C">
              <w:t>.</w:t>
            </w:r>
            <w:bookmarkEnd w:id="1"/>
          </w:p>
        </w:tc>
        <w:tc>
          <w:tcPr>
            <w:tcW w:w="4860" w:type="dxa"/>
          </w:tcPr>
          <w:p w14:paraId="7C0154D2" w14:textId="77777777" w:rsidR="008F56B5" w:rsidRPr="00757D59" w:rsidRDefault="008F56B5" w:rsidP="008F56B5"/>
        </w:tc>
      </w:tr>
      <w:tr w:rsidR="008F56B5" w:rsidRPr="00286DCB" w14:paraId="2C96C5ED" w14:textId="77777777" w:rsidTr="003C32CA">
        <w:tc>
          <w:tcPr>
            <w:tcW w:w="4675" w:type="dxa"/>
          </w:tcPr>
          <w:p w14:paraId="17E22466" w14:textId="707B3C1C" w:rsidR="008F56B5" w:rsidRPr="008F56B5" w:rsidRDefault="008F56B5" w:rsidP="008F56B5">
            <w:pPr>
              <w:jc w:val="both"/>
            </w:pPr>
            <w:r w:rsidRPr="0070193C">
              <w:t xml:space="preserve">Bookings need to be made at least </w:t>
            </w:r>
            <w:r>
              <w:t>24</w:t>
            </w:r>
            <w:r w:rsidRPr="0070193C">
              <w:t xml:space="preserve"> hours in advance when booking online. For short-term bookings, don't hesitate to contact our reservations team at +971 4 440 9827.</w:t>
            </w:r>
          </w:p>
        </w:tc>
        <w:tc>
          <w:tcPr>
            <w:tcW w:w="4860" w:type="dxa"/>
          </w:tcPr>
          <w:p w14:paraId="599B0EE1" w14:textId="77777777" w:rsidR="008F56B5" w:rsidRPr="00757D59" w:rsidRDefault="008F56B5" w:rsidP="008F56B5"/>
        </w:tc>
      </w:tr>
      <w:tr w:rsidR="008F56B5" w:rsidRPr="00286DCB" w14:paraId="4C488200" w14:textId="77777777" w:rsidTr="003C32CA">
        <w:tc>
          <w:tcPr>
            <w:tcW w:w="4675" w:type="dxa"/>
          </w:tcPr>
          <w:p w14:paraId="2EC1039D" w14:textId="7782E4BF" w:rsidR="008F56B5" w:rsidRPr="008F56B5" w:rsidRDefault="008F56B5" w:rsidP="008F56B5">
            <w:pPr>
              <w:jc w:val="both"/>
            </w:pPr>
            <w:r w:rsidRPr="0070193C">
              <w:t xml:space="preserve">Bathroom facilities are available at </w:t>
            </w:r>
            <w:r>
              <w:t>different points throughout your journey.</w:t>
            </w:r>
          </w:p>
        </w:tc>
        <w:tc>
          <w:tcPr>
            <w:tcW w:w="4860" w:type="dxa"/>
          </w:tcPr>
          <w:p w14:paraId="3DB4630B" w14:textId="77777777" w:rsidR="008F56B5" w:rsidRPr="00757D59" w:rsidRDefault="008F56B5" w:rsidP="008F56B5"/>
        </w:tc>
      </w:tr>
    </w:tbl>
    <w:p w14:paraId="02F33B07" w14:textId="77777777" w:rsidR="00A21B91" w:rsidRPr="009A576C" w:rsidRDefault="00A21B91">
      <w:pPr>
        <w:rPr>
          <w:lang w:val="fr-FR"/>
        </w:rPr>
      </w:pPr>
    </w:p>
    <w:sectPr w:rsidR="00A21B91" w:rsidRPr="009A57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B520E8"/>
    <w:multiLevelType w:val="multilevel"/>
    <w:tmpl w:val="1402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BE3E71"/>
    <w:multiLevelType w:val="hybridMultilevel"/>
    <w:tmpl w:val="388E2E30"/>
    <w:lvl w:ilvl="0" w:tplc="165E5E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7EwMjSwNDA1sjRR0lEKTi0uzszPAymwrAUAscS/diwAAAA="/>
  </w:docVars>
  <w:rsids>
    <w:rsidRoot w:val="006F70EB"/>
    <w:rsid w:val="00027C2E"/>
    <w:rsid w:val="00091B56"/>
    <w:rsid w:val="001264B9"/>
    <w:rsid w:val="00286DCB"/>
    <w:rsid w:val="002A33C6"/>
    <w:rsid w:val="002B582F"/>
    <w:rsid w:val="00340E32"/>
    <w:rsid w:val="003C32CA"/>
    <w:rsid w:val="004A3E8D"/>
    <w:rsid w:val="004D3E9A"/>
    <w:rsid w:val="00520F53"/>
    <w:rsid w:val="00527A71"/>
    <w:rsid w:val="005D7061"/>
    <w:rsid w:val="006B1BA6"/>
    <w:rsid w:val="006F1E35"/>
    <w:rsid w:val="006F70EB"/>
    <w:rsid w:val="00755286"/>
    <w:rsid w:val="00757D59"/>
    <w:rsid w:val="0076267B"/>
    <w:rsid w:val="00775A31"/>
    <w:rsid w:val="008C1F51"/>
    <w:rsid w:val="008F56B5"/>
    <w:rsid w:val="00901D1A"/>
    <w:rsid w:val="00907674"/>
    <w:rsid w:val="00967FC1"/>
    <w:rsid w:val="00983A3E"/>
    <w:rsid w:val="009A576C"/>
    <w:rsid w:val="009A68DD"/>
    <w:rsid w:val="00A21B91"/>
    <w:rsid w:val="00A3157A"/>
    <w:rsid w:val="00AC2BB2"/>
    <w:rsid w:val="00B57515"/>
    <w:rsid w:val="00BE73CD"/>
    <w:rsid w:val="00C221E1"/>
    <w:rsid w:val="00CF16A4"/>
    <w:rsid w:val="00DB4EF3"/>
    <w:rsid w:val="00DC30E1"/>
    <w:rsid w:val="00DF3A61"/>
    <w:rsid w:val="00E329CD"/>
    <w:rsid w:val="00EE0A06"/>
    <w:rsid w:val="00F5607B"/>
    <w:rsid w:val="00FE3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B6EB3"/>
  <w15:chartTrackingRefBased/>
  <w15:docId w15:val="{E39ED868-229B-44F8-ABDC-29BD5418D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315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57D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7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B1BA6"/>
    <w:pPr>
      <w:spacing w:before="100" w:beforeAutospacing="1" w:after="100" w:afterAutospacing="1" w:line="240" w:lineRule="auto"/>
    </w:pPr>
    <w:rPr>
      <w:rFonts w:ascii="Times New Roman" w:eastAsia="Times New Roman" w:hAnsi="Times New Roman" w:cs="Times New Roman"/>
      <w:sz w:val="24"/>
      <w:szCs w:val="24"/>
      <w:lang w:val="fr-FR"/>
    </w:rPr>
  </w:style>
  <w:style w:type="character" w:customStyle="1" w:styleId="spellmodupdated">
    <w:name w:val="spellmodupdated"/>
    <w:basedOn w:val="DefaultParagraphFont"/>
    <w:rsid w:val="006B1BA6"/>
  </w:style>
  <w:style w:type="character" w:customStyle="1" w:styleId="spellver">
    <w:name w:val="spellver"/>
    <w:basedOn w:val="DefaultParagraphFont"/>
    <w:rsid w:val="006B1BA6"/>
  </w:style>
  <w:style w:type="character" w:customStyle="1" w:styleId="ver">
    <w:name w:val="ver"/>
    <w:basedOn w:val="DefaultParagraphFont"/>
    <w:rsid w:val="006B1BA6"/>
  </w:style>
  <w:style w:type="paragraph" w:customStyle="1" w:styleId="tour-icons-text">
    <w:name w:val="tour-icons-text"/>
    <w:basedOn w:val="Normal"/>
    <w:rsid w:val="00757D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57D59"/>
    <w:rPr>
      <w:rFonts w:ascii="Times New Roman" w:eastAsia="Times New Roman" w:hAnsi="Times New Roman" w:cs="Times New Roman"/>
      <w:b/>
      <w:bCs/>
      <w:sz w:val="27"/>
      <w:szCs w:val="27"/>
    </w:rPr>
  </w:style>
  <w:style w:type="character" w:styleId="Strong">
    <w:name w:val="Strong"/>
    <w:basedOn w:val="DefaultParagraphFont"/>
    <w:uiPriority w:val="22"/>
    <w:qFormat/>
    <w:rsid w:val="002A33C6"/>
    <w:rPr>
      <w:b/>
      <w:bCs/>
    </w:rPr>
  </w:style>
  <w:style w:type="character" w:styleId="Hyperlink">
    <w:name w:val="Hyperlink"/>
    <w:basedOn w:val="DefaultParagraphFont"/>
    <w:uiPriority w:val="99"/>
    <w:unhideWhenUsed/>
    <w:rsid w:val="002A33C6"/>
    <w:rPr>
      <w:color w:val="0000FF"/>
      <w:u w:val="single"/>
    </w:rPr>
  </w:style>
  <w:style w:type="character" w:styleId="UnresolvedMention">
    <w:name w:val="Unresolved Mention"/>
    <w:basedOn w:val="DefaultParagraphFont"/>
    <w:uiPriority w:val="99"/>
    <w:semiHidden/>
    <w:unhideWhenUsed/>
    <w:rsid w:val="008C1F51"/>
    <w:rPr>
      <w:color w:val="605E5C"/>
      <w:shd w:val="clear" w:color="auto" w:fill="E1DFDD"/>
    </w:rPr>
  </w:style>
  <w:style w:type="character" w:customStyle="1" w:styleId="Heading2Char">
    <w:name w:val="Heading 2 Char"/>
    <w:basedOn w:val="DefaultParagraphFont"/>
    <w:link w:val="Heading2"/>
    <w:uiPriority w:val="9"/>
    <w:semiHidden/>
    <w:rsid w:val="00A3157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F56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98781">
      <w:bodyDiv w:val="1"/>
      <w:marLeft w:val="0"/>
      <w:marRight w:val="0"/>
      <w:marTop w:val="0"/>
      <w:marBottom w:val="0"/>
      <w:divBdr>
        <w:top w:val="none" w:sz="0" w:space="0" w:color="auto"/>
        <w:left w:val="none" w:sz="0" w:space="0" w:color="auto"/>
        <w:bottom w:val="none" w:sz="0" w:space="0" w:color="auto"/>
        <w:right w:val="none" w:sz="0" w:space="0" w:color="auto"/>
      </w:divBdr>
    </w:div>
    <w:div w:id="481046941">
      <w:bodyDiv w:val="1"/>
      <w:marLeft w:val="0"/>
      <w:marRight w:val="0"/>
      <w:marTop w:val="0"/>
      <w:marBottom w:val="0"/>
      <w:divBdr>
        <w:top w:val="none" w:sz="0" w:space="0" w:color="auto"/>
        <w:left w:val="none" w:sz="0" w:space="0" w:color="auto"/>
        <w:bottom w:val="none" w:sz="0" w:space="0" w:color="auto"/>
        <w:right w:val="none" w:sz="0" w:space="0" w:color="auto"/>
      </w:divBdr>
    </w:div>
    <w:div w:id="512109700">
      <w:bodyDiv w:val="1"/>
      <w:marLeft w:val="0"/>
      <w:marRight w:val="0"/>
      <w:marTop w:val="0"/>
      <w:marBottom w:val="0"/>
      <w:divBdr>
        <w:top w:val="none" w:sz="0" w:space="0" w:color="auto"/>
        <w:left w:val="none" w:sz="0" w:space="0" w:color="auto"/>
        <w:bottom w:val="none" w:sz="0" w:space="0" w:color="auto"/>
        <w:right w:val="none" w:sz="0" w:space="0" w:color="auto"/>
      </w:divBdr>
    </w:div>
    <w:div w:id="738478382">
      <w:bodyDiv w:val="1"/>
      <w:marLeft w:val="0"/>
      <w:marRight w:val="0"/>
      <w:marTop w:val="0"/>
      <w:marBottom w:val="0"/>
      <w:divBdr>
        <w:top w:val="none" w:sz="0" w:space="0" w:color="auto"/>
        <w:left w:val="none" w:sz="0" w:space="0" w:color="auto"/>
        <w:bottom w:val="none" w:sz="0" w:space="0" w:color="auto"/>
        <w:right w:val="none" w:sz="0" w:space="0" w:color="auto"/>
      </w:divBdr>
    </w:div>
    <w:div w:id="755176663">
      <w:bodyDiv w:val="1"/>
      <w:marLeft w:val="0"/>
      <w:marRight w:val="0"/>
      <w:marTop w:val="0"/>
      <w:marBottom w:val="0"/>
      <w:divBdr>
        <w:top w:val="none" w:sz="0" w:space="0" w:color="auto"/>
        <w:left w:val="none" w:sz="0" w:space="0" w:color="auto"/>
        <w:bottom w:val="none" w:sz="0" w:space="0" w:color="auto"/>
        <w:right w:val="none" w:sz="0" w:space="0" w:color="auto"/>
      </w:divBdr>
    </w:div>
    <w:div w:id="819887596">
      <w:bodyDiv w:val="1"/>
      <w:marLeft w:val="0"/>
      <w:marRight w:val="0"/>
      <w:marTop w:val="0"/>
      <w:marBottom w:val="0"/>
      <w:divBdr>
        <w:top w:val="none" w:sz="0" w:space="0" w:color="auto"/>
        <w:left w:val="none" w:sz="0" w:space="0" w:color="auto"/>
        <w:bottom w:val="none" w:sz="0" w:space="0" w:color="auto"/>
        <w:right w:val="none" w:sz="0" w:space="0" w:color="auto"/>
      </w:divBdr>
    </w:div>
    <w:div w:id="848373587">
      <w:bodyDiv w:val="1"/>
      <w:marLeft w:val="0"/>
      <w:marRight w:val="0"/>
      <w:marTop w:val="0"/>
      <w:marBottom w:val="0"/>
      <w:divBdr>
        <w:top w:val="none" w:sz="0" w:space="0" w:color="auto"/>
        <w:left w:val="none" w:sz="0" w:space="0" w:color="auto"/>
        <w:bottom w:val="none" w:sz="0" w:space="0" w:color="auto"/>
        <w:right w:val="none" w:sz="0" w:space="0" w:color="auto"/>
      </w:divBdr>
    </w:div>
    <w:div w:id="852650462">
      <w:bodyDiv w:val="1"/>
      <w:marLeft w:val="0"/>
      <w:marRight w:val="0"/>
      <w:marTop w:val="0"/>
      <w:marBottom w:val="0"/>
      <w:divBdr>
        <w:top w:val="none" w:sz="0" w:space="0" w:color="auto"/>
        <w:left w:val="none" w:sz="0" w:space="0" w:color="auto"/>
        <w:bottom w:val="none" w:sz="0" w:space="0" w:color="auto"/>
        <w:right w:val="none" w:sz="0" w:space="0" w:color="auto"/>
      </w:divBdr>
    </w:div>
    <w:div w:id="1259218154">
      <w:bodyDiv w:val="1"/>
      <w:marLeft w:val="0"/>
      <w:marRight w:val="0"/>
      <w:marTop w:val="0"/>
      <w:marBottom w:val="0"/>
      <w:divBdr>
        <w:top w:val="none" w:sz="0" w:space="0" w:color="auto"/>
        <w:left w:val="none" w:sz="0" w:space="0" w:color="auto"/>
        <w:bottom w:val="none" w:sz="0" w:space="0" w:color="auto"/>
        <w:right w:val="none" w:sz="0" w:space="0" w:color="auto"/>
      </w:divBdr>
    </w:div>
    <w:div w:id="1554539740">
      <w:bodyDiv w:val="1"/>
      <w:marLeft w:val="0"/>
      <w:marRight w:val="0"/>
      <w:marTop w:val="0"/>
      <w:marBottom w:val="0"/>
      <w:divBdr>
        <w:top w:val="none" w:sz="0" w:space="0" w:color="auto"/>
        <w:left w:val="none" w:sz="0" w:space="0" w:color="auto"/>
        <w:bottom w:val="none" w:sz="0" w:space="0" w:color="auto"/>
        <w:right w:val="none" w:sz="0" w:space="0" w:color="auto"/>
      </w:divBdr>
      <w:divsChild>
        <w:div w:id="1785805457">
          <w:marLeft w:val="0"/>
          <w:marRight w:val="0"/>
          <w:marTop w:val="0"/>
          <w:marBottom w:val="150"/>
          <w:divBdr>
            <w:top w:val="none" w:sz="0" w:space="0" w:color="auto"/>
            <w:left w:val="none" w:sz="0" w:space="0" w:color="auto"/>
            <w:bottom w:val="none" w:sz="0" w:space="0" w:color="auto"/>
            <w:right w:val="none" w:sz="0" w:space="0" w:color="auto"/>
          </w:divBdr>
        </w:div>
      </w:divsChild>
    </w:div>
    <w:div w:id="1678657570">
      <w:bodyDiv w:val="1"/>
      <w:marLeft w:val="0"/>
      <w:marRight w:val="0"/>
      <w:marTop w:val="0"/>
      <w:marBottom w:val="0"/>
      <w:divBdr>
        <w:top w:val="none" w:sz="0" w:space="0" w:color="auto"/>
        <w:left w:val="none" w:sz="0" w:space="0" w:color="auto"/>
        <w:bottom w:val="none" w:sz="0" w:space="0" w:color="auto"/>
        <w:right w:val="none" w:sz="0" w:space="0" w:color="auto"/>
      </w:divBdr>
    </w:div>
    <w:div w:id="1721400915">
      <w:bodyDiv w:val="1"/>
      <w:marLeft w:val="0"/>
      <w:marRight w:val="0"/>
      <w:marTop w:val="0"/>
      <w:marBottom w:val="0"/>
      <w:divBdr>
        <w:top w:val="none" w:sz="0" w:space="0" w:color="auto"/>
        <w:left w:val="none" w:sz="0" w:space="0" w:color="auto"/>
        <w:bottom w:val="none" w:sz="0" w:space="0" w:color="auto"/>
        <w:right w:val="none" w:sz="0" w:space="0" w:color="auto"/>
      </w:divBdr>
    </w:div>
    <w:div w:id="1823233534">
      <w:bodyDiv w:val="1"/>
      <w:marLeft w:val="0"/>
      <w:marRight w:val="0"/>
      <w:marTop w:val="0"/>
      <w:marBottom w:val="0"/>
      <w:divBdr>
        <w:top w:val="none" w:sz="0" w:space="0" w:color="auto"/>
        <w:left w:val="none" w:sz="0" w:space="0" w:color="auto"/>
        <w:bottom w:val="none" w:sz="0" w:space="0" w:color="auto"/>
        <w:right w:val="none" w:sz="0" w:space="0" w:color="auto"/>
      </w:divBdr>
    </w:div>
    <w:div w:id="1828471379">
      <w:bodyDiv w:val="1"/>
      <w:marLeft w:val="0"/>
      <w:marRight w:val="0"/>
      <w:marTop w:val="0"/>
      <w:marBottom w:val="0"/>
      <w:divBdr>
        <w:top w:val="none" w:sz="0" w:space="0" w:color="auto"/>
        <w:left w:val="none" w:sz="0" w:space="0" w:color="auto"/>
        <w:bottom w:val="none" w:sz="0" w:space="0" w:color="auto"/>
        <w:right w:val="none" w:sz="0" w:space="0" w:color="auto"/>
      </w:divBdr>
    </w:div>
    <w:div w:id="1894269006">
      <w:bodyDiv w:val="1"/>
      <w:marLeft w:val="0"/>
      <w:marRight w:val="0"/>
      <w:marTop w:val="0"/>
      <w:marBottom w:val="0"/>
      <w:divBdr>
        <w:top w:val="none" w:sz="0" w:space="0" w:color="auto"/>
        <w:left w:val="none" w:sz="0" w:space="0" w:color="auto"/>
        <w:bottom w:val="none" w:sz="0" w:space="0" w:color="auto"/>
        <w:right w:val="none" w:sz="0" w:space="0" w:color="auto"/>
      </w:divBdr>
    </w:div>
    <w:div w:id="207280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A4958-C78A-48D0-B079-26D0C3216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10</Pages>
  <Words>2640</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 | Platinum Heritage</dc:creator>
  <cp:keywords/>
  <dc:description/>
  <cp:lastModifiedBy>Genevievé Fourie</cp:lastModifiedBy>
  <cp:revision>42</cp:revision>
  <dcterms:created xsi:type="dcterms:W3CDTF">2019-04-19T09:19:00Z</dcterms:created>
  <dcterms:modified xsi:type="dcterms:W3CDTF">2021-09-28T12:02:00Z</dcterms:modified>
</cp:coreProperties>
</file>